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63"/>
        <w:gridCol w:w="6872"/>
      </w:tblGrid>
      <w:tr w:rsidR="00554A51" w:rsidRPr="004D1653" w14:paraId="5ACC57C8" w14:textId="77777777" w:rsidTr="00B833E4">
        <w:tc>
          <w:tcPr>
            <w:tcW w:w="0" w:type="auto"/>
            <w:shd w:val="clear" w:color="auto" w:fill="auto"/>
          </w:tcPr>
          <w:p w14:paraId="06933210" w14:textId="77777777" w:rsidR="00554A51" w:rsidRPr="0037074A" w:rsidRDefault="00554A51" w:rsidP="00B833E4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14:paraId="57F43B32" w14:textId="77777777" w:rsidR="00554A51" w:rsidRPr="00B135F2" w:rsidRDefault="00554A5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14:paraId="4F8FCD85" w14:textId="15AB4855" w:rsidR="00554A51" w:rsidRPr="004D1653" w:rsidRDefault="00554A51" w:rsidP="00B833E4">
            <w:pPr>
              <w:spacing w:after="288"/>
              <w:jc w:val="both"/>
              <w:rPr>
                <w:b/>
              </w:rPr>
            </w:pPr>
            <w:r w:rsidRPr="00554A51">
              <w:rPr>
                <w:b/>
              </w:rPr>
              <w:t>ЦЕРКОВНО-ПЕВЧЕСК</w:t>
            </w:r>
            <w:r w:rsidR="00BC3626">
              <w:rPr>
                <w:b/>
              </w:rPr>
              <w:t>ОЕ ИСКУССТВО</w:t>
            </w:r>
          </w:p>
        </w:tc>
      </w:tr>
      <w:tr w:rsidR="00554A51" w:rsidRPr="0037074A" w14:paraId="3A0D89AA" w14:textId="77777777" w:rsidTr="00B833E4">
        <w:tc>
          <w:tcPr>
            <w:tcW w:w="0" w:type="auto"/>
            <w:shd w:val="clear" w:color="auto" w:fill="auto"/>
          </w:tcPr>
          <w:p w14:paraId="6C508625" w14:textId="77777777" w:rsidR="00554A51" w:rsidRPr="0037074A" w:rsidRDefault="00554A51" w:rsidP="00B833E4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14:paraId="68372842" w14:textId="77777777" w:rsidR="00554A51" w:rsidRPr="00B135F2" w:rsidRDefault="00554A5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14:paraId="27105EB2" w14:textId="77777777" w:rsidR="00554A51" w:rsidRPr="0037074A" w:rsidRDefault="00554A51" w:rsidP="00B833E4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554A51" w:rsidRPr="0037074A" w14:paraId="645ED881" w14:textId="77777777" w:rsidTr="00B833E4">
        <w:tc>
          <w:tcPr>
            <w:tcW w:w="0" w:type="auto"/>
            <w:shd w:val="clear" w:color="auto" w:fill="auto"/>
          </w:tcPr>
          <w:p w14:paraId="3466FEAC" w14:textId="77777777" w:rsidR="00554A51" w:rsidRPr="0037074A" w:rsidRDefault="00554A51" w:rsidP="00B833E4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14:paraId="6E44E400" w14:textId="77777777" w:rsidR="00554A51" w:rsidRPr="00B135F2" w:rsidRDefault="00554A5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14:paraId="63EBB3D5" w14:textId="77777777" w:rsidR="00554A51" w:rsidRPr="0037074A" w:rsidRDefault="00554A51" w:rsidP="00B833E4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554A51" w:rsidRPr="0037074A" w14:paraId="57ED88EE" w14:textId="77777777" w:rsidTr="00B833E4">
        <w:tc>
          <w:tcPr>
            <w:tcW w:w="0" w:type="auto"/>
            <w:shd w:val="clear" w:color="auto" w:fill="auto"/>
          </w:tcPr>
          <w:p w14:paraId="25A4BCCF" w14:textId="77777777" w:rsidR="00554A51" w:rsidRPr="0037074A" w:rsidRDefault="00554A51" w:rsidP="00B833E4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14:paraId="3BEC12E9" w14:textId="77777777" w:rsidR="00554A51" w:rsidRPr="00B135F2" w:rsidRDefault="00554A5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14:paraId="6A9E59F2" w14:textId="77777777" w:rsidR="00554A51" w:rsidRPr="0037074A" w:rsidRDefault="00554A51" w:rsidP="00B833E4">
            <w:pPr>
              <w:spacing w:after="288"/>
              <w:jc w:val="both"/>
            </w:pPr>
            <w:r w:rsidRPr="0037074A">
              <w:t>Очная</w:t>
            </w:r>
            <w:r>
              <w:t>, очно-заочная</w:t>
            </w:r>
          </w:p>
        </w:tc>
      </w:tr>
      <w:tr w:rsidR="00554A51" w:rsidRPr="0037074A" w14:paraId="6CF3AA7C" w14:textId="77777777" w:rsidTr="00B833E4">
        <w:tc>
          <w:tcPr>
            <w:tcW w:w="0" w:type="auto"/>
            <w:shd w:val="clear" w:color="auto" w:fill="auto"/>
          </w:tcPr>
          <w:p w14:paraId="4EAB0181" w14:textId="77777777" w:rsidR="00554A51" w:rsidRPr="0037074A" w:rsidRDefault="00554A51" w:rsidP="00B833E4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14:paraId="1165930C" w14:textId="77777777" w:rsidR="00554A51" w:rsidRPr="00B135F2" w:rsidRDefault="00554A5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14:paraId="00C6FD65" w14:textId="7F70161C" w:rsidR="00554A51" w:rsidRPr="0037074A" w:rsidRDefault="00554A51" w:rsidP="00554A51">
            <w:pPr>
              <w:spacing w:after="288"/>
              <w:jc w:val="both"/>
            </w:pPr>
            <w:r w:rsidRPr="0037074A">
              <w:t>20</w:t>
            </w:r>
            <w:r w:rsidR="00B3509A">
              <w:t>2</w:t>
            </w:r>
            <w:r w:rsidR="00F650C5">
              <w:t>1</w:t>
            </w:r>
          </w:p>
        </w:tc>
      </w:tr>
      <w:tr w:rsidR="00554A51" w:rsidRPr="0037074A" w14:paraId="0349A0F1" w14:textId="77777777" w:rsidTr="00B833E4">
        <w:tc>
          <w:tcPr>
            <w:tcW w:w="0" w:type="auto"/>
            <w:shd w:val="clear" w:color="auto" w:fill="auto"/>
          </w:tcPr>
          <w:p w14:paraId="5AE049FD" w14:textId="77777777" w:rsidR="00554A51" w:rsidRPr="0037074A" w:rsidRDefault="00554A51" w:rsidP="00B833E4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14:paraId="69834659" w14:textId="77777777" w:rsidR="00554A51" w:rsidRPr="00B135F2" w:rsidRDefault="00554A5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14:paraId="6C2EC38F" w14:textId="77777777" w:rsidR="00554A51" w:rsidRDefault="00554A51" w:rsidP="00554A51">
            <w:pPr>
              <w:spacing w:after="288"/>
              <w:jc w:val="both"/>
            </w:pPr>
            <w:r>
              <w:t>Целями освоения дисциплины являются изучение русского церковно-певческого искусства как одного из видов церковных искусств, воспитание у студентов понимания его значения в православном богослужении, приобщение к литургической жизни Церкви через певческое участие в Богослужении.</w:t>
            </w:r>
          </w:p>
          <w:p w14:paraId="59112F1F" w14:textId="77777777" w:rsidR="00554A51" w:rsidRPr="0037074A" w:rsidRDefault="00554A51" w:rsidP="00554A51">
            <w:pPr>
              <w:spacing w:after="288"/>
              <w:jc w:val="both"/>
            </w:pPr>
            <w:r>
              <w:t>Принципиальной для данного курса является опора на русскую обиходную традицию богослужебного пения.</w:t>
            </w:r>
          </w:p>
        </w:tc>
      </w:tr>
      <w:tr w:rsidR="00554A51" w:rsidRPr="0037074A" w14:paraId="4D461748" w14:textId="77777777" w:rsidTr="00B833E4">
        <w:tc>
          <w:tcPr>
            <w:tcW w:w="0" w:type="auto"/>
            <w:shd w:val="clear" w:color="auto" w:fill="auto"/>
          </w:tcPr>
          <w:p w14:paraId="3AAFE783" w14:textId="77777777" w:rsidR="00554A51" w:rsidRPr="0037074A" w:rsidRDefault="00554A51" w:rsidP="00B833E4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14:paraId="09515BA5" w14:textId="77777777" w:rsidR="00554A51" w:rsidRPr="00B135F2" w:rsidRDefault="00554A51" w:rsidP="00B833E4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14:paraId="11358543" w14:textId="77777777" w:rsidR="00554A51" w:rsidRPr="0037074A" w:rsidRDefault="00554A51" w:rsidP="00B833E4">
            <w:pPr>
              <w:spacing w:after="288"/>
              <w:jc w:val="both"/>
            </w:pPr>
            <w:r>
              <w:t>Базовая часть</w:t>
            </w:r>
          </w:p>
        </w:tc>
      </w:tr>
      <w:tr w:rsidR="00554A51" w:rsidRPr="0037074A" w14:paraId="2E1B8F06" w14:textId="77777777" w:rsidTr="00B833E4">
        <w:tc>
          <w:tcPr>
            <w:tcW w:w="0" w:type="auto"/>
            <w:shd w:val="clear" w:color="auto" w:fill="auto"/>
          </w:tcPr>
          <w:p w14:paraId="14F80AFD" w14:textId="77777777" w:rsidR="00554A51" w:rsidRPr="0037074A" w:rsidRDefault="00554A51" w:rsidP="00B833E4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14:paraId="0ACA399F" w14:textId="77777777" w:rsidR="00554A51" w:rsidRPr="00B135F2" w:rsidRDefault="00554A5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14:paraId="0B113499" w14:textId="5E56F207" w:rsidR="00554A51" w:rsidRPr="00393491" w:rsidRDefault="00393491" w:rsidP="00393491">
            <w:pPr>
              <w:spacing w:after="120" w:line="276" w:lineRule="auto"/>
              <w:jc w:val="both"/>
              <w:rPr>
                <w:rFonts w:asciiTheme="majorBidi" w:hAnsiTheme="majorBidi" w:cstheme="majorBidi"/>
                <w:color w:val="000000"/>
              </w:rPr>
            </w:pPr>
            <w:r>
              <w:rPr>
                <w:rFonts w:asciiTheme="majorBidi" w:hAnsiTheme="majorBidi" w:cstheme="majorBidi"/>
              </w:rPr>
              <w:t>У</w:t>
            </w:r>
            <w:r w:rsidRPr="003C4508">
              <w:rPr>
                <w:rFonts w:asciiTheme="majorBidi" w:hAnsiTheme="majorBidi" w:cstheme="majorBidi"/>
              </w:rPr>
              <w:t>К-</w:t>
            </w:r>
            <w:r>
              <w:rPr>
                <w:rFonts w:asciiTheme="majorBidi" w:hAnsiTheme="majorBidi" w:cstheme="majorBidi"/>
              </w:rPr>
              <w:t>3</w:t>
            </w:r>
            <w:r w:rsidRPr="003C4508">
              <w:rPr>
                <w:rFonts w:asciiTheme="majorBidi" w:hAnsiTheme="majorBidi" w:cstheme="majorBidi"/>
              </w:rPr>
              <w:t xml:space="preserve">: </w:t>
            </w:r>
            <w:r w:rsidRPr="000B4682">
              <w:rPr>
                <w:rStyle w:val="211pt"/>
                <w:bCs/>
                <w:sz w:val="24"/>
                <w:szCs w:val="24"/>
              </w:rPr>
              <w:t>способность осуществлять взаимодействие в религиозной сфере, работать в коллективе</w:t>
            </w:r>
            <w:r w:rsidRPr="000B4682">
              <w:rPr>
                <w:rFonts w:asciiTheme="majorBidi" w:hAnsiTheme="majorBidi" w:cstheme="majorBidi"/>
              </w:rPr>
              <w:t>.</w:t>
            </w:r>
          </w:p>
        </w:tc>
      </w:tr>
      <w:tr w:rsidR="00554A51" w:rsidRPr="0037074A" w14:paraId="5A4A9CC3" w14:textId="77777777" w:rsidTr="00B833E4">
        <w:tc>
          <w:tcPr>
            <w:tcW w:w="0" w:type="auto"/>
            <w:shd w:val="clear" w:color="auto" w:fill="auto"/>
          </w:tcPr>
          <w:p w14:paraId="724AB0EB" w14:textId="77777777" w:rsidR="00554A51" w:rsidRPr="0037074A" w:rsidRDefault="00554A51" w:rsidP="00B833E4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14:paraId="36721C1C" w14:textId="77777777" w:rsidR="00554A51" w:rsidRPr="00B135F2" w:rsidRDefault="00554A5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14:paraId="52AD3803" w14:textId="33EB123F" w:rsidR="00554A51" w:rsidRPr="00554A51" w:rsidRDefault="00554A51" w:rsidP="00554A51">
            <w:pPr>
              <w:pStyle w:val="afffb"/>
              <w:keepLines w:val="0"/>
              <w:spacing w:after="120" w:line="276" w:lineRule="auto"/>
              <w:ind w:firstLine="0"/>
              <w:rPr>
                <w:i/>
              </w:rPr>
            </w:pPr>
            <w:proofErr w:type="spellStart"/>
            <w:r w:rsidRPr="005F709A">
              <w:rPr>
                <w:i/>
              </w:rPr>
              <w:t>Заманская</w:t>
            </w:r>
            <w:proofErr w:type="spellEnd"/>
            <w:r w:rsidRPr="005F709A">
              <w:rPr>
                <w:i/>
              </w:rPr>
              <w:t xml:space="preserve"> Л.</w:t>
            </w:r>
            <w:r w:rsidR="00B3509A">
              <w:rPr>
                <w:i/>
              </w:rPr>
              <w:t xml:space="preserve"> </w:t>
            </w:r>
            <w:r w:rsidRPr="005F709A">
              <w:rPr>
                <w:i/>
              </w:rPr>
              <w:t>П., Хайлова О. И.</w:t>
            </w:r>
          </w:p>
        </w:tc>
      </w:tr>
    </w:tbl>
    <w:p w14:paraId="7B6CBE3A" w14:textId="77777777" w:rsidR="001E54FF" w:rsidRPr="005F709A" w:rsidRDefault="001E54FF" w:rsidP="00554A51">
      <w:pPr>
        <w:spacing w:after="120" w:line="276" w:lineRule="auto"/>
      </w:pPr>
    </w:p>
    <w:p w14:paraId="15CAABA9" w14:textId="77777777" w:rsidR="00E14F2D" w:rsidRDefault="00E14F2D" w:rsidP="005F709A">
      <w:pPr>
        <w:pStyle w:val="10"/>
        <w:spacing w:after="120" w:line="276" w:lineRule="auto"/>
        <w:rPr>
          <w:szCs w:val="24"/>
        </w:rPr>
      </w:pPr>
      <w:bookmarkStart w:id="0" w:name="_Toc482279644"/>
      <w:bookmarkStart w:id="1" w:name="_Toc482279673"/>
      <w:r w:rsidRPr="005F709A">
        <w:rPr>
          <w:szCs w:val="24"/>
        </w:rPr>
        <w:t>Разделы дисциплины и трудоемкость по видам учебных занятий</w:t>
      </w:r>
      <w:bookmarkEnd w:id="0"/>
      <w:bookmarkEnd w:id="1"/>
      <w:r w:rsidRPr="005F709A">
        <w:rPr>
          <w:szCs w:val="24"/>
        </w:rPr>
        <w:t xml:space="preserve"> </w:t>
      </w:r>
    </w:p>
    <w:p w14:paraId="1B283E26" w14:textId="77777777" w:rsidR="007C441B" w:rsidRPr="007C441B" w:rsidRDefault="007C441B" w:rsidP="007C441B">
      <w:pPr>
        <w:rPr>
          <w:u w:val="single"/>
        </w:rPr>
      </w:pPr>
      <w:r w:rsidRPr="007C441B">
        <w:rPr>
          <w:u w:val="single"/>
        </w:rPr>
        <w:t>1) Для очной формы обучения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44"/>
        <w:gridCol w:w="1822"/>
        <w:gridCol w:w="660"/>
        <w:gridCol w:w="970"/>
        <w:gridCol w:w="840"/>
        <w:gridCol w:w="909"/>
        <w:gridCol w:w="1426"/>
        <w:gridCol w:w="2500"/>
      </w:tblGrid>
      <w:tr w:rsidR="001E54FF" w:rsidRPr="005F709A" w14:paraId="0A34D72A" w14:textId="77777777" w:rsidTr="001E54FF">
        <w:trPr>
          <w:cantSplit/>
          <w:trHeight w:val="864"/>
        </w:trPr>
        <w:tc>
          <w:tcPr>
            <w:tcW w:w="0" w:type="auto"/>
            <w:vMerge w:val="restart"/>
          </w:tcPr>
          <w:p w14:paraId="71E503C7" w14:textId="77777777" w:rsidR="001E54FF" w:rsidRPr="005F709A" w:rsidRDefault="001E54F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tcMar>
              <w:top w:w="28" w:type="dxa"/>
              <w:left w:w="17" w:type="dxa"/>
              <w:right w:w="17" w:type="dxa"/>
            </w:tcMar>
          </w:tcPr>
          <w:p w14:paraId="79CEF089" w14:textId="77777777" w:rsidR="001E54FF" w:rsidRPr="005F709A" w:rsidRDefault="001E54F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Раздел</w:t>
            </w:r>
            <w:r w:rsidR="007D42A6">
              <w:rPr>
                <w:i/>
              </w:rPr>
              <w:t xml:space="preserve"> </w:t>
            </w:r>
            <w:r w:rsidRPr="005F709A">
              <w:rPr>
                <w:i/>
              </w:rPr>
              <w:t>дисциплины</w:t>
            </w:r>
          </w:p>
        </w:tc>
        <w:tc>
          <w:tcPr>
            <w:tcW w:w="0" w:type="auto"/>
            <w:vMerge w:val="restart"/>
            <w:textDirection w:val="btLr"/>
          </w:tcPr>
          <w:p w14:paraId="12EEB2BB" w14:textId="77777777" w:rsidR="001E54FF" w:rsidRPr="005F709A" w:rsidRDefault="001E54F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14:paraId="6A4B6641" w14:textId="77777777" w:rsidR="001E54FF" w:rsidRPr="005F709A" w:rsidRDefault="001E54F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Виды учебной работы</w:t>
            </w:r>
            <w:r w:rsidR="007D42A6">
              <w:rPr>
                <w:i/>
              </w:rPr>
              <w:t xml:space="preserve"> и </w:t>
            </w:r>
            <w:r w:rsidRPr="005F709A">
              <w:rPr>
                <w:i/>
              </w:rPr>
              <w:t>их трудо</w:t>
            </w:r>
            <w:r w:rsidR="001C0957">
              <w:rPr>
                <w:i/>
              </w:rPr>
              <w:t>ё</w:t>
            </w:r>
            <w:r w:rsidRPr="005F709A">
              <w:rPr>
                <w:i/>
              </w:rPr>
              <w:t xml:space="preserve">мкость </w:t>
            </w:r>
          </w:p>
        </w:tc>
        <w:tc>
          <w:tcPr>
            <w:tcW w:w="0" w:type="auto"/>
            <w:vMerge w:val="restart"/>
          </w:tcPr>
          <w:p w14:paraId="699EBFE6" w14:textId="77777777" w:rsidR="001E54FF" w:rsidRPr="005F709A" w:rsidRDefault="001E54F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 xml:space="preserve">Формы контроля </w:t>
            </w:r>
          </w:p>
        </w:tc>
      </w:tr>
      <w:tr w:rsidR="001E54FF" w:rsidRPr="005F709A" w14:paraId="6AB66879" w14:textId="77777777" w:rsidTr="001E54FF">
        <w:trPr>
          <w:cantSplit/>
          <w:trHeight w:val="369"/>
        </w:trPr>
        <w:tc>
          <w:tcPr>
            <w:tcW w:w="0" w:type="auto"/>
            <w:vMerge/>
          </w:tcPr>
          <w:p w14:paraId="282F1C5C" w14:textId="77777777" w:rsidR="001E54FF" w:rsidRPr="005F709A" w:rsidRDefault="001E54FF" w:rsidP="005F709A">
            <w:pPr>
              <w:spacing w:after="120" w:line="276" w:lineRule="auto"/>
            </w:pPr>
          </w:p>
        </w:tc>
        <w:tc>
          <w:tcPr>
            <w:tcW w:w="0" w:type="auto"/>
            <w:vMerge/>
            <w:tcMar>
              <w:top w:w="28" w:type="dxa"/>
              <w:left w:w="17" w:type="dxa"/>
              <w:right w:w="17" w:type="dxa"/>
            </w:tcMar>
          </w:tcPr>
          <w:p w14:paraId="325FAE72" w14:textId="77777777" w:rsidR="001E54FF" w:rsidRPr="005F709A" w:rsidRDefault="001E54FF" w:rsidP="005F709A">
            <w:pPr>
              <w:spacing w:after="120" w:line="276" w:lineRule="auto"/>
            </w:pPr>
          </w:p>
        </w:tc>
        <w:tc>
          <w:tcPr>
            <w:tcW w:w="0" w:type="auto"/>
            <w:vMerge/>
            <w:textDirection w:val="btLr"/>
          </w:tcPr>
          <w:p w14:paraId="1BB407A9" w14:textId="77777777" w:rsidR="001E54FF" w:rsidRPr="005F709A" w:rsidRDefault="001E54FF" w:rsidP="005F709A">
            <w:pPr>
              <w:spacing w:after="120" w:line="276" w:lineRule="auto"/>
            </w:pPr>
          </w:p>
        </w:tc>
        <w:tc>
          <w:tcPr>
            <w:tcW w:w="0" w:type="auto"/>
          </w:tcPr>
          <w:p w14:paraId="6496935E" w14:textId="77777777" w:rsidR="001E54FF" w:rsidRPr="005F709A" w:rsidRDefault="001E54F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Лек.</w:t>
            </w:r>
          </w:p>
        </w:tc>
        <w:tc>
          <w:tcPr>
            <w:tcW w:w="0" w:type="auto"/>
          </w:tcPr>
          <w:p w14:paraId="7FA06718" w14:textId="77777777" w:rsidR="001E54FF" w:rsidRPr="005F709A" w:rsidRDefault="001E54F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Пр.</w:t>
            </w:r>
          </w:p>
        </w:tc>
        <w:tc>
          <w:tcPr>
            <w:tcW w:w="0" w:type="auto"/>
          </w:tcPr>
          <w:p w14:paraId="479FFDC7" w14:textId="77777777" w:rsidR="001E54FF" w:rsidRPr="005F709A" w:rsidRDefault="001E54FF" w:rsidP="005F709A">
            <w:pPr>
              <w:spacing w:after="120" w:line="276" w:lineRule="auto"/>
              <w:rPr>
                <w:i/>
              </w:rPr>
            </w:pPr>
            <w:proofErr w:type="spellStart"/>
            <w:r w:rsidRPr="005F709A">
              <w:rPr>
                <w:i/>
              </w:rPr>
              <w:t>С.р</w:t>
            </w:r>
            <w:proofErr w:type="spellEnd"/>
            <w:r w:rsidRPr="005F709A">
              <w:rPr>
                <w:i/>
              </w:rPr>
              <w:t>.</w:t>
            </w:r>
          </w:p>
        </w:tc>
        <w:tc>
          <w:tcPr>
            <w:tcW w:w="0" w:type="auto"/>
          </w:tcPr>
          <w:p w14:paraId="5FD79116" w14:textId="77777777" w:rsidR="001E54FF" w:rsidRPr="005F709A" w:rsidRDefault="001E54FF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Контр.</w:t>
            </w:r>
          </w:p>
        </w:tc>
        <w:tc>
          <w:tcPr>
            <w:tcW w:w="0" w:type="auto"/>
            <w:vMerge/>
          </w:tcPr>
          <w:p w14:paraId="6BE5D201" w14:textId="77777777" w:rsidR="001E54FF" w:rsidRPr="005F709A" w:rsidRDefault="001E54FF" w:rsidP="005F709A">
            <w:pPr>
              <w:spacing w:after="120" w:line="276" w:lineRule="auto"/>
            </w:pPr>
          </w:p>
        </w:tc>
      </w:tr>
      <w:tr w:rsidR="007C441B" w:rsidRPr="005F709A" w14:paraId="7BBAB2F7" w14:textId="77777777" w:rsidTr="007C441B">
        <w:trPr>
          <w:cantSplit/>
          <w:trHeight w:val="506"/>
        </w:trPr>
        <w:tc>
          <w:tcPr>
            <w:tcW w:w="0" w:type="auto"/>
          </w:tcPr>
          <w:p w14:paraId="72D2CA63" w14:textId="77777777" w:rsidR="007C441B" w:rsidRPr="005F709A" w:rsidRDefault="007C441B" w:rsidP="005F709A">
            <w:pPr>
              <w:spacing w:after="120" w:line="276" w:lineRule="auto"/>
            </w:pPr>
            <w:r>
              <w:t>1</w:t>
            </w:r>
          </w:p>
        </w:tc>
        <w:tc>
          <w:tcPr>
            <w:tcW w:w="0" w:type="auto"/>
          </w:tcPr>
          <w:p w14:paraId="1BAB2F67" w14:textId="77777777" w:rsidR="007C441B" w:rsidRPr="005F709A" w:rsidRDefault="007C441B" w:rsidP="005F709A">
            <w:pPr>
              <w:widowControl w:val="0"/>
              <w:autoSpaceDE w:val="0"/>
              <w:autoSpaceDN w:val="0"/>
              <w:adjustRightInd w:val="0"/>
              <w:spacing w:after="120" w:line="276" w:lineRule="auto"/>
            </w:pPr>
            <w:r>
              <w:t>Разделы 1-5.</w:t>
            </w:r>
          </w:p>
        </w:tc>
        <w:tc>
          <w:tcPr>
            <w:tcW w:w="0" w:type="auto"/>
          </w:tcPr>
          <w:p w14:paraId="11464A94" w14:textId="77777777" w:rsidR="007C441B" w:rsidRPr="005F709A" w:rsidRDefault="007C441B" w:rsidP="005F709A">
            <w:pPr>
              <w:spacing w:after="120" w:line="276" w:lineRule="auto"/>
            </w:pPr>
            <w:r w:rsidRPr="005F709A">
              <w:t>1</w:t>
            </w:r>
          </w:p>
          <w:p w14:paraId="50A7C02B" w14:textId="77777777" w:rsidR="007C441B" w:rsidRPr="005F709A" w:rsidRDefault="007C441B" w:rsidP="005F709A">
            <w:pPr>
              <w:spacing w:after="120" w:line="276" w:lineRule="auto"/>
            </w:pPr>
          </w:p>
        </w:tc>
        <w:tc>
          <w:tcPr>
            <w:tcW w:w="0" w:type="auto"/>
          </w:tcPr>
          <w:p w14:paraId="4E84187F" w14:textId="77777777" w:rsidR="007C441B" w:rsidRPr="005F709A" w:rsidRDefault="007C441B" w:rsidP="005F709A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  <w:r>
              <w:rPr>
                <w:b w:val="0"/>
              </w:rPr>
              <w:t>-</w:t>
            </w:r>
          </w:p>
        </w:tc>
        <w:tc>
          <w:tcPr>
            <w:tcW w:w="0" w:type="auto"/>
          </w:tcPr>
          <w:p w14:paraId="3CACA909" w14:textId="77777777" w:rsidR="007C441B" w:rsidRPr="005F709A" w:rsidRDefault="007C441B" w:rsidP="005F709A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  <w:r w:rsidRPr="005F709A">
              <w:rPr>
                <w:b w:val="0"/>
              </w:rPr>
              <w:t>30</w:t>
            </w:r>
          </w:p>
        </w:tc>
        <w:tc>
          <w:tcPr>
            <w:tcW w:w="0" w:type="auto"/>
          </w:tcPr>
          <w:p w14:paraId="46DDA37F" w14:textId="77777777" w:rsidR="007C441B" w:rsidRPr="005F709A" w:rsidRDefault="00EA74A2" w:rsidP="005F709A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  <w:r>
              <w:rPr>
                <w:b w:val="0"/>
              </w:rPr>
              <w:t>42</w:t>
            </w:r>
          </w:p>
        </w:tc>
        <w:tc>
          <w:tcPr>
            <w:tcW w:w="0" w:type="auto"/>
          </w:tcPr>
          <w:p w14:paraId="3FD62830" w14:textId="77777777" w:rsidR="007C441B" w:rsidRPr="005F709A" w:rsidRDefault="007C441B" w:rsidP="005F709A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</w:tcPr>
          <w:p w14:paraId="15D0863E" w14:textId="0FAA62F9" w:rsidR="007C441B" w:rsidRPr="005F709A" w:rsidRDefault="007C441B" w:rsidP="005F709A">
            <w:pPr>
              <w:spacing w:after="120" w:line="276" w:lineRule="auto"/>
            </w:pPr>
            <w:r w:rsidRPr="005F709A">
              <w:t>Посещение, опрос. Зач</w:t>
            </w:r>
            <w:r w:rsidR="00B3509A">
              <w:t>ё</w:t>
            </w:r>
            <w:r w:rsidRPr="005F709A">
              <w:t>т.</w:t>
            </w:r>
          </w:p>
        </w:tc>
      </w:tr>
      <w:tr w:rsidR="007C441B" w:rsidRPr="005F709A" w14:paraId="437C1235" w14:textId="77777777" w:rsidTr="007C441B">
        <w:trPr>
          <w:trHeight w:val="475"/>
        </w:trPr>
        <w:tc>
          <w:tcPr>
            <w:tcW w:w="0" w:type="auto"/>
          </w:tcPr>
          <w:p w14:paraId="4470A1A5" w14:textId="77777777" w:rsidR="007C441B" w:rsidRPr="005F709A" w:rsidRDefault="007C441B" w:rsidP="005F709A">
            <w:pPr>
              <w:spacing w:after="120" w:line="276" w:lineRule="auto"/>
            </w:pPr>
            <w:r>
              <w:t>2</w:t>
            </w:r>
          </w:p>
        </w:tc>
        <w:tc>
          <w:tcPr>
            <w:tcW w:w="0" w:type="auto"/>
          </w:tcPr>
          <w:p w14:paraId="2FF610C8" w14:textId="77777777" w:rsidR="007C441B" w:rsidRPr="005F709A" w:rsidRDefault="007C441B" w:rsidP="005F709A">
            <w:pPr>
              <w:widowControl w:val="0"/>
              <w:autoSpaceDE w:val="0"/>
              <w:autoSpaceDN w:val="0"/>
              <w:adjustRightInd w:val="0"/>
              <w:spacing w:after="120" w:line="276" w:lineRule="auto"/>
            </w:pPr>
            <w:r>
              <w:t>Разделы 6-10</w:t>
            </w:r>
          </w:p>
        </w:tc>
        <w:tc>
          <w:tcPr>
            <w:tcW w:w="0" w:type="auto"/>
          </w:tcPr>
          <w:p w14:paraId="0DEE9A55" w14:textId="77777777" w:rsidR="007C441B" w:rsidRPr="005F709A" w:rsidRDefault="007C441B" w:rsidP="005F709A">
            <w:pPr>
              <w:spacing w:after="120" w:line="276" w:lineRule="auto"/>
            </w:pPr>
            <w:r w:rsidRPr="005F709A">
              <w:t>2</w:t>
            </w:r>
          </w:p>
          <w:p w14:paraId="15A361E8" w14:textId="77777777" w:rsidR="007C441B" w:rsidRPr="005F709A" w:rsidRDefault="007C441B" w:rsidP="005F709A">
            <w:pPr>
              <w:spacing w:after="120" w:line="276" w:lineRule="auto"/>
            </w:pPr>
          </w:p>
        </w:tc>
        <w:tc>
          <w:tcPr>
            <w:tcW w:w="0" w:type="auto"/>
          </w:tcPr>
          <w:p w14:paraId="37EFCF82" w14:textId="77777777" w:rsidR="007C441B" w:rsidRPr="005F709A" w:rsidRDefault="007C441B" w:rsidP="005F709A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</w:p>
        </w:tc>
        <w:tc>
          <w:tcPr>
            <w:tcW w:w="0" w:type="auto"/>
          </w:tcPr>
          <w:p w14:paraId="05F879FC" w14:textId="77777777" w:rsidR="007C441B" w:rsidRPr="005F709A" w:rsidRDefault="007C441B" w:rsidP="005F709A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  <w:r w:rsidRPr="005F709A">
              <w:rPr>
                <w:b w:val="0"/>
              </w:rPr>
              <w:t>4</w:t>
            </w:r>
            <w:r w:rsidR="00EA74A2">
              <w:rPr>
                <w:b w:val="0"/>
              </w:rPr>
              <w:t>0</w:t>
            </w:r>
          </w:p>
        </w:tc>
        <w:tc>
          <w:tcPr>
            <w:tcW w:w="0" w:type="auto"/>
          </w:tcPr>
          <w:p w14:paraId="286C5E2A" w14:textId="77777777" w:rsidR="007C441B" w:rsidRPr="005F709A" w:rsidRDefault="00EA74A2" w:rsidP="005F709A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  <w:r>
              <w:rPr>
                <w:b w:val="0"/>
              </w:rPr>
              <w:t>32</w:t>
            </w:r>
          </w:p>
        </w:tc>
        <w:tc>
          <w:tcPr>
            <w:tcW w:w="0" w:type="auto"/>
          </w:tcPr>
          <w:p w14:paraId="60652BC6" w14:textId="77777777" w:rsidR="007C441B" w:rsidRPr="005F709A" w:rsidRDefault="007C441B" w:rsidP="005F709A">
            <w:pPr>
              <w:spacing w:after="120" w:line="276" w:lineRule="auto"/>
            </w:pPr>
          </w:p>
        </w:tc>
        <w:tc>
          <w:tcPr>
            <w:tcW w:w="0" w:type="auto"/>
          </w:tcPr>
          <w:p w14:paraId="244D45D0" w14:textId="1D845049" w:rsidR="007C441B" w:rsidRPr="005F709A" w:rsidRDefault="007C441B" w:rsidP="005F709A">
            <w:pPr>
              <w:spacing w:after="120" w:line="276" w:lineRule="auto"/>
            </w:pPr>
            <w:r w:rsidRPr="005F709A">
              <w:t>Посещение, опрос. Зач</w:t>
            </w:r>
            <w:r w:rsidR="00B3509A">
              <w:t>ё</w:t>
            </w:r>
            <w:r w:rsidRPr="005F709A">
              <w:t>т.</w:t>
            </w:r>
          </w:p>
        </w:tc>
      </w:tr>
      <w:tr w:rsidR="00B3509A" w:rsidRPr="005F709A" w14:paraId="7519F929" w14:textId="77777777" w:rsidTr="001E54FF">
        <w:tc>
          <w:tcPr>
            <w:tcW w:w="0" w:type="auto"/>
            <w:gridSpan w:val="3"/>
          </w:tcPr>
          <w:p w14:paraId="09D34656" w14:textId="77777777" w:rsidR="00B3509A" w:rsidRPr="005F709A" w:rsidRDefault="00B3509A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Итого</w:t>
            </w:r>
          </w:p>
        </w:tc>
        <w:tc>
          <w:tcPr>
            <w:tcW w:w="0" w:type="auto"/>
          </w:tcPr>
          <w:p w14:paraId="093E04DF" w14:textId="77777777" w:rsidR="00B3509A" w:rsidRPr="005F709A" w:rsidRDefault="00B3509A" w:rsidP="005F709A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</w:p>
        </w:tc>
        <w:tc>
          <w:tcPr>
            <w:tcW w:w="0" w:type="auto"/>
          </w:tcPr>
          <w:p w14:paraId="2B4D9842" w14:textId="77777777" w:rsidR="00B3509A" w:rsidRPr="005F709A" w:rsidRDefault="00B3509A" w:rsidP="005F709A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  <w:r w:rsidRPr="005F709A">
              <w:rPr>
                <w:b w:val="0"/>
              </w:rPr>
              <w:t>7</w:t>
            </w:r>
            <w:r>
              <w:rPr>
                <w:b w:val="0"/>
              </w:rPr>
              <w:t>0</w:t>
            </w:r>
          </w:p>
        </w:tc>
        <w:tc>
          <w:tcPr>
            <w:tcW w:w="0" w:type="auto"/>
          </w:tcPr>
          <w:p w14:paraId="5AD6ED1F" w14:textId="77777777" w:rsidR="00B3509A" w:rsidRPr="005F709A" w:rsidRDefault="00B3509A" w:rsidP="005F709A">
            <w:pPr>
              <w:spacing w:after="120" w:line="276" w:lineRule="auto"/>
            </w:pPr>
            <w:r>
              <w:t>74</w:t>
            </w:r>
          </w:p>
        </w:tc>
        <w:tc>
          <w:tcPr>
            <w:tcW w:w="0" w:type="auto"/>
          </w:tcPr>
          <w:p w14:paraId="0253B39A" w14:textId="77777777" w:rsidR="00B3509A" w:rsidRPr="005F709A" w:rsidRDefault="00B3509A" w:rsidP="005F709A">
            <w:pPr>
              <w:spacing w:after="120" w:line="276" w:lineRule="auto"/>
              <w:rPr>
                <w:i/>
              </w:rPr>
            </w:pPr>
          </w:p>
        </w:tc>
        <w:tc>
          <w:tcPr>
            <w:tcW w:w="0" w:type="auto"/>
            <w:vMerge w:val="restart"/>
          </w:tcPr>
          <w:p w14:paraId="601DDFA7" w14:textId="3D0F03EF" w:rsidR="00B3509A" w:rsidRPr="005F709A" w:rsidRDefault="00B3509A" w:rsidP="005F709A">
            <w:pPr>
              <w:spacing w:after="120" w:line="276" w:lineRule="auto"/>
              <w:rPr>
                <w:i/>
              </w:rPr>
            </w:pPr>
            <w:r>
              <w:rPr>
                <w:i/>
              </w:rPr>
              <w:t>2 зачёта.</w:t>
            </w:r>
          </w:p>
        </w:tc>
      </w:tr>
      <w:tr w:rsidR="00B3509A" w:rsidRPr="005F709A" w14:paraId="52E48900" w14:textId="77777777" w:rsidTr="001E54FF">
        <w:tc>
          <w:tcPr>
            <w:tcW w:w="0" w:type="auto"/>
            <w:gridSpan w:val="3"/>
          </w:tcPr>
          <w:p w14:paraId="00789588" w14:textId="77777777" w:rsidR="00B3509A" w:rsidRPr="005F709A" w:rsidRDefault="00B3509A" w:rsidP="005F709A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Всего</w:t>
            </w:r>
          </w:p>
        </w:tc>
        <w:tc>
          <w:tcPr>
            <w:tcW w:w="0" w:type="auto"/>
            <w:gridSpan w:val="4"/>
          </w:tcPr>
          <w:p w14:paraId="2D0D2ACB" w14:textId="77777777" w:rsidR="00B3509A" w:rsidRPr="005F709A" w:rsidRDefault="00B3509A" w:rsidP="005F709A">
            <w:pPr>
              <w:spacing w:after="120" w:line="276" w:lineRule="auto"/>
              <w:rPr>
                <w:i/>
              </w:rPr>
            </w:pPr>
            <w:r>
              <w:rPr>
                <w:i/>
              </w:rPr>
              <w:t>144</w:t>
            </w:r>
          </w:p>
        </w:tc>
        <w:tc>
          <w:tcPr>
            <w:tcW w:w="0" w:type="auto"/>
            <w:vMerge/>
          </w:tcPr>
          <w:p w14:paraId="6D2F83EA" w14:textId="7D6F975F" w:rsidR="00B3509A" w:rsidRPr="005F709A" w:rsidRDefault="00B3509A" w:rsidP="005F709A">
            <w:pPr>
              <w:spacing w:after="120" w:line="276" w:lineRule="auto"/>
              <w:rPr>
                <w:i/>
              </w:rPr>
            </w:pPr>
          </w:p>
        </w:tc>
      </w:tr>
    </w:tbl>
    <w:p w14:paraId="2468B745" w14:textId="77777777" w:rsidR="006C2FAE" w:rsidRDefault="006C2FAE" w:rsidP="005F709A">
      <w:pPr>
        <w:spacing w:after="120" w:line="276" w:lineRule="auto"/>
        <w:jc w:val="both"/>
        <w:rPr>
          <w:bCs/>
          <w:iCs/>
        </w:rPr>
      </w:pPr>
    </w:p>
    <w:p w14:paraId="604B859E" w14:textId="77777777" w:rsidR="007C441B" w:rsidRPr="007C441B" w:rsidRDefault="007C441B" w:rsidP="005F709A">
      <w:pPr>
        <w:spacing w:after="120" w:line="276" w:lineRule="auto"/>
        <w:jc w:val="both"/>
        <w:rPr>
          <w:bCs/>
          <w:iCs/>
          <w:u w:val="single"/>
        </w:rPr>
      </w:pPr>
      <w:r w:rsidRPr="007C441B">
        <w:rPr>
          <w:bCs/>
          <w:iCs/>
          <w:u w:val="single"/>
        </w:rPr>
        <w:lastRenderedPageBreak/>
        <w:t>2) Для очно-заочной формы обучения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44"/>
        <w:gridCol w:w="1822"/>
        <w:gridCol w:w="660"/>
        <w:gridCol w:w="967"/>
        <w:gridCol w:w="847"/>
        <w:gridCol w:w="907"/>
        <w:gridCol w:w="1424"/>
        <w:gridCol w:w="2500"/>
      </w:tblGrid>
      <w:tr w:rsidR="007C441B" w:rsidRPr="005F709A" w14:paraId="7E462CDD" w14:textId="77777777" w:rsidTr="00B75A3D">
        <w:trPr>
          <w:cantSplit/>
          <w:trHeight w:val="864"/>
        </w:trPr>
        <w:tc>
          <w:tcPr>
            <w:tcW w:w="0" w:type="auto"/>
            <w:vMerge w:val="restart"/>
          </w:tcPr>
          <w:p w14:paraId="4C51D70A" w14:textId="77777777" w:rsidR="007C441B" w:rsidRPr="005F709A" w:rsidRDefault="007C441B" w:rsidP="00B75A3D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tcMar>
              <w:top w:w="28" w:type="dxa"/>
              <w:left w:w="17" w:type="dxa"/>
              <w:right w:w="17" w:type="dxa"/>
            </w:tcMar>
          </w:tcPr>
          <w:p w14:paraId="7AB36FE6" w14:textId="77777777" w:rsidR="007C441B" w:rsidRPr="005F709A" w:rsidRDefault="007C441B" w:rsidP="00B75A3D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Раздел</w:t>
            </w:r>
            <w:r>
              <w:rPr>
                <w:i/>
              </w:rPr>
              <w:t xml:space="preserve"> </w:t>
            </w:r>
            <w:r w:rsidRPr="005F709A">
              <w:rPr>
                <w:i/>
              </w:rPr>
              <w:t>дисциплины</w:t>
            </w:r>
          </w:p>
        </w:tc>
        <w:tc>
          <w:tcPr>
            <w:tcW w:w="0" w:type="auto"/>
            <w:vMerge w:val="restart"/>
            <w:textDirection w:val="btLr"/>
          </w:tcPr>
          <w:p w14:paraId="50D8BF84" w14:textId="77777777" w:rsidR="007C441B" w:rsidRPr="005F709A" w:rsidRDefault="007C441B" w:rsidP="00B75A3D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14:paraId="263819A0" w14:textId="77777777" w:rsidR="007C441B" w:rsidRPr="005F709A" w:rsidRDefault="007C441B" w:rsidP="00B75A3D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Виды учебной работы</w:t>
            </w:r>
            <w:r>
              <w:rPr>
                <w:i/>
              </w:rPr>
              <w:t xml:space="preserve"> и </w:t>
            </w:r>
            <w:r w:rsidRPr="005F709A">
              <w:rPr>
                <w:i/>
              </w:rPr>
              <w:t>их трудо</w:t>
            </w:r>
            <w:r>
              <w:rPr>
                <w:i/>
              </w:rPr>
              <w:t>ё</w:t>
            </w:r>
            <w:r w:rsidRPr="005F709A">
              <w:rPr>
                <w:i/>
              </w:rPr>
              <w:t xml:space="preserve">мкость </w:t>
            </w:r>
          </w:p>
        </w:tc>
        <w:tc>
          <w:tcPr>
            <w:tcW w:w="0" w:type="auto"/>
            <w:vMerge w:val="restart"/>
          </w:tcPr>
          <w:p w14:paraId="513BCD77" w14:textId="77777777" w:rsidR="007C441B" w:rsidRPr="005F709A" w:rsidRDefault="007C441B" w:rsidP="00B75A3D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 xml:space="preserve">Формы контроля </w:t>
            </w:r>
          </w:p>
        </w:tc>
      </w:tr>
      <w:tr w:rsidR="007C441B" w:rsidRPr="005F709A" w14:paraId="5388CD7A" w14:textId="77777777" w:rsidTr="00B75A3D">
        <w:trPr>
          <w:cantSplit/>
          <w:trHeight w:val="369"/>
        </w:trPr>
        <w:tc>
          <w:tcPr>
            <w:tcW w:w="0" w:type="auto"/>
            <w:vMerge/>
          </w:tcPr>
          <w:p w14:paraId="653403EF" w14:textId="77777777" w:rsidR="007C441B" w:rsidRPr="005F709A" w:rsidRDefault="007C441B" w:rsidP="00B75A3D">
            <w:pPr>
              <w:spacing w:after="120" w:line="276" w:lineRule="auto"/>
            </w:pPr>
          </w:p>
        </w:tc>
        <w:tc>
          <w:tcPr>
            <w:tcW w:w="0" w:type="auto"/>
            <w:vMerge/>
            <w:tcMar>
              <w:top w:w="28" w:type="dxa"/>
              <w:left w:w="17" w:type="dxa"/>
              <w:right w:w="17" w:type="dxa"/>
            </w:tcMar>
          </w:tcPr>
          <w:p w14:paraId="1787C629" w14:textId="77777777" w:rsidR="007C441B" w:rsidRPr="005F709A" w:rsidRDefault="007C441B" w:rsidP="00B75A3D">
            <w:pPr>
              <w:spacing w:after="120" w:line="276" w:lineRule="auto"/>
            </w:pPr>
          </w:p>
        </w:tc>
        <w:tc>
          <w:tcPr>
            <w:tcW w:w="0" w:type="auto"/>
            <w:vMerge/>
            <w:textDirection w:val="btLr"/>
          </w:tcPr>
          <w:p w14:paraId="4EC9E0AB" w14:textId="77777777" w:rsidR="007C441B" w:rsidRPr="005F709A" w:rsidRDefault="007C441B" w:rsidP="00B75A3D">
            <w:pPr>
              <w:spacing w:after="120" w:line="276" w:lineRule="auto"/>
            </w:pPr>
          </w:p>
        </w:tc>
        <w:tc>
          <w:tcPr>
            <w:tcW w:w="0" w:type="auto"/>
          </w:tcPr>
          <w:p w14:paraId="31BCEECB" w14:textId="77777777" w:rsidR="007C441B" w:rsidRPr="005F709A" w:rsidRDefault="007C441B" w:rsidP="00B75A3D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Лек.</w:t>
            </w:r>
          </w:p>
        </w:tc>
        <w:tc>
          <w:tcPr>
            <w:tcW w:w="0" w:type="auto"/>
          </w:tcPr>
          <w:p w14:paraId="3821A016" w14:textId="77777777" w:rsidR="007C441B" w:rsidRPr="005F709A" w:rsidRDefault="007C441B" w:rsidP="00B75A3D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Пр.</w:t>
            </w:r>
          </w:p>
        </w:tc>
        <w:tc>
          <w:tcPr>
            <w:tcW w:w="0" w:type="auto"/>
          </w:tcPr>
          <w:p w14:paraId="7D074AA0" w14:textId="77777777" w:rsidR="007C441B" w:rsidRPr="005F709A" w:rsidRDefault="007C441B" w:rsidP="00B75A3D">
            <w:pPr>
              <w:spacing w:after="120" w:line="276" w:lineRule="auto"/>
              <w:rPr>
                <w:i/>
              </w:rPr>
            </w:pPr>
            <w:proofErr w:type="spellStart"/>
            <w:r w:rsidRPr="005F709A">
              <w:rPr>
                <w:i/>
              </w:rPr>
              <w:t>С.р</w:t>
            </w:r>
            <w:proofErr w:type="spellEnd"/>
            <w:r w:rsidRPr="005F709A">
              <w:rPr>
                <w:i/>
              </w:rPr>
              <w:t>.</w:t>
            </w:r>
          </w:p>
        </w:tc>
        <w:tc>
          <w:tcPr>
            <w:tcW w:w="0" w:type="auto"/>
          </w:tcPr>
          <w:p w14:paraId="1BC6C5C7" w14:textId="77777777" w:rsidR="007C441B" w:rsidRPr="005F709A" w:rsidRDefault="007C441B" w:rsidP="00B75A3D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Контр.</w:t>
            </w:r>
          </w:p>
        </w:tc>
        <w:tc>
          <w:tcPr>
            <w:tcW w:w="0" w:type="auto"/>
            <w:vMerge/>
          </w:tcPr>
          <w:p w14:paraId="339E1B44" w14:textId="77777777" w:rsidR="007C441B" w:rsidRPr="005F709A" w:rsidRDefault="007C441B" w:rsidP="00B75A3D">
            <w:pPr>
              <w:spacing w:after="120" w:line="276" w:lineRule="auto"/>
            </w:pPr>
          </w:p>
        </w:tc>
      </w:tr>
      <w:tr w:rsidR="007C441B" w:rsidRPr="005F709A" w14:paraId="66807BDB" w14:textId="77777777" w:rsidTr="00B75A3D">
        <w:trPr>
          <w:cantSplit/>
          <w:trHeight w:val="506"/>
        </w:trPr>
        <w:tc>
          <w:tcPr>
            <w:tcW w:w="0" w:type="auto"/>
          </w:tcPr>
          <w:p w14:paraId="423FAFFD" w14:textId="77777777" w:rsidR="007C441B" w:rsidRPr="005F709A" w:rsidRDefault="007C441B" w:rsidP="007C441B">
            <w:pPr>
              <w:spacing w:after="120" w:line="276" w:lineRule="auto"/>
            </w:pPr>
            <w:r>
              <w:t>1</w:t>
            </w:r>
          </w:p>
        </w:tc>
        <w:tc>
          <w:tcPr>
            <w:tcW w:w="0" w:type="auto"/>
          </w:tcPr>
          <w:p w14:paraId="204F619E" w14:textId="77777777" w:rsidR="007C441B" w:rsidRPr="005F709A" w:rsidRDefault="007C441B" w:rsidP="007C441B">
            <w:pPr>
              <w:widowControl w:val="0"/>
              <w:autoSpaceDE w:val="0"/>
              <w:autoSpaceDN w:val="0"/>
              <w:adjustRightInd w:val="0"/>
              <w:spacing w:after="120" w:line="276" w:lineRule="auto"/>
            </w:pPr>
            <w:r>
              <w:t>Разделы 1-2</w:t>
            </w:r>
          </w:p>
        </w:tc>
        <w:tc>
          <w:tcPr>
            <w:tcW w:w="0" w:type="auto"/>
          </w:tcPr>
          <w:p w14:paraId="2060A2AC" w14:textId="77777777" w:rsidR="007C441B" w:rsidRPr="005F709A" w:rsidRDefault="007C441B" w:rsidP="007C441B">
            <w:pPr>
              <w:spacing w:after="120" w:line="276" w:lineRule="auto"/>
            </w:pPr>
            <w:r w:rsidRPr="005F709A">
              <w:t>1</w:t>
            </w:r>
          </w:p>
          <w:p w14:paraId="364D63C5" w14:textId="77777777" w:rsidR="007C441B" w:rsidRPr="005F709A" w:rsidRDefault="007C441B" w:rsidP="007C441B">
            <w:pPr>
              <w:spacing w:after="120" w:line="276" w:lineRule="auto"/>
            </w:pPr>
          </w:p>
        </w:tc>
        <w:tc>
          <w:tcPr>
            <w:tcW w:w="0" w:type="auto"/>
          </w:tcPr>
          <w:p w14:paraId="51F95AC0" w14:textId="77777777" w:rsidR="007C441B" w:rsidRPr="005F709A" w:rsidRDefault="007C441B" w:rsidP="007C441B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  <w:r>
              <w:rPr>
                <w:b w:val="0"/>
              </w:rPr>
              <w:t>-</w:t>
            </w:r>
          </w:p>
        </w:tc>
        <w:tc>
          <w:tcPr>
            <w:tcW w:w="0" w:type="auto"/>
          </w:tcPr>
          <w:p w14:paraId="661B5DF3" w14:textId="77777777" w:rsidR="007C441B" w:rsidRPr="001169B9" w:rsidRDefault="00EA74A2" w:rsidP="007C441B">
            <w:r>
              <w:t>32</w:t>
            </w:r>
          </w:p>
        </w:tc>
        <w:tc>
          <w:tcPr>
            <w:tcW w:w="0" w:type="auto"/>
          </w:tcPr>
          <w:p w14:paraId="42F02A30" w14:textId="77777777" w:rsidR="007C441B" w:rsidRDefault="00EA74A2" w:rsidP="007C441B">
            <w:r>
              <w:t>40</w:t>
            </w:r>
          </w:p>
        </w:tc>
        <w:tc>
          <w:tcPr>
            <w:tcW w:w="0" w:type="auto"/>
          </w:tcPr>
          <w:p w14:paraId="128F5765" w14:textId="77777777" w:rsidR="007C441B" w:rsidRPr="005F709A" w:rsidRDefault="007C441B" w:rsidP="007C441B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</w:tcPr>
          <w:p w14:paraId="20187D02" w14:textId="34C17F00" w:rsidR="007C441B" w:rsidRPr="005F709A" w:rsidRDefault="007C441B" w:rsidP="007C441B">
            <w:pPr>
              <w:spacing w:after="120" w:line="276" w:lineRule="auto"/>
            </w:pPr>
            <w:r w:rsidRPr="005F709A">
              <w:t xml:space="preserve">Посещение, опрос. </w:t>
            </w:r>
            <w:r w:rsidR="00B3509A" w:rsidRPr="005F709A">
              <w:t>Зач</w:t>
            </w:r>
            <w:r w:rsidR="00B3509A">
              <w:t>ё</w:t>
            </w:r>
            <w:r w:rsidR="00B3509A" w:rsidRPr="005F709A">
              <w:t>т.</w:t>
            </w:r>
          </w:p>
        </w:tc>
      </w:tr>
      <w:tr w:rsidR="007C441B" w:rsidRPr="005F709A" w14:paraId="0EFC5FB2" w14:textId="77777777" w:rsidTr="00B75A3D">
        <w:trPr>
          <w:trHeight w:val="475"/>
        </w:trPr>
        <w:tc>
          <w:tcPr>
            <w:tcW w:w="0" w:type="auto"/>
          </w:tcPr>
          <w:p w14:paraId="6A1C815C" w14:textId="77777777" w:rsidR="007C441B" w:rsidRPr="005F709A" w:rsidRDefault="007C441B" w:rsidP="00B75A3D">
            <w:pPr>
              <w:spacing w:after="120" w:line="276" w:lineRule="auto"/>
            </w:pPr>
            <w:r>
              <w:t>2</w:t>
            </w:r>
          </w:p>
        </w:tc>
        <w:tc>
          <w:tcPr>
            <w:tcW w:w="0" w:type="auto"/>
          </w:tcPr>
          <w:p w14:paraId="629B897A" w14:textId="77777777" w:rsidR="007C441B" w:rsidRPr="005F709A" w:rsidRDefault="007C441B" w:rsidP="00B75A3D">
            <w:pPr>
              <w:widowControl w:val="0"/>
              <w:autoSpaceDE w:val="0"/>
              <w:autoSpaceDN w:val="0"/>
              <w:adjustRightInd w:val="0"/>
              <w:spacing w:after="120" w:line="276" w:lineRule="auto"/>
            </w:pPr>
            <w:r>
              <w:t>Разделы 3-5</w:t>
            </w:r>
          </w:p>
        </w:tc>
        <w:tc>
          <w:tcPr>
            <w:tcW w:w="0" w:type="auto"/>
          </w:tcPr>
          <w:p w14:paraId="03F5EC1C" w14:textId="77777777" w:rsidR="007C441B" w:rsidRPr="005F709A" w:rsidRDefault="007C441B" w:rsidP="00B75A3D">
            <w:pPr>
              <w:spacing w:after="120" w:line="276" w:lineRule="auto"/>
            </w:pPr>
            <w:r w:rsidRPr="005F709A">
              <w:t>2</w:t>
            </w:r>
          </w:p>
          <w:p w14:paraId="0C6F9909" w14:textId="77777777" w:rsidR="007C441B" w:rsidRPr="005F709A" w:rsidRDefault="007C441B" w:rsidP="00B75A3D">
            <w:pPr>
              <w:spacing w:after="120" w:line="276" w:lineRule="auto"/>
            </w:pPr>
          </w:p>
        </w:tc>
        <w:tc>
          <w:tcPr>
            <w:tcW w:w="0" w:type="auto"/>
          </w:tcPr>
          <w:p w14:paraId="304E9DDA" w14:textId="77777777" w:rsidR="007C441B" w:rsidRPr="005F709A" w:rsidRDefault="007C441B" w:rsidP="00B75A3D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  <w:r>
              <w:rPr>
                <w:b w:val="0"/>
              </w:rPr>
              <w:t>-</w:t>
            </w:r>
          </w:p>
        </w:tc>
        <w:tc>
          <w:tcPr>
            <w:tcW w:w="0" w:type="auto"/>
          </w:tcPr>
          <w:p w14:paraId="530A74C8" w14:textId="77777777" w:rsidR="007C441B" w:rsidRPr="005F709A" w:rsidRDefault="007C441B" w:rsidP="00B75A3D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  <w:r w:rsidRPr="005F709A">
              <w:rPr>
                <w:b w:val="0"/>
              </w:rPr>
              <w:t>4</w:t>
            </w:r>
            <w:r w:rsidR="00EA74A2">
              <w:rPr>
                <w:b w:val="0"/>
              </w:rPr>
              <w:t>0</w:t>
            </w:r>
          </w:p>
        </w:tc>
        <w:tc>
          <w:tcPr>
            <w:tcW w:w="0" w:type="auto"/>
          </w:tcPr>
          <w:p w14:paraId="532F0C86" w14:textId="77777777" w:rsidR="007C441B" w:rsidRPr="005F709A" w:rsidRDefault="00EA74A2" w:rsidP="00B75A3D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  <w:r>
              <w:rPr>
                <w:b w:val="0"/>
              </w:rPr>
              <w:t>32</w:t>
            </w:r>
          </w:p>
        </w:tc>
        <w:tc>
          <w:tcPr>
            <w:tcW w:w="0" w:type="auto"/>
          </w:tcPr>
          <w:p w14:paraId="4F0051C9" w14:textId="77777777" w:rsidR="007C441B" w:rsidRPr="005F709A" w:rsidRDefault="007C441B" w:rsidP="00B75A3D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</w:tcPr>
          <w:p w14:paraId="5A4E7571" w14:textId="5D816400" w:rsidR="007C441B" w:rsidRPr="005F709A" w:rsidRDefault="007C441B" w:rsidP="00B75A3D">
            <w:pPr>
              <w:spacing w:after="120" w:line="276" w:lineRule="auto"/>
            </w:pPr>
            <w:r w:rsidRPr="005F709A">
              <w:t>Посещение, опрос. Зач</w:t>
            </w:r>
            <w:r w:rsidR="00B3509A">
              <w:t>ё</w:t>
            </w:r>
            <w:r w:rsidRPr="005F709A">
              <w:t>т.</w:t>
            </w:r>
          </w:p>
        </w:tc>
      </w:tr>
      <w:tr w:rsidR="007C441B" w:rsidRPr="005F709A" w14:paraId="2ABBDD85" w14:textId="77777777" w:rsidTr="00B75A3D">
        <w:trPr>
          <w:trHeight w:val="475"/>
        </w:trPr>
        <w:tc>
          <w:tcPr>
            <w:tcW w:w="0" w:type="auto"/>
          </w:tcPr>
          <w:p w14:paraId="02EFFBDF" w14:textId="77777777" w:rsidR="007C441B" w:rsidRDefault="007C441B" w:rsidP="007C441B">
            <w:pPr>
              <w:spacing w:after="120" w:line="276" w:lineRule="auto"/>
            </w:pPr>
            <w:r>
              <w:t>3</w:t>
            </w:r>
          </w:p>
        </w:tc>
        <w:tc>
          <w:tcPr>
            <w:tcW w:w="0" w:type="auto"/>
          </w:tcPr>
          <w:p w14:paraId="4B9E4312" w14:textId="77777777" w:rsidR="007C441B" w:rsidRDefault="007C441B" w:rsidP="007C441B">
            <w:pPr>
              <w:widowControl w:val="0"/>
              <w:autoSpaceDE w:val="0"/>
              <w:autoSpaceDN w:val="0"/>
              <w:adjustRightInd w:val="0"/>
              <w:spacing w:after="120" w:line="276" w:lineRule="auto"/>
            </w:pPr>
            <w:r>
              <w:t>Разделы 6-7</w:t>
            </w:r>
          </w:p>
        </w:tc>
        <w:tc>
          <w:tcPr>
            <w:tcW w:w="0" w:type="auto"/>
          </w:tcPr>
          <w:p w14:paraId="117FF810" w14:textId="77777777" w:rsidR="007C441B" w:rsidRPr="005F709A" w:rsidRDefault="007C441B" w:rsidP="007C441B">
            <w:pPr>
              <w:spacing w:after="120" w:line="276" w:lineRule="auto"/>
            </w:pPr>
            <w:r>
              <w:t>3</w:t>
            </w:r>
          </w:p>
        </w:tc>
        <w:tc>
          <w:tcPr>
            <w:tcW w:w="0" w:type="auto"/>
          </w:tcPr>
          <w:p w14:paraId="755C4537" w14:textId="77777777" w:rsidR="007C441B" w:rsidRPr="005F709A" w:rsidRDefault="007C441B" w:rsidP="007C441B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  <w:r>
              <w:rPr>
                <w:b w:val="0"/>
              </w:rPr>
              <w:t>-</w:t>
            </w:r>
          </w:p>
        </w:tc>
        <w:tc>
          <w:tcPr>
            <w:tcW w:w="0" w:type="auto"/>
          </w:tcPr>
          <w:p w14:paraId="6FD85327" w14:textId="77777777" w:rsidR="007C441B" w:rsidRPr="00D50301" w:rsidRDefault="00EA74A2" w:rsidP="007C441B">
            <w:r>
              <w:t>30</w:t>
            </w:r>
          </w:p>
        </w:tc>
        <w:tc>
          <w:tcPr>
            <w:tcW w:w="0" w:type="auto"/>
          </w:tcPr>
          <w:p w14:paraId="58FAE8E4" w14:textId="77777777" w:rsidR="007C441B" w:rsidRDefault="007C441B" w:rsidP="007C441B">
            <w:r w:rsidRPr="00D50301">
              <w:t>4</w:t>
            </w:r>
            <w:r w:rsidR="00EA74A2">
              <w:t>2</w:t>
            </w:r>
          </w:p>
        </w:tc>
        <w:tc>
          <w:tcPr>
            <w:tcW w:w="0" w:type="auto"/>
          </w:tcPr>
          <w:p w14:paraId="2CC5580F" w14:textId="77777777" w:rsidR="007C441B" w:rsidRPr="005F709A" w:rsidRDefault="007C441B" w:rsidP="007C441B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</w:tcPr>
          <w:p w14:paraId="29CFFA23" w14:textId="0DF3CEE9" w:rsidR="007C441B" w:rsidRPr="005F709A" w:rsidRDefault="007C441B" w:rsidP="007C441B">
            <w:pPr>
              <w:spacing w:after="120" w:line="276" w:lineRule="auto"/>
            </w:pPr>
            <w:r w:rsidRPr="005F709A">
              <w:t>Посещение, опрос.</w:t>
            </w:r>
            <w:r w:rsidR="00B3509A">
              <w:t xml:space="preserve"> зачёт</w:t>
            </w:r>
          </w:p>
        </w:tc>
      </w:tr>
      <w:tr w:rsidR="007C441B" w:rsidRPr="005F709A" w14:paraId="6D25B71A" w14:textId="77777777" w:rsidTr="00B75A3D">
        <w:trPr>
          <w:trHeight w:val="475"/>
        </w:trPr>
        <w:tc>
          <w:tcPr>
            <w:tcW w:w="0" w:type="auto"/>
          </w:tcPr>
          <w:p w14:paraId="042DF1C4" w14:textId="77777777" w:rsidR="007C441B" w:rsidRDefault="007C441B" w:rsidP="007C441B">
            <w:pPr>
              <w:spacing w:after="120" w:line="276" w:lineRule="auto"/>
            </w:pPr>
            <w:r>
              <w:t>4</w:t>
            </w:r>
          </w:p>
        </w:tc>
        <w:tc>
          <w:tcPr>
            <w:tcW w:w="0" w:type="auto"/>
          </w:tcPr>
          <w:p w14:paraId="71A09363" w14:textId="77777777" w:rsidR="007C441B" w:rsidRDefault="007C441B" w:rsidP="007C441B">
            <w:pPr>
              <w:widowControl w:val="0"/>
              <w:autoSpaceDE w:val="0"/>
              <w:autoSpaceDN w:val="0"/>
              <w:adjustRightInd w:val="0"/>
              <w:spacing w:after="120" w:line="276" w:lineRule="auto"/>
            </w:pPr>
            <w:r>
              <w:t>Разделы 8-10</w:t>
            </w:r>
          </w:p>
        </w:tc>
        <w:tc>
          <w:tcPr>
            <w:tcW w:w="0" w:type="auto"/>
          </w:tcPr>
          <w:p w14:paraId="38433D18" w14:textId="77777777" w:rsidR="007C441B" w:rsidRPr="005F709A" w:rsidRDefault="007C441B" w:rsidP="007C441B">
            <w:pPr>
              <w:spacing w:after="120" w:line="276" w:lineRule="auto"/>
            </w:pPr>
            <w:r>
              <w:t>4</w:t>
            </w:r>
          </w:p>
        </w:tc>
        <w:tc>
          <w:tcPr>
            <w:tcW w:w="0" w:type="auto"/>
          </w:tcPr>
          <w:p w14:paraId="068B8C93" w14:textId="77777777" w:rsidR="007C441B" w:rsidRPr="005F709A" w:rsidRDefault="007C441B" w:rsidP="007C441B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  <w:r>
              <w:rPr>
                <w:b w:val="0"/>
              </w:rPr>
              <w:t>-</w:t>
            </w:r>
          </w:p>
        </w:tc>
        <w:tc>
          <w:tcPr>
            <w:tcW w:w="0" w:type="auto"/>
          </w:tcPr>
          <w:p w14:paraId="329CA87D" w14:textId="77777777" w:rsidR="007C441B" w:rsidRPr="00FC08D9" w:rsidRDefault="00EA74A2" w:rsidP="007C441B">
            <w:r>
              <w:t>38</w:t>
            </w:r>
          </w:p>
        </w:tc>
        <w:tc>
          <w:tcPr>
            <w:tcW w:w="0" w:type="auto"/>
          </w:tcPr>
          <w:p w14:paraId="3EF88905" w14:textId="337BBEF8" w:rsidR="007C441B" w:rsidRDefault="00B3509A" w:rsidP="007C441B">
            <w:r>
              <w:t>34</w:t>
            </w:r>
          </w:p>
        </w:tc>
        <w:tc>
          <w:tcPr>
            <w:tcW w:w="0" w:type="auto"/>
          </w:tcPr>
          <w:p w14:paraId="5FAD54D7" w14:textId="77777777" w:rsidR="007C441B" w:rsidRPr="005F709A" w:rsidRDefault="007C441B" w:rsidP="007C441B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</w:tcPr>
          <w:p w14:paraId="179C95A6" w14:textId="6919AD7E" w:rsidR="007C441B" w:rsidRPr="005F709A" w:rsidRDefault="007C441B" w:rsidP="007C441B">
            <w:pPr>
              <w:spacing w:after="120" w:line="276" w:lineRule="auto"/>
            </w:pPr>
            <w:r w:rsidRPr="005F709A">
              <w:t>Посещение, опрос. Зач</w:t>
            </w:r>
            <w:r w:rsidR="00B3509A">
              <w:t>ё</w:t>
            </w:r>
            <w:r w:rsidRPr="005F709A">
              <w:t>т.</w:t>
            </w:r>
          </w:p>
        </w:tc>
      </w:tr>
      <w:tr w:rsidR="00B3509A" w:rsidRPr="005F709A" w14:paraId="7A8EE9C4" w14:textId="77777777" w:rsidTr="00B75A3D">
        <w:tc>
          <w:tcPr>
            <w:tcW w:w="0" w:type="auto"/>
            <w:gridSpan w:val="3"/>
          </w:tcPr>
          <w:p w14:paraId="5AEE4A51" w14:textId="77777777" w:rsidR="00B3509A" w:rsidRPr="005F709A" w:rsidRDefault="00B3509A" w:rsidP="007C441B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Итого</w:t>
            </w:r>
          </w:p>
        </w:tc>
        <w:tc>
          <w:tcPr>
            <w:tcW w:w="0" w:type="auto"/>
          </w:tcPr>
          <w:p w14:paraId="02A5F898" w14:textId="77777777" w:rsidR="00B3509A" w:rsidRPr="005F709A" w:rsidRDefault="00B3509A" w:rsidP="007C441B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  <w:r>
              <w:rPr>
                <w:b w:val="0"/>
              </w:rPr>
              <w:t>-</w:t>
            </w:r>
          </w:p>
        </w:tc>
        <w:tc>
          <w:tcPr>
            <w:tcW w:w="0" w:type="auto"/>
          </w:tcPr>
          <w:p w14:paraId="343E99AA" w14:textId="77777777" w:rsidR="00B3509A" w:rsidRPr="00D14221" w:rsidRDefault="00B3509A" w:rsidP="007C441B">
            <w:r>
              <w:t>140</w:t>
            </w:r>
          </w:p>
        </w:tc>
        <w:tc>
          <w:tcPr>
            <w:tcW w:w="0" w:type="auto"/>
          </w:tcPr>
          <w:p w14:paraId="6099DC4F" w14:textId="789994E8" w:rsidR="00B3509A" w:rsidRDefault="00B3509A" w:rsidP="007C441B">
            <w:r w:rsidRPr="00D14221">
              <w:t>1</w:t>
            </w:r>
            <w:r>
              <w:t>48</w:t>
            </w:r>
          </w:p>
        </w:tc>
        <w:tc>
          <w:tcPr>
            <w:tcW w:w="0" w:type="auto"/>
          </w:tcPr>
          <w:p w14:paraId="09A5B378" w14:textId="77777777" w:rsidR="00B3509A" w:rsidRPr="005F709A" w:rsidRDefault="00B3509A" w:rsidP="007C441B">
            <w:pPr>
              <w:spacing w:after="120" w:line="276" w:lineRule="auto"/>
              <w:rPr>
                <w:i/>
              </w:rPr>
            </w:pPr>
            <w:r>
              <w:rPr>
                <w:i/>
              </w:rPr>
              <w:t>-</w:t>
            </w:r>
          </w:p>
        </w:tc>
        <w:tc>
          <w:tcPr>
            <w:tcW w:w="0" w:type="auto"/>
            <w:vMerge w:val="restart"/>
          </w:tcPr>
          <w:p w14:paraId="34E2C43B" w14:textId="5BF184D7" w:rsidR="00B3509A" w:rsidRPr="005F709A" w:rsidRDefault="00B3509A" w:rsidP="00B75A3D">
            <w:pPr>
              <w:spacing w:after="120" w:line="276" w:lineRule="auto"/>
              <w:rPr>
                <w:i/>
              </w:rPr>
            </w:pPr>
            <w:r>
              <w:rPr>
                <w:i/>
              </w:rPr>
              <w:t>4 зачёта.</w:t>
            </w:r>
          </w:p>
        </w:tc>
      </w:tr>
      <w:tr w:rsidR="00B3509A" w:rsidRPr="005F709A" w14:paraId="733BF4C4" w14:textId="77777777" w:rsidTr="00B75A3D">
        <w:tc>
          <w:tcPr>
            <w:tcW w:w="0" w:type="auto"/>
            <w:gridSpan w:val="3"/>
          </w:tcPr>
          <w:p w14:paraId="57AAF857" w14:textId="77777777" w:rsidR="00B3509A" w:rsidRPr="005F709A" w:rsidRDefault="00B3509A" w:rsidP="00B75A3D">
            <w:pPr>
              <w:spacing w:after="120" w:line="276" w:lineRule="auto"/>
              <w:rPr>
                <w:i/>
              </w:rPr>
            </w:pPr>
            <w:r w:rsidRPr="005F709A">
              <w:rPr>
                <w:i/>
              </w:rPr>
              <w:t>Всего</w:t>
            </w:r>
          </w:p>
        </w:tc>
        <w:tc>
          <w:tcPr>
            <w:tcW w:w="0" w:type="auto"/>
            <w:gridSpan w:val="4"/>
          </w:tcPr>
          <w:p w14:paraId="5506106C" w14:textId="53F71C8F" w:rsidR="00B3509A" w:rsidRPr="005F709A" w:rsidRDefault="00B3509A" w:rsidP="00B75A3D">
            <w:pPr>
              <w:spacing w:after="120" w:line="276" w:lineRule="auto"/>
              <w:rPr>
                <w:i/>
              </w:rPr>
            </w:pPr>
            <w:r>
              <w:rPr>
                <w:i/>
              </w:rPr>
              <w:t>288</w:t>
            </w:r>
          </w:p>
        </w:tc>
        <w:tc>
          <w:tcPr>
            <w:tcW w:w="0" w:type="auto"/>
            <w:vMerge/>
          </w:tcPr>
          <w:p w14:paraId="64B0F1DF" w14:textId="62F47299" w:rsidR="00B3509A" w:rsidRPr="005F709A" w:rsidRDefault="00B3509A" w:rsidP="00B75A3D">
            <w:pPr>
              <w:spacing w:after="120" w:line="276" w:lineRule="auto"/>
              <w:rPr>
                <w:i/>
              </w:rPr>
            </w:pPr>
          </w:p>
        </w:tc>
      </w:tr>
    </w:tbl>
    <w:p w14:paraId="5E29ED9A" w14:textId="77777777" w:rsidR="00E14F2D" w:rsidRPr="005F709A" w:rsidRDefault="00E14F2D" w:rsidP="005F709A">
      <w:pPr>
        <w:spacing w:after="120" w:line="276" w:lineRule="auto"/>
        <w:jc w:val="both"/>
        <w:rPr>
          <w:i/>
          <w:iCs/>
        </w:rPr>
      </w:pPr>
    </w:p>
    <w:sectPr w:rsidR="00E14F2D" w:rsidRPr="005F709A" w:rsidSect="00223EC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850" w:bottom="1134" w:left="1701" w:header="709" w:footer="7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EF8361" w14:textId="77777777" w:rsidR="000B59F4" w:rsidRDefault="000B59F4">
      <w:r>
        <w:separator/>
      </w:r>
    </w:p>
  </w:endnote>
  <w:endnote w:type="continuationSeparator" w:id="0">
    <w:p w14:paraId="6DA8FCF2" w14:textId="77777777" w:rsidR="000B59F4" w:rsidRDefault="000B59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PetersburgCTT">
    <w:altName w:val="Times New Roman"/>
    <w:panose1 w:val="020B0604020202020204"/>
    <w:charset w:val="CC"/>
    <w:family w:val="roman"/>
    <w:pitch w:val="variable"/>
    <w:sig w:usb0="00000001" w:usb1="00000000" w:usb2="00000000" w:usb3="00000000" w:csb0="00000005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jaVu Sans">
    <w:panose1 w:val="020B0604020202020204"/>
    <w:charset w:val="80"/>
    <w:family w:val="auto"/>
    <w:pitch w:val="variable"/>
  </w:font>
  <w:font w:name="Times New Roman CYR">
    <w:altName w:val="Times New Roman"/>
    <w:panose1 w:val="020B0604020202020204"/>
    <w:charset w:val="CC"/>
    <w:family w:val="roman"/>
    <w:pitch w:val="variable"/>
    <w:sig w:usb0="E0002AFF" w:usb1="C0007841" w:usb2="00000009" w:usb3="00000000" w:csb0="000001FF" w:csb1="00000000"/>
  </w:font>
  <w:font w:name="GFJJHK+TimesNewRomanPSMT">
    <w:altName w:val="Arial Unicode MS"/>
    <w:panose1 w:val="020B0604020202020204"/>
    <w:charset w:val="80"/>
    <w:family w:val="auto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D21F2A" w14:textId="77777777" w:rsidR="00EA74A2" w:rsidRDefault="00EA74A2">
    <w:pPr>
      <w:pStyle w:val="aff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DBB19" w14:textId="77777777" w:rsidR="00BA430D" w:rsidRDefault="00CE57ED">
    <w:pPr>
      <w:ind w:right="360"/>
      <w:jc w:val="center"/>
      <w:rPr>
        <w:sz w:val="22"/>
      </w:rPr>
    </w:pPr>
    <w:r>
      <w:rPr>
        <w:sz w:val="22"/>
      </w:rPr>
      <w:fldChar w:fldCharType="begin"/>
    </w:r>
    <w:r w:rsidR="00BA430D">
      <w:rPr>
        <w:sz w:val="22"/>
      </w:rPr>
      <w:instrText xml:space="preserve"> PAGE   \* MERGEFORMAT </w:instrText>
    </w:r>
    <w:r>
      <w:rPr>
        <w:sz w:val="22"/>
      </w:rPr>
      <w:fldChar w:fldCharType="separate"/>
    </w:r>
    <w:r w:rsidR="00554A51">
      <w:rPr>
        <w:noProof/>
        <w:sz w:val="22"/>
      </w:rPr>
      <w:t>2</w:t>
    </w:r>
    <w:r>
      <w:rPr>
        <w:sz w:val="22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66ED59" w14:textId="77777777" w:rsidR="00EA74A2" w:rsidRDefault="00EA74A2">
    <w:pPr>
      <w:pStyle w:val="aff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66D21D" w14:textId="77777777" w:rsidR="000B59F4" w:rsidRDefault="000B59F4">
      <w:r>
        <w:separator/>
      </w:r>
    </w:p>
  </w:footnote>
  <w:footnote w:type="continuationSeparator" w:id="0">
    <w:p w14:paraId="4C51EEA5" w14:textId="77777777" w:rsidR="000B59F4" w:rsidRDefault="000B59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C96DC4" w14:textId="77777777" w:rsidR="00EA74A2" w:rsidRDefault="00EA74A2">
    <w:pPr>
      <w:pStyle w:val="af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0289A1" w14:textId="77777777" w:rsidR="00EA74A2" w:rsidRDefault="00EA74A2">
    <w:pPr>
      <w:pStyle w:val="af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3DF3F0" w14:textId="77777777" w:rsidR="00EA74A2" w:rsidRDefault="00EA74A2">
    <w:pPr>
      <w:pStyle w:val="af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4" type="#_x0000_t75" style="width:10pt;height:10pt" o:bullet="t">
        <v:imagedata r:id="rId1" o:title=""/>
      </v:shape>
    </w:pict>
  </w:numPicBullet>
  <w:abstractNum w:abstractNumId="0" w15:restartNumberingAfterBreak="0">
    <w:nsid w:val="FFFFFFFE"/>
    <w:multiLevelType w:val="singleLevel"/>
    <w:tmpl w:val="9EF2382E"/>
    <w:lvl w:ilvl="0">
      <w:numFmt w:val="decimal"/>
      <w:lvlText w:val="*"/>
      <w:lvlJc w:val="left"/>
    </w:lvl>
  </w:abstractNum>
  <w:abstractNum w:abstractNumId="1" w15:restartNumberingAfterBreak="0">
    <w:nsid w:val="05EE18D8"/>
    <w:multiLevelType w:val="hybridMultilevel"/>
    <w:tmpl w:val="8274278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805B42"/>
    <w:multiLevelType w:val="hybridMultilevel"/>
    <w:tmpl w:val="9836B86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97552B"/>
    <w:multiLevelType w:val="multilevel"/>
    <w:tmpl w:val="0797552B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99194B"/>
    <w:multiLevelType w:val="hybridMultilevel"/>
    <w:tmpl w:val="AB22ACB6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08B53B44"/>
    <w:multiLevelType w:val="multilevel"/>
    <w:tmpl w:val="08B53B4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E34224"/>
    <w:multiLevelType w:val="multilevel"/>
    <w:tmpl w:val="0BE34224"/>
    <w:lvl w:ilvl="0">
      <w:start w:val="1"/>
      <w:numFmt w:val="decimal"/>
      <w:pStyle w:val="a"/>
      <w:suff w:val="space"/>
      <w:lvlText w:val="Раздел %1."/>
      <w:lvlJc w:val="center"/>
      <w:pPr>
        <w:ind w:left="0" w:firstLine="360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decimal"/>
      <w:pStyle w:val="1-"/>
      <w:lvlText w:val="%1.%2."/>
      <w:lvlJc w:val="left"/>
      <w:pPr>
        <w:ind w:left="567" w:firstLine="0"/>
      </w:pPr>
      <w:rPr>
        <w:rFonts w:hint="default"/>
      </w:rPr>
    </w:lvl>
    <w:lvl w:ilvl="2">
      <w:start w:val="1"/>
      <w:numFmt w:val="russianLower"/>
      <w:pStyle w:val="2-"/>
      <w:lvlText w:val="%3)"/>
      <w:lvlJc w:val="right"/>
      <w:pPr>
        <w:ind w:left="0" w:firstLine="85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0" w:firstLine="68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136841FA"/>
    <w:multiLevelType w:val="hybridMultilevel"/>
    <w:tmpl w:val="8DB6204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6E697A"/>
    <w:multiLevelType w:val="hybridMultilevel"/>
    <w:tmpl w:val="98406B4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972279"/>
    <w:multiLevelType w:val="hybridMultilevel"/>
    <w:tmpl w:val="531CD1E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68022D"/>
    <w:multiLevelType w:val="hybridMultilevel"/>
    <w:tmpl w:val="07F49A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C564F0"/>
    <w:multiLevelType w:val="hybridMultilevel"/>
    <w:tmpl w:val="05EC7656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306D086E"/>
    <w:multiLevelType w:val="hybridMultilevel"/>
    <w:tmpl w:val="425AC300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3EE7348"/>
    <w:multiLevelType w:val="hybridMultilevel"/>
    <w:tmpl w:val="C9DCAA7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E901C2"/>
    <w:multiLevelType w:val="hybridMultilevel"/>
    <w:tmpl w:val="C058A208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388B7DFF"/>
    <w:multiLevelType w:val="hybridMultilevel"/>
    <w:tmpl w:val="D4742844"/>
    <w:lvl w:ilvl="0" w:tplc="C054EE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DCA2C9B"/>
    <w:multiLevelType w:val="hybridMultilevel"/>
    <w:tmpl w:val="09A41CEE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F782062"/>
    <w:multiLevelType w:val="hybridMultilevel"/>
    <w:tmpl w:val="5E66E30E"/>
    <w:lvl w:ilvl="0" w:tplc="0419000F">
      <w:start w:val="1"/>
      <w:numFmt w:val="decimal"/>
      <w:lvlText w:val="%1."/>
      <w:lvlJc w:val="left"/>
      <w:pPr>
        <w:ind w:left="786" w:hanging="360"/>
      </w:p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45772739"/>
    <w:multiLevelType w:val="singleLevel"/>
    <w:tmpl w:val="A4F4C4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9" w15:restartNumberingAfterBreak="0">
    <w:nsid w:val="459413B0"/>
    <w:multiLevelType w:val="multilevel"/>
    <w:tmpl w:val="459413B0"/>
    <w:lvl w:ilvl="0">
      <w:start w:val="1"/>
      <w:numFmt w:val="bullet"/>
      <w:pStyle w:val="a0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C52328"/>
    <w:multiLevelType w:val="hybridMultilevel"/>
    <w:tmpl w:val="CC625CE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512390"/>
    <w:multiLevelType w:val="hybridMultilevel"/>
    <w:tmpl w:val="F7DA0CC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002922"/>
    <w:multiLevelType w:val="multilevel"/>
    <w:tmpl w:val="5500292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E442A9"/>
    <w:multiLevelType w:val="hybridMultilevel"/>
    <w:tmpl w:val="20A80FC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665888"/>
    <w:multiLevelType w:val="singleLevel"/>
    <w:tmpl w:val="58665888"/>
    <w:lvl w:ilvl="0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25" w15:restartNumberingAfterBreak="0">
    <w:nsid w:val="5AB04A41"/>
    <w:multiLevelType w:val="multilevel"/>
    <w:tmpl w:val="5AB04A4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804A21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5F517FB4"/>
    <w:multiLevelType w:val="multilevel"/>
    <w:tmpl w:val="5F517F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pStyle w:val="3-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FBC758A"/>
    <w:multiLevelType w:val="hybridMultilevel"/>
    <w:tmpl w:val="05EC7656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9" w15:restartNumberingAfterBreak="0">
    <w:nsid w:val="60A96DDD"/>
    <w:multiLevelType w:val="hybridMultilevel"/>
    <w:tmpl w:val="9DD6914A"/>
    <w:lvl w:ilvl="0" w:tplc="CF2694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22"/>
      </w:rPr>
    </w:lvl>
    <w:lvl w:ilvl="1" w:tplc="C054EE4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  <w:sz w:val="22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1170392"/>
    <w:multiLevelType w:val="hybridMultilevel"/>
    <w:tmpl w:val="4DB4591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47B1081"/>
    <w:multiLevelType w:val="hybridMultilevel"/>
    <w:tmpl w:val="042457C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4664C7"/>
    <w:multiLevelType w:val="hybridMultilevel"/>
    <w:tmpl w:val="DFBE3FC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6CC7702"/>
    <w:multiLevelType w:val="multilevel"/>
    <w:tmpl w:val="F5A44A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2"/>
      <w:numFmt w:val="decimal"/>
      <w:isLgl/>
      <w:lvlText w:val="%1.%2"/>
      <w:lvlJc w:val="left"/>
      <w:pPr>
        <w:ind w:left="928" w:hanging="360"/>
      </w:pPr>
      <w:rPr>
        <w:rFonts w:hint="default"/>
      </w:rPr>
    </w:lvl>
    <w:lvl w:ilvl="2">
      <w:start w:val="1"/>
      <w:numFmt w:val="decimalZero"/>
      <w:isLgl/>
      <w:lvlText w:val="%1.%2.%3"/>
      <w:lvlJc w:val="left"/>
      <w:pPr>
        <w:ind w:left="185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84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344" w:hanging="1800"/>
      </w:pPr>
      <w:rPr>
        <w:rFonts w:hint="default"/>
      </w:rPr>
    </w:lvl>
  </w:abstractNum>
  <w:abstractNum w:abstractNumId="34" w15:restartNumberingAfterBreak="0">
    <w:nsid w:val="66DD03CA"/>
    <w:multiLevelType w:val="hybridMultilevel"/>
    <w:tmpl w:val="F6D283B6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7963885"/>
    <w:multiLevelType w:val="hybridMultilevel"/>
    <w:tmpl w:val="29A4F47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25571B7"/>
    <w:multiLevelType w:val="multilevel"/>
    <w:tmpl w:val="725571B7"/>
    <w:lvl w:ilvl="0">
      <w:start w:val="1"/>
      <w:numFmt w:val="decimal"/>
      <w:pStyle w:val="1"/>
      <w:lvlText w:val="%1."/>
      <w:lvlJc w:val="left"/>
      <w:pPr>
        <w:ind w:left="786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37" w15:restartNumberingAfterBreak="0">
    <w:nsid w:val="766F58B0"/>
    <w:multiLevelType w:val="hybridMultilevel"/>
    <w:tmpl w:val="5E66E30E"/>
    <w:lvl w:ilvl="0" w:tplc="0419000F">
      <w:start w:val="1"/>
      <w:numFmt w:val="decimal"/>
      <w:lvlText w:val="%1."/>
      <w:lvlJc w:val="left"/>
      <w:pPr>
        <w:ind w:left="786" w:hanging="360"/>
      </w:p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8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6"/>
  </w:num>
  <w:num w:numId="2">
    <w:abstractNumId w:val="27"/>
  </w:num>
  <w:num w:numId="3">
    <w:abstractNumId w:val="6"/>
  </w:num>
  <w:num w:numId="4">
    <w:abstractNumId w:val="19"/>
  </w:num>
  <w:num w:numId="5">
    <w:abstractNumId w:val="25"/>
  </w:num>
  <w:num w:numId="6">
    <w:abstractNumId w:val="24"/>
  </w:num>
  <w:num w:numId="7">
    <w:abstractNumId w:val="3"/>
  </w:num>
  <w:num w:numId="8">
    <w:abstractNumId w:val="5"/>
  </w:num>
  <w:num w:numId="9">
    <w:abstractNumId w:val="22"/>
  </w:num>
  <w:num w:numId="10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0"/>
  </w:num>
  <w:num w:numId="12">
    <w:abstractNumId w:val="31"/>
  </w:num>
  <w:num w:numId="13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cs="Symbol" w:hint="default"/>
          <w:sz w:val="24"/>
          <w:szCs w:val="24"/>
        </w:rPr>
      </w:lvl>
    </w:lvlOverride>
  </w:num>
  <w:num w:numId="14">
    <w:abstractNumId w:val="29"/>
  </w:num>
  <w:num w:numId="15">
    <w:abstractNumId w:val="28"/>
  </w:num>
  <w:num w:numId="16">
    <w:abstractNumId w:val="15"/>
  </w:num>
  <w:num w:numId="17">
    <w:abstractNumId w:val="11"/>
  </w:num>
  <w:num w:numId="18">
    <w:abstractNumId w:val="13"/>
  </w:num>
  <w:num w:numId="19">
    <w:abstractNumId w:val="30"/>
  </w:num>
  <w:num w:numId="20">
    <w:abstractNumId w:val="2"/>
  </w:num>
  <w:num w:numId="21">
    <w:abstractNumId w:val="9"/>
  </w:num>
  <w:num w:numId="22">
    <w:abstractNumId w:val="12"/>
  </w:num>
  <w:num w:numId="23">
    <w:abstractNumId w:val="35"/>
  </w:num>
  <w:num w:numId="24">
    <w:abstractNumId w:val="8"/>
  </w:num>
  <w:num w:numId="25">
    <w:abstractNumId w:val="34"/>
  </w:num>
  <w:num w:numId="26">
    <w:abstractNumId w:val="37"/>
  </w:num>
  <w:num w:numId="27">
    <w:abstractNumId w:val="17"/>
  </w:num>
  <w:num w:numId="28">
    <w:abstractNumId w:val="21"/>
  </w:num>
  <w:num w:numId="29">
    <w:abstractNumId w:val="20"/>
  </w:num>
  <w:num w:numId="30">
    <w:abstractNumId w:val="14"/>
  </w:num>
  <w:num w:numId="31">
    <w:abstractNumId w:val="32"/>
  </w:num>
  <w:num w:numId="32">
    <w:abstractNumId w:val="16"/>
  </w:num>
  <w:num w:numId="3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"/>
  </w:num>
  <w:num w:numId="35">
    <w:abstractNumId w:val="26"/>
  </w:num>
  <w:num w:numId="36">
    <w:abstractNumId w:val="18"/>
  </w:num>
  <w:num w:numId="37">
    <w:abstractNumId w:val="7"/>
  </w:num>
  <w:num w:numId="38">
    <w:abstractNumId w:val="4"/>
  </w:num>
  <w:num w:numId="39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drawingGridHorizontalSpacing w:val="120"/>
  <w:displayHorizontalDrawingGridEvery w:val="2"/>
  <w:characterSpacingControl w:val="doNotCompress"/>
  <w:doNotValidateAgainstSchema/>
  <w:doNotDemarcateInvalidXml/>
  <w:hdrShapeDefaults>
    <o:shapedefaults v:ext="edit" spidmax="2050" strokecolor="#739cc3">
      <v:fill angle="9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srA0sDA3NjEwsDBQ0lEKTi0uzszPAykwrwUAe3C3pSwAAAA="/>
  </w:docVars>
  <w:rsids>
    <w:rsidRoot w:val="002D39FC"/>
    <w:rsid w:val="00003B6C"/>
    <w:rsid w:val="00006AEF"/>
    <w:rsid w:val="0001130E"/>
    <w:rsid w:val="00011798"/>
    <w:rsid w:val="00014333"/>
    <w:rsid w:val="000163A4"/>
    <w:rsid w:val="00023D88"/>
    <w:rsid w:val="000370FC"/>
    <w:rsid w:val="000432D2"/>
    <w:rsid w:val="000442F7"/>
    <w:rsid w:val="00045B5C"/>
    <w:rsid w:val="0004617B"/>
    <w:rsid w:val="0004751F"/>
    <w:rsid w:val="0005017A"/>
    <w:rsid w:val="00050B26"/>
    <w:rsid w:val="000510AF"/>
    <w:rsid w:val="00061C00"/>
    <w:rsid w:val="000627E4"/>
    <w:rsid w:val="00065FE9"/>
    <w:rsid w:val="00072868"/>
    <w:rsid w:val="0007618E"/>
    <w:rsid w:val="000764DF"/>
    <w:rsid w:val="00081EB8"/>
    <w:rsid w:val="000847B4"/>
    <w:rsid w:val="00086F27"/>
    <w:rsid w:val="00090530"/>
    <w:rsid w:val="000978BB"/>
    <w:rsid w:val="000A0DA7"/>
    <w:rsid w:val="000A21AA"/>
    <w:rsid w:val="000A5BBE"/>
    <w:rsid w:val="000B42A0"/>
    <w:rsid w:val="000B59F4"/>
    <w:rsid w:val="000B6C77"/>
    <w:rsid w:val="000B759C"/>
    <w:rsid w:val="000C553F"/>
    <w:rsid w:val="000D3C96"/>
    <w:rsid w:val="000D4791"/>
    <w:rsid w:val="000E5852"/>
    <w:rsid w:val="000E5EA1"/>
    <w:rsid w:val="000F0970"/>
    <w:rsid w:val="000F12C2"/>
    <w:rsid w:val="000F2C88"/>
    <w:rsid w:val="000F67D6"/>
    <w:rsid w:val="000F7DA8"/>
    <w:rsid w:val="00105559"/>
    <w:rsid w:val="001057C0"/>
    <w:rsid w:val="0011727B"/>
    <w:rsid w:val="001330FD"/>
    <w:rsid w:val="00134CF2"/>
    <w:rsid w:val="00136F18"/>
    <w:rsid w:val="00137601"/>
    <w:rsid w:val="00140420"/>
    <w:rsid w:val="001413D0"/>
    <w:rsid w:val="00142ABA"/>
    <w:rsid w:val="00142FFA"/>
    <w:rsid w:val="00150B62"/>
    <w:rsid w:val="00152943"/>
    <w:rsid w:val="001537D1"/>
    <w:rsid w:val="00153E45"/>
    <w:rsid w:val="00154074"/>
    <w:rsid w:val="001553E0"/>
    <w:rsid w:val="00160CFC"/>
    <w:rsid w:val="00161DDA"/>
    <w:rsid w:val="00166C3F"/>
    <w:rsid w:val="0018323C"/>
    <w:rsid w:val="001972D7"/>
    <w:rsid w:val="001A174F"/>
    <w:rsid w:val="001A264D"/>
    <w:rsid w:val="001A31D4"/>
    <w:rsid w:val="001A6129"/>
    <w:rsid w:val="001B6D45"/>
    <w:rsid w:val="001B7C99"/>
    <w:rsid w:val="001C0957"/>
    <w:rsid w:val="001C1910"/>
    <w:rsid w:val="001C1B0D"/>
    <w:rsid w:val="001C356C"/>
    <w:rsid w:val="001C376A"/>
    <w:rsid w:val="001C3A9B"/>
    <w:rsid w:val="001C5759"/>
    <w:rsid w:val="001D11E2"/>
    <w:rsid w:val="001D2333"/>
    <w:rsid w:val="001E0DB7"/>
    <w:rsid w:val="001E15BF"/>
    <w:rsid w:val="001E54FF"/>
    <w:rsid w:val="001E7A7A"/>
    <w:rsid w:val="001F0C35"/>
    <w:rsid w:val="001F2154"/>
    <w:rsid w:val="001F49F1"/>
    <w:rsid w:val="00204BDA"/>
    <w:rsid w:val="002064AC"/>
    <w:rsid w:val="00207DF0"/>
    <w:rsid w:val="00214FC8"/>
    <w:rsid w:val="002170E3"/>
    <w:rsid w:val="00217C7C"/>
    <w:rsid w:val="00223EC7"/>
    <w:rsid w:val="0022682D"/>
    <w:rsid w:val="00227738"/>
    <w:rsid w:val="00227C68"/>
    <w:rsid w:val="002338E3"/>
    <w:rsid w:val="002345C0"/>
    <w:rsid w:val="00235F27"/>
    <w:rsid w:val="00237DC1"/>
    <w:rsid w:val="002448F4"/>
    <w:rsid w:val="002463E2"/>
    <w:rsid w:val="00246E69"/>
    <w:rsid w:val="00254475"/>
    <w:rsid w:val="00257387"/>
    <w:rsid w:val="002655D5"/>
    <w:rsid w:val="00267AFB"/>
    <w:rsid w:val="00270DF0"/>
    <w:rsid w:val="0028468E"/>
    <w:rsid w:val="0029764D"/>
    <w:rsid w:val="002A080E"/>
    <w:rsid w:val="002A13B0"/>
    <w:rsid w:val="002A357A"/>
    <w:rsid w:val="002A4BE4"/>
    <w:rsid w:val="002A7E47"/>
    <w:rsid w:val="002B01FE"/>
    <w:rsid w:val="002B3AA8"/>
    <w:rsid w:val="002B406C"/>
    <w:rsid w:val="002B6251"/>
    <w:rsid w:val="002C08DB"/>
    <w:rsid w:val="002C4F4A"/>
    <w:rsid w:val="002C5261"/>
    <w:rsid w:val="002D39FC"/>
    <w:rsid w:val="002D616B"/>
    <w:rsid w:val="002D7F56"/>
    <w:rsid w:val="002E02A4"/>
    <w:rsid w:val="002F1E02"/>
    <w:rsid w:val="002F3263"/>
    <w:rsid w:val="002F44EB"/>
    <w:rsid w:val="002F4D94"/>
    <w:rsid w:val="0031088E"/>
    <w:rsid w:val="00310979"/>
    <w:rsid w:val="00311394"/>
    <w:rsid w:val="003240B7"/>
    <w:rsid w:val="00324559"/>
    <w:rsid w:val="003257F0"/>
    <w:rsid w:val="003458CD"/>
    <w:rsid w:val="003468D4"/>
    <w:rsid w:val="00346BD9"/>
    <w:rsid w:val="00347477"/>
    <w:rsid w:val="00350720"/>
    <w:rsid w:val="00351C33"/>
    <w:rsid w:val="003536DE"/>
    <w:rsid w:val="00356A10"/>
    <w:rsid w:val="00365063"/>
    <w:rsid w:val="003723C2"/>
    <w:rsid w:val="00372988"/>
    <w:rsid w:val="00383522"/>
    <w:rsid w:val="00383AE4"/>
    <w:rsid w:val="00391E8F"/>
    <w:rsid w:val="00393491"/>
    <w:rsid w:val="003941DD"/>
    <w:rsid w:val="003A027D"/>
    <w:rsid w:val="003A15BD"/>
    <w:rsid w:val="003A5D57"/>
    <w:rsid w:val="003A6262"/>
    <w:rsid w:val="003B3F2F"/>
    <w:rsid w:val="003B7084"/>
    <w:rsid w:val="003C5CD6"/>
    <w:rsid w:val="003C5EBC"/>
    <w:rsid w:val="003C5FC5"/>
    <w:rsid w:val="003D1CD3"/>
    <w:rsid w:val="003D44D9"/>
    <w:rsid w:val="003D483E"/>
    <w:rsid w:val="003F2C2C"/>
    <w:rsid w:val="00401B43"/>
    <w:rsid w:val="00401CB5"/>
    <w:rsid w:val="004058B0"/>
    <w:rsid w:val="00405B54"/>
    <w:rsid w:val="00407896"/>
    <w:rsid w:val="00410881"/>
    <w:rsid w:val="004155C1"/>
    <w:rsid w:val="0044251B"/>
    <w:rsid w:val="0044683B"/>
    <w:rsid w:val="00447027"/>
    <w:rsid w:val="00461A50"/>
    <w:rsid w:val="00462F22"/>
    <w:rsid w:val="004639CA"/>
    <w:rsid w:val="00471FAE"/>
    <w:rsid w:val="00474A5F"/>
    <w:rsid w:val="0047631A"/>
    <w:rsid w:val="00481444"/>
    <w:rsid w:val="00482230"/>
    <w:rsid w:val="00485064"/>
    <w:rsid w:val="00486B56"/>
    <w:rsid w:val="004B13F3"/>
    <w:rsid w:val="004B16A6"/>
    <w:rsid w:val="004B464E"/>
    <w:rsid w:val="004B63DB"/>
    <w:rsid w:val="004B6E32"/>
    <w:rsid w:val="004C2D63"/>
    <w:rsid w:val="004C451F"/>
    <w:rsid w:val="004C5804"/>
    <w:rsid w:val="004D043F"/>
    <w:rsid w:val="004D0E43"/>
    <w:rsid w:val="004D38EC"/>
    <w:rsid w:val="004D6194"/>
    <w:rsid w:val="004E1190"/>
    <w:rsid w:val="004E2BAD"/>
    <w:rsid w:val="004E45AF"/>
    <w:rsid w:val="004E60D7"/>
    <w:rsid w:val="004E64FD"/>
    <w:rsid w:val="004F520A"/>
    <w:rsid w:val="004F6431"/>
    <w:rsid w:val="00503B22"/>
    <w:rsid w:val="00504114"/>
    <w:rsid w:val="005066ED"/>
    <w:rsid w:val="00506EED"/>
    <w:rsid w:val="005119F9"/>
    <w:rsid w:val="00512664"/>
    <w:rsid w:val="005134C8"/>
    <w:rsid w:val="005143DA"/>
    <w:rsid w:val="00520AA2"/>
    <w:rsid w:val="00523ED0"/>
    <w:rsid w:val="0052453F"/>
    <w:rsid w:val="00525A2C"/>
    <w:rsid w:val="005273C9"/>
    <w:rsid w:val="00532843"/>
    <w:rsid w:val="005352F7"/>
    <w:rsid w:val="0054041E"/>
    <w:rsid w:val="005433D8"/>
    <w:rsid w:val="00544CB1"/>
    <w:rsid w:val="00545D0E"/>
    <w:rsid w:val="00554A51"/>
    <w:rsid w:val="00560B30"/>
    <w:rsid w:val="00566250"/>
    <w:rsid w:val="00570B0F"/>
    <w:rsid w:val="005717CA"/>
    <w:rsid w:val="00572845"/>
    <w:rsid w:val="00573961"/>
    <w:rsid w:val="00574451"/>
    <w:rsid w:val="00575F57"/>
    <w:rsid w:val="0058256A"/>
    <w:rsid w:val="00586CD6"/>
    <w:rsid w:val="00586DB3"/>
    <w:rsid w:val="00586ECE"/>
    <w:rsid w:val="00590D21"/>
    <w:rsid w:val="005930D7"/>
    <w:rsid w:val="005A0C76"/>
    <w:rsid w:val="005A28FE"/>
    <w:rsid w:val="005A49DB"/>
    <w:rsid w:val="005A4F6A"/>
    <w:rsid w:val="005B0FC6"/>
    <w:rsid w:val="005B3CB6"/>
    <w:rsid w:val="005B57A0"/>
    <w:rsid w:val="005B7726"/>
    <w:rsid w:val="005D0D98"/>
    <w:rsid w:val="005D2862"/>
    <w:rsid w:val="005E0BD9"/>
    <w:rsid w:val="005E75BA"/>
    <w:rsid w:val="005F3369"/>
    <w:rsid w:val="005F4419"/>
    <w:rsid w:val="005F709A"/>
    <w:rsid w:val="0060014F"/>
    <w:rsid w:val="00601DCD"/>
    <w:rsid w:val="006023A2"/>
    <w:rsid w:val="00605A8F"/>
    <w:rsid w:val="00607DCD"/>
    <w:rsid w:val="006116FF"/>
    <w:rsid w:val="006216AC"/>
    <w:rsid w:val="0062264F"/>
    <w:rsid w:val="006255E0"/>
    <w:rsid w:val="00627AEA"/>
    <w:rsid w:val="00630FF4"/>
    <w:rsid w:val="00632E39"/>
    <w:rsid w:val="00644753"/>
    <w:rsid w:val="00661E4F"/>
    <w:rsid w:val="00662321"/>
    <w:rsid w:val="00662671"/>
    <w:rsid w:val="00665C15"/>
    <w:rsid w:val="00665EED"/>
    <w:rsid w:val="00670A4F"/>
    <w:rsid w:val="00675E44"/>
    <w:rsid w:val="00677E8A"/>
    <w:rsid w:val="006807FE"/>
    <w:rsid w:val="00682F40"/>
    <w:rsid w:val="00683B5E"/>
    <w:rsid w:val="006846B5"/>
    <w:rsid w:val="00686279"/>
    <w:rsid w:val="00694B56"/>
    <w:rsid w:val="00695C74"/>
    <w:rsid w:val="00697E3D"/>
    <w:rsid w:val="006B3E0C"/>
    <w:rsid w:val="006B4BF1"/>
    <w:rsid w:val="006C1422"/>
    <w:rsid w:val="006C1B5F"/>
    <w:rsid w:val="006C2FAE"/>
    <w:rsid w:val="006C3B1D"/>
    <w:rsid w:val="006C41E6"/>
    <w:rsid w:val="006C5406"/>
    <w:rsid w:val="006D6038"/>
    <w:rsid w:val="006E100A"/>
    <w:rsid w:val="006E45E3"/>
    <w:rsid w:val="006E4C32"/>
    <w:rsid w:val="006E5B08"/>
    <w:rsid w:val="006E60AD"/>
    <w:rsid w:val="006E750B"/>
    <w:rsid w:val="00702458"/>
    <w:rsid w:val="007061F4"/>
    <w:rsid w:val="0070652F"/>
    <w:rsid w:val="00707EAD"/>
    <w:rsid w:val="00712CC3"/>
    <w:rsid w:val="007153F6"/>
    <w:rsid w:val="00722ABC"/>
    <w:rsid w:val="00727B33"/>
    <w:rsid w:val="00734378"/>
    <w:rsid w:val="00735F97"/>
    <w:rsid w:val="007373E1"/>
    <w:rsid w:val="007410EF"/>
    <w:rsid w:val="00741270"/>
    <w:rsid w:val="00743581"/>
    <w:rsid w:val="00743C02"/>
    <w:rsid w:val="00747A14"/>
    <w:rsid w:val="00751249"/>
    <w:rsid w:val="007519C8"/>
    <w:rsid w:val="007550CA"/>
    <w:rsid w:val="00755C0D"/>
    <w:rsid w:val="007645D9"/>
    <w:rsid w:val="00765B8A"/>
    <w:rsid w:val="00772807"/>
    <w:rsid w:val="00774D92"/>
    <w:rsid w:val="00775279"/>
    <w:rsid w:val="00780584"/>
    <w:rsid w:val="00784061"/>
    <w:rsid w:val="00786E5C"/>
    <w:rsid w:val="007916EC"/>
    <w:rsid w:val="0079677E"/>
    <w:rsid w:val="007A139A"/>
    <w:rsid w:val="007B2850"/>
    <w:rsid w:val="007B3290"/>
    <w:rsid w:val="007B4829"/>
    <w:rsid w:val="007B4C03"/>
    <w:rsid w:val="007B4D0B"/>
    <w:rsid w:val="007B56D7"/>
    <w:rsid w:val="007B6BC2"/>
    <w:rsid w:val="007C3267"/>
    <w:rsid w:val="007C441B"/>
    <w:rsid w:val="007C4526"/>
    <w:rsid w:val="007C452B"/>
    <w:rsid w:val="007D2B31"/>
    <w:rsid w:val="007D42A6"/>
    <w:rsid w:val="007D68A5"/>
    <w:rsid w:val="007D7FCA"/>
    <w:rsid w:val="007E0E04"/>
    <w:rsid w:val="007E2A16"/>
    <w:rsid w:val="007F57E2"/>
    <w:rsid w:val="00803975"/>
    <w:rsid w:val="00804D98"/>
    <w:rsid w:val="0080658D"/>
    <w:rsid w:val="00811708"/>
    <w:rsid w:val="00812835"/>
    <w:rsid w:val="00812BD3"/>
    <w:rsid w:val="00815800"/>
    <w:rsid w:val="00825689"/>
    <w:rsid w:val="00841848"/>
    <w:rsid w:val="00841F01"/>
    <w:rsid w:val="008421AD"/>
    <w:rsid w:val="008426F0"/>
    <w:rsid w:val="00843BEB"/>
    <w:rsid w:val="00844E38"/>
    <w:rsid w:val="00845ED8"/>
    <w:rsid w:val="0084786B"/>
    <w:rsid w:val="00855B1D"/>
    <w:rsid w:val="0085698C"/>
    <w:rsid w:val="00861A27"/>
    <w:rsid w:val="00863032"/>
    <w:rsid w:val="00874D6A"/>
    <w:rsid w:val="00880DD7"/>
    <w:rsid w:val="00894AE9"/>
    <w:rsid w:val="00894B7A"/>
    <w:rsid w:val="0089619D"/>
    <w:rsid w:val="008974AB"/>
    <w:rsid w:val="008A3C10"/>
    <w:rsid w:val="008A6808"/>
    <w:rsid w:val="008A76F5"/>
    <w:rsid w:val="008B3682"/>
    <w:rsid w:val="008B5C24"/>
    <w:rsid w:val="008B6E6C"/>
    <w:rsid w:val="008B7996"/>
    <w:rsid w:val="008C060D"/>
    <w:rsid w:val="008C7D0D"/>
    <w:rsid w:val="008D1BA7"/>
    <w:rsid w:val="008D25CE"/>
    <w:rsid w:val="008D28C3"/>
    <w:rsid w:val="008D5F2F"/>
    <w:rsid w:val="008D7A27"/>
    <w:rsid w:val="008E2C43"/>
    <w:rsid w:val="008F3019"/>
    <w:rsid w:val="008F3175"/>
    <w:rsid w:val="008F4772"/>
    <w:rsid w:val="0091550C"/>
    <w:rsid w:val="00916ED8"/>
    <w:rsid w:val="009204AC"/>
    <w:rsid w:val="00921ECE"/>
    <w:rsid w:val="00921F18"/>
    <w:rsid w:val="0092232D"/>
    <w:rsid w:val="00926838"/>
    <w:rsid w:val="00932322"/>
    <w:rsid w:val="0093629D"/>
    <w:rsid w:val="00940E8B"/>
    <w:rsid w:val="0094102D"/>
    <w:rsid w:val="00952BAC"/>
    <w:rsid w:val="00966672"/>
    <w:rsid w:val="00970073"/>
    <w:rsid w:val="009708B9"/>
    <w:rsid w:val="009722CC"/>
    <w:rsid w:val="009754A7"/>
    <w:rsid w:val="00980215"/>
    <w:rsid w:val="009808F7"/>
    <w:rsid w:val="00984449"/>
    <w:rsid w:val="009852BF"/>
    <w:rsid w:val="00985344"/>
    <w:rsid w:val="00985AD5"/>
    <w:rsid w:val="00995520"/>
    <w:rsid w:val="00997AA2"/>
    <w:rsid w:val="009A0BAE"/>
    <w:rsid w:val="009A30E6"/>
    <w:rsid w:val="009A48ED"/>
    <w:rsid w:val="009B02E9"/>
    <w:rsid w:val="009B396C"/>
    <w:rsid w:val="009B4320"/>
    <w:rsid w:val="009B7009"/>
    <w:rsid w:val="009C39E4"/>
    <w:rsid w:val="009C539F"/>
    <w:rsid w:val="009D0168"/>
    <w:rsid w:val="009D0C0A"/>
    <w:rsid w:val="009E078B"/>
    <w:rsid w:val="009E2A7B"/>
    <w:rsid w:val="009E5399"/>
    <w:rsid w:val="009E62C7"/>
    <w:rsid w:val="009E783D"/>
    <w:rsid w:val="009F4DA5"/>
    <w:rsid w:val="009F5AEB"/>
    <w:rsid w:val="009F72D4"/>
    <w:rsid w:val="00A0036D"/>
    <w:rsid w:val="00A026AC"/>
    <w:rsid w:val="00A05518"/>
    <w:rsid w:val="00A07BC6"/>
    <w:rsid w:val="00A10D6A"/>
    <w:rsid w:val="00A11FA5"/>
    <w:rsid w:val="00A13DED"/>
    <w:rsid w:val="00A14976"/>
    <w:rsid w:val="00A16265"/>
    <w:rsid w:val="00A21895"/>
    <w:rsid w:val="00A23D88"/>
    <w:rsid w:val="00A24B10"/>
    <w:rsid w:val="00A24E52"/>
    <w:rsid w:val="00A27869"/>
    <w:rsid w:val="00A37062"/>
    <w:rsid w:val="00A37CB2"/>
    <w:rsid w:val="00A40354"/>
    <w:rsid w:val="00A41B17"/>
    <w:rsid w:val="00A427CD"/>
    <w:rsid w:val="00A4477E"/>
    <w:rsid w:val="00A44B20"/>
    <w:rsid w:val="00A504AD"/>
    <w:rsid w:val="00A574BA"/>
    <w:rsid w:val="00A574BC"/>
    <w:rsid w:val="00A6099E"/>
    <w:rsid w:val="00A65465"/>
    <w:rsid w:val="00A67463"/>
    <w:rsid w:val="00A737BE"/>
    <w:rsid w:val="00A7722F"/>
    <w:rsid w:val="00A775E0"/>
    <w:rsid w:val="00A778CA"/>
    <w:rsid w:val="00A81145"/>
    <w:rsid w:val="00A834FF"/>
    <w:rsid w:val="00A853C2"/>
    <w:rsid w:val="00A86194"/>
    <w:rsid w:val="00A93AC4"/>
    <w:rsid w:val="00A94F4D"/>
    <w:rsid w:val="00AA0C50"/>
    <w:rsid w:val="00AB1A11"/>
    <w:rsid w:val="00AB2DE4"/>
    <w:rsid w:val="00AB4248"/>
    <w:rsid w:val="00AB499D"/>
    <w:rsid w:val="00AB4C1D"/>
    <w:rsid w:val="00AC0E58"/>
    <w:rsid w:val="00AC5936"/>
    <w:rsid w:val="00AC5FED"/>
    <w:rsid w:val="00AD2622"/>
    <w:rsid w:val="00AD2CF4"/>
    <w:rsid w:val="00AD6AFE"/>
    <w:rsid w:val="00AE091C"/>
    <w:rsid w:val="00AE16F5"/>
    <w:rsid w:val="00AE7269"/>
    <w:rsid w:val="00AF35EE"/>
    <w:rsid w:val="00B0239C"/>
    <w:rsid w:val="00B2072B"/>
    <w:rsid w:val="00B24AD6"/>
    <w:rsid w:val="00B3509A"/>
    <w:rsid w:val="00B353EA"/>
    <w:rsid w:val="00B36568"/>
    <w:rsid w:val="00B451C5"/>
    <w:rsid w:val="00B46C9D"/>
    <w:rsid w:val="00B526BF"/>
    <w:rsid w:val="00B6063E"/>
    <w:rsid w:val="00B65308"/>
    <w:rsid w:val="00B73231"/>
    <w:rsid w:val="00B75C8D"/>
    <w:rsid w:val="00B76B2D"/>
    <w:rsid w:val="00B83BD1"/>
    <w:rsid w:val="00B85774"/>
    <w:rsid w:val="00B873AA"/>
    <w:rsid w:val="00B9432E"/>
    <w:rsid w:val="00BA2B0B"/>
    <w:rsid w:val="00BA430D"/>
    <w:rsid w:val="00BA7A9C"/>
    <w:rsid w:val="00BB5694"/>
    <w:rsid w:val="00BB7D55"/>
    <w:rsid w:val="00BC3626"/>
    <w:rsid w:val="00BC4E28"/>
    <w:rsid w:val="00BC5735"/>
    <w:rsid w:val="00BD0706"/>
    <w:rsid w:val="00BD2B5C"/>
    <w:rsid w:val="00BD441F"/>
    <w:rsid w:val="00BE4978"/>
    <w:rsid w:val="00BE5D58"/>
    <w:rsid w:val="00BF5875"/>
    <w:rsid w:val="00BF6804"/>
    <w:rsid w:val="00C0274F"/>
    <w:rsid w:val="00C05C0B"/>
    <w:rsid w:val="00C156B5"/>
    <w:rsid w:val="00C22302"/>
    <w:rsid w:val="00C23EFE"/>
    <w:rsid w:val="00C23F90"/>
    <w:rsid w:val="00C25550"/>
    <w:rsid w:val="00C31517"/>
    <w:rsid w:val="00C349A9"/>
    <w:rsid w:val="00C35015"/>
    <w:rsid w:val="00C43204"/>
    <w:rsid w:val="00C43ACF"/>
    <w:rsid w:val="00C452FA"/>
    <w:rsid w:val="00C55673"/>
    <w:rsid w:val="00C575BF"/>
    <w:rsid w:val="00C66820"/>
    <w:rsid w:val="00C82A4E"/>
    <w:rsid w:val="00C8481B"/>
    <w:rsid w:val="00C90746"/>
    <w:rsid w:val="00C92061"/>
    <w:rsid w:val="00C9715B"/>
    <w:rsid w:val="00CB0694"/>
    <w:rsid w:val="00CB3C87"/>
    <w:rsid w:val="00CC2523"/>
    <w:rsid w:val="00CC66BA"/>
    <w:rsid w:val="00CD23E5"/>
    <w:rsid w:val="00CD7F88"/>
    <w:rsid w:val="00CE4F33"/>
    <w:rsid w:val="00CE57ED"/>
    <w:rsid w:val="00CE6C38"/>
    <w:rsid w:val="00CE7CB4"/>
    <w:rsid w:val="00CF4609"/>
    <w:rsid w:val="00D00855"/>
    <w:rsid w:val="00D0607F"/>
    <w:rsid w:val="00D17FD8"/>
    <w:rsid w:val="00D22409"/>
    <w:rsid w:val="00D233ED"/>
    <w:rsid w:val="00D2690E"/>
    <w:rsid w:val="00D37C12"/>
    <w:rsid w:val="00D4045E"/>
    <w:rsid w:val="00D4071B"/>
    <w:rsid w:val="00D4641B"/>
    <w:rsid w:val="00D4724E"/>
    <w:rsid w:val="00D543C2"/>
    <w:rsid w:val="00D60864"/>
    <w:rsid w:val="00D61CEF"/>
    <w:rsid w:val="00D61DAC"/>
    <w:rsid w:val="00D62174"/>
    <w:rsid w:val="00D62565"/>
    <w:rsid w:val="00D63602"/>
    <w:rsid w:val="00D70EBF"/>
    <w:rsid w:val="00D720F4"/>
    <w:rsid w:val="00D758CB"/>
    <w:rsid w:val="00D770D7"/>
    <w:rsid w:val="00D77185"/>
    <w:rsid w:val="00D80A10"/>
    <w:rsid w:val="00D86A07"/>
    <w:rsid w:val="00D86C07"/>
    <w:rsid w:val="00D86C79"/>
    <w:rsid w:val="00D87FB7"/>
    <w:rsid w:val="00D967D1"/>
    <w:rsid w:val="00DA58D6"/>
    <w:rsid w:val="00DA73B2"/>
    <w:rsid w:val="00DB5B7E"/>
    <w:rsid w:val="00DC2E45"/>
    <w:rsid w:val="00DD0FD2"/>
    <w:rsid w:val="00DD2985"/>
    <w:rsid w:val="00DE0850"/>
    <w:rsid w:val="00DE0BF3"/>
    <w:rsid w:val="00DE386D"/>
    <w:rsid w:val="00DE7003"/>
    <w:rsid w:val="00DF3514"/>
    <w:rsid w:val="00DF716B"/>
    <w:rsid w:val="00E00190"/>
    <w:rsid w:val="00E04B07"/>
    <w:rsid w:val="00E0612C"/>
    <w:rsid w:val="00E14F2D"/>
    <w:rsid w:val="00E253A1"/>
    <w:rsid w:val="00E26534"/>
    <w:rsid w:val="00E30F0C"/>
    <w:rsid w:val="00E33342"/>
    <w:rsid w:val="00E35197"/>
    <w:rsid w:val="00E41F7F"/>
    <w:rsid w:val="00E42DBF"/>
    <w:rsid w:val="00E44DBC"/>
    <w:rsid w:val="00E52CCF"/>
    <w:rsid w:val="00E54614"/>
    <w:rsid w:val="00E55741"/>
    <w:rsid w:val="00E562AF"/>
    <w:rsid w:val="00E7085B"/>
    <w:rsid w:val="00E7193E"/>
    <w:rsid w:val="00E722DA"/>
    <w:rsid w:val="00EA457D"/>
    <w:rsid w:val="00EA51D1"/>
    <w:rsid w:val="00EA74A2"/>
    <w:rsid w:val="00EA7DC0"/>
    <w:rsid w:val="00EC17DB"/>
    <w:rsid w:val="00EC6917"/>
    <w:rsid w:val="00ED1879"/>
    <w:rsid w:val="00ED29FC"/>
    <w:rsid w:val="00ED35E6"/>
    <w:rsid w:val="00ED72B6"/>
    <w:rsid w:val="00EE2A02"/>
    <w:rsid w:val="00EE74B4"/>
    <w:rsid w:val="00EF0184"/>
    <w:rsid w:val="00EF32B3"/>
    <w:rsid w:val="00F04A77"/>
    <w:rsid w:val="00F13B32"/>
    <w:rsid w:val="00F13CBD"/>
    <w:rsid w:val="00F14274"/>
    <w:rsid w:val="00F207BB"/>
    <w:rsid w:val="00F26541"/>
    <w:rsid w:val="00F277FD"/>
    <w:rsid w:val="00F310CC"/>
    <w:rsid w:val="00F40FB1"/>
    <w:rsid w:val="00F448C0"/>
    <w:rsid w:val="00F4618A"/>
    <w:rsid w:val="00F476BC"/>
    <w:rsid w:val="00F511FC"/>
    <w:rsid w:val="00F55957"/>
    <w:rsid w:val="00F650C5"/>
    <w:rsid w:val="00F72353"/>
    <w:rsid w:val="00F74985"/>
    <w:rsid w:val="00F8185B"/>
    <w:rsid w:val="00F86CD3"/>
    <w:rsid w:val="00F901D1"/>
    <w:rsid w:val="00F90F19"/>
    <w:rsid w:val="00F91BC4"/>
    <w:rsid w:val="00F949A4"/>
    <w:rsid w:val="00F964BE"/>
    <w:rsid w:val="00FA0942"/>
    <w:rsid w:val="00FA4887"/>
    <w:rsid w:val="00FA6B57"/>
    <w:rsid w:val="00FB3FE6"/>
    <w:rsid w:val="00FB489B"/>
    <w:rsid w:val="00FC01B7"/>
    <w:rsid w:val="00FC2990"/>
    <w:rsid w:val="00FC73E0"/>
    <w:rsid w:val="00FC7BAD"/>
    <w:rsid w:val="00FD1A04"/>
    <w:rsid w:val="00FD7AD7"/>
    <w:rsid w:val="00FE0429"/>
    <w:rsid w:val="00FE469C"/>
    <w:rsid w:val="00FE50B4"/>
    <w:rsid w:val="00FE646F"/>
    <w:rsid w:val="00FE72AE"/>
    <w:rsid w:val="00FE79EB"/>
    <w:rsid w:val="00FE7DC7"/>
    <w:rsid w:val="00FF1B9F"/>
    <w:rsid w:val="00FF6C6B"/>
    <w:rsid w:val="00FF6F09"/>
    <w:rsid w:val="1405721D"/>
    <w:rsid w:val="15FA7A7C"/>
    <w:rsid w:val="21407D9B"/>
    <w:rsid w:val="24D637DC"/>
    <w:rsid w:val="2D977F3A"/>
    <w:rsid w:val="30B178C6"/>
    <w:rsid w:val="569A2E41"/>
    <w:rsid w:val="7D9E5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rokecolor="#739cc3">
      <v:fill angle="90" type="gradient">
        <o:fill v:ext="view" type="gradientUnscaled"/>
      </v:fill>
      <v:stroke color="#739cc3" weight="1.25pt"/>
    </o:shapedefaults>
    <o:shapelayout v:ext="edit">
      <o:idmap v:ext="edit" data="2"/>
    </o:shapelayout>
  </w:shapeDefaults>
  <w:decimalSymbol w:val=","/>
  <w:listSeparator w:val=";"/>
  <w14:docId w14:val="457D815C"/>
  <w15:docId w15:val="{358F203B-ECEF-B245-B84F-BCC0154B8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iPriority="99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rsid w:val="00CE57ED"/>
    <w:rPr>
      <w:sz w:val="24"/>
      <w:szCs w:val="24"/>
    </w:rPr>
  </w:style>
  <w:style w:type="paragraph" w:styleId="10">
    <w:name w:val="heading 1"/>
    <w:basedOn w:val="a1"/>
    <w:next w:val="a1"/>
    <w:link w:val="11"/>
    <w:autoRedefine/>
    <w:qFormat/>
    <w:rsid w:val="00223EC7"/>
    <w:pPr>
      <w:keepNext/>
      <w:spacing w:line="288" w:lineRule="auto"/>
      <w:ind w:left="193"/>
      <w:outlineLvl w:val="0"/>
    </w:pPr>
    <w:rPr>
      <w:rFonts w:eastAsia="Calibri"/>
      <w:b/>
      <w:szCs w:val="28"/>
    </w:rPr>
  </w:style>
  <w:style w:type="paragraph" w:styleId="2">
    <w:name w:val="heading 2"/>
    <w:basedOn w:val="a1"/>
    <w:next w:val="a1"/>
    <w:link w:val="20"/>
    <w:autoRedefine/>
    <w:qFormat/>
    <w:rsid w:val="00FC73E0"/>
    <w:pPr>
      <w:keepNext/>
      <w:keepLines/>
      <w:spacing w:after="120" w:line="276" w:lineRule="auto"/>
      <w:ind w:firstLine="426"/>
      <w:outlineLvl w:val="1"/>
    </w:pPr>
    <w:rPr>
      <w:b/>
      <w:bCs/>
      <w:szCs w:val="26"/>
    </w:rPr>
  </w:style>
  <w:style w:type="paragraph" w:styleId="3">
    <w:name w:val="heading 3"/>
    <w:basedOn w:val="a1"/>
    <w:next w:val="a1"/>
    <w:link w:val="30"/>
    <w:qFormat/>
    <w:rsid w:val="00CE57ED"/>
    <w:pPr>
      <w:keepNext/>
      <w:spacing w:line="360" w:lineRule="auto"/>
      <w:ind w:left="360"/>
      <w:jc w:val="both"/>
      <w:outlineLvl w:val="2"/>
    </w:pPr>
    <w:rPr>
      <w:rFonts w:eastAsia="Calibri"/>
      <w:i/>
      <w:iCs/>
    </w:rPr>
  </w:style>
  <w:style w:type="paragraph" w:styleId="4">
    <w:name w:val="heading 4"/>
    <w:basedOn w:val="a1"/>
    <w:next w:val="a1"/>
    <w:link w:val="40"/>
    <w:uiPriority w:val="9"/>
    <w:qFormat/>
    <w:rsid w:val="00CE57ED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5">
    <w:name w:val="heading 5"/>
    <w:basedOn w:val="a1"/>
    <w:next w:val="a1"/>
    <w:link w:val="50"/>
    <w:qFormat/>
    <w:rsid w:val="00CE57ED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qFormat/>
    <w:rsid w:val="00CE57ED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qFormat/>
    <w:rsid w:val="00CE57ED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1"/>
    <w:next w:val="a1"/>
    <w:link w:val="80"/>
    <w:qFormat/>
    <w:rsid w:val="00CE57ED"/>
    <w:pPr>
      <w:spacing w:before="240" w:after="60"/>
      <w:outlineLvl w:val="7"/>
    </w:pPr>
    <w:rPr>
      <w:rFonts w:ascii="Calibri" w:hAnsi="Calibri"/>
      <w:i/>
      <w:iCs/>
    </w:rPr>
  </w:style>
  <w:style w:type="paragraph" w:styleId="9">
    <w:name w:val="heading 9"/>
    <w:basedOn w:val="a1"/>
    <w:next w:val="a1"/>
    <w:link w:val="90"/>
    <w:qFormat/>
    <w:rsid w:val="00CE57ED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styleId="a5">
    <w:name w:val="page number"/>
    <w:unhideWhenUsed/>
    <w:rsid w:val="00CE57ED"/>
  </w:style>
  <w:style w:type="character" w:styleId="a6">
    <w:name w:val="annotation reference"/>
    <w:uiPriority w:val="99"/>
    <w:rsid w:val="00CE57ED"/>
    <w:rPr>
      <w:sz w:val="16"/>
      <w:szCs w:val="16"/>
    </w:rPr>
  </w:style>
  <w:style w:type="character" w:styleId="a7">
    <w:name w:val="FollowedHyperlink"/>
    <w:unhideWhenUsed/>
    <w:rsid w:val="00CE57ED"/>
    <w:rPr>
      <w:color w:val="800080"/>
      <w:u w:val="single"/>
    </w:rPr>
  </w:style>
  <w:style w:type="character" w:styleId="a8">
    <w:name w:val="Emphasis"/>
    <w:uiPriority w:val="20"/>
    <w:qFormat/>
    <w:rsid w:val="00CE57ED"/>
    <w:rPr>
      <w:i/>
      <w:iCs/>
    </w:rPr>
  </w:style>
  <w:style w:type="character" w:styleId="a9">
    <w:name w:val="endnote reference"/>
    <w:rsid w:val="00CE57ED"/>
    <w:rPr>
      <w:vertAlign w:val="superscript"/>
    </w:rPr>
  </w:style>
  <w:style w:type="character" w:styleId="aa">
    <w:name w:val="footnote reference"/>
    <w:rsid w:val="00CE57ED"/>
    <w:rPr>
      <w:vertAlign w:val="superscript"/>
    </w:rPr>
  </w:style>
  <w:style w:type="character" w:styleId="ab">
    <w:name w:val="Strong"/>
    <w:uiPriority w:val="22"/>
    <w:qFormat/>
    <w:rsid w:val="00CE57ED"/>
    <w:rPr>
      <w:b/>
      <w:bCs/>
    </w:rPr>
  </w:style>
  <w:style w:type="character" w:styleId="ac">
    <w:name w:val="Hyperlink"/>
    <w:uiPriority w:val="99"/>
    <w:unhideWhenUsed/>
    <w:rsid w:val="00CE57ED"/>
    <w:rPr>
      <w:color w:val="0000FF"/>
      <w:u w:val="single"/>
    </w:rPr>
  </w:style>
  <w:style w:type="character" w:customStyle="1" w:styleId="90">
    <w:name w:val="Заголовок 9 Знак"/>
    <w:link w:val="9"/>
    <w:semiHidden/>
    <w:rsid w:val="00CE57ED"/>
    <w:rPr>
      <w:rFonts w:ascii="Cambria" w:hAnsi="Cambria"/>
      <w:sz w:val="22"/>
      <w:szCs w:val="22"/>
      <w:lang w:val="ru-RU" w:eastAsia="ru-RU"/>
    </w:rPr>
  </w:style>
  <w:style w:type="character" w:customStyle="1" w:styleId="WW8Num7z1">
    <w:name w:val="WW8Num7z1"/>
    <w:rsid w:val="00CE57ED"/>
    <w:rPr>
      <w:rFonts w:ascii="Courier New" w:hAnsi="Courier New" w:cs="Courier New"/>
    </w:rPr>
  </w:style>
  <w:style w:type="character" w:customStyle="1" w:styleId="12">
    <w:name w:val="Сильная ссылка1"/>
    <w:uiPriority w:val="32"/>
    <w:unhideWhenUsed/>
    <w:rsid w:val="00CE57ED"/>
    <w:rPr>
      <w:b/>
      <w:bCs/>
      <w:smallCaps/>
      <w:color w:val="DA1F28"/>
      <w:spacing w:val="5"/>
      <w:u w:val="single"/>
    </w:rPr>
  </w:style>
  <w:style w:type="character" w:customStyle="1" w:styleId="ciaeniinee">
    <w:name w:val="ciae niinee"/>
    <w:rsid w:val="00CE57ED"/>
    <w:rPr>
      <w:vertAlign w:val="superscript"/>
    </w:rPr>
  </w:style>
  <w:style w:type="character" w:customStyle="1" w:styleId="WW8Num6z1">
    <w:name w:val="WW8Num6z1"/>
    <w:rsid w:val="00CE57ED"/>
    <w:rPr>
      <w:rFonts w:ascii="Courier New" w:hAnsi="Courier New" w:cs="Courier New"/>
    </w:rPr>
  </w:style>
  <w:style w:type="character" w:customStyle="1" w:styleId="13">
    <w:name w:val="Название книги1"/>
    <w:uiPriority w:val="33"/>
    <w:unhideWhenUsed/>
    <w:rsid w:val="00CE57ED"/>
    <w:rPr>
      <w:b/>
      <w:bCs/>
      <w:smallCaps/>
      <w:spacing w:val="5"/>
    </w:rPr>
  </w:style>
  <w:style w:type="character" w:customStyle="1" w:styleId="60">
    <w:name w:val="Заголовок 6 Знак"/>
    <w:link w:val="6"/>
    <w:rsid w:val="00CE57ED"/>
    <w:rPr>
      <w:rFonts w:ascii="Calibri" w:hAnsi="Calibri"/>
      <w:b/>
      <w:bCs/>
      <w:sz w:val="22"/>
      <w:szCs w:val="22"/>
      <w:lang w:val="ru-RU" w:eastAsia="ru-RU"/>
    </w:rPr>
  </w:style>
  <w:style w:type="character" w:customStyle="1" w:styleId="WW8Num4z0">
    <w:name w:val="WW8Num4z0"/>
    <w:rsid w:val="00CE57ED"/>
    <w:rPr>
      <w:rFonts w:ascii="Symbol" w:hAnsi="Symbol"/>
      <w:sz w:val="18"/>
      <w:szCs w:val="18"/>
    </w:rPr>
  </w:style>
  <w:style w:type="character" w:customStyle="1" w:styleId="WW8Num2z0">
    <w:name w:val="WW8Num2z0"/>
    <w:rsid w:val="00CE57ED"/>
    <w:rPr>
      <w:rFonts w:ascii="Symbol" w:hAnsi="Symbol"/>
      <w:sz w:val="18"/>
      <w:szCs w:val="18"/>
    </w:rPr>
  </w:style>
  <w:style w:type="character" w:customStyle="1" w:styleId="31">
    <w:name w:val="Основной текст3"/>
    <w:rsid w:val="00CE57ED"/>
    <w:rPr>
      <w:rFonts w:ascii="Times New Roman" w:eastAsia="Times New Roman" w:hAnsi="Times New Roman" w:cs="Times New Roman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  <w:style w:type="character" w:customStyle="1" w:styleId="WW-Absatz-Standardschriftart">
    <w:name w:val="WW-Absatz-Standardschriftart"/>
    <w:rsid w:val="00CE57ED"/>
  </w:style>
  <w:style w:type="character" w:customStyle="1" w:styleId="21">
    <w:name w:val="Основной шрифт абзаца2"/>
    <w:rsid w:val="00CE57ED"/>
  </w:style>
  <w:style w:type="character" w:customStyle="1" w:styleId="ad">
    <w:name w:val="Тема примечания Знак"/>
    <w:link w:val="ae"/>
    <w:uiPriority w:val="99"/>
    <w:rsid w:val="00CE57ED"/>
    <w:rPr>
      <w:b/>
      <w:bCs/>
      <w:sz w:val="24"/>
      <w:szCs w:val="24"/>
      <w:lang w:val="ru-RU" w:eastAsia="ru-RU"/>
    </w:rPr>
  </w:style>
  <w:style w:type="character" w:customStyle="1" w:styleId="WW8Num8z1">
    <w:name w:val="WW8Num8z1"/>
    <w:rsid w:val="00CE57ED"/>
    <w:rPr>
      <w:rFonts w:ascii="Courier New" w:hAnsi="Courier New" w:cs="Courier New"/>
    </w:rPr>
  </w:style>
  <w:style w:type="character" w:customStyle="1" w:styleId="WW8Num8z2">
    <w:name w:val="WW8Num8z2"/>
    <w:rsid w:val="00CE57ED"/>
    <w:rPr>
      <w:rFonts w:ascii="Wingdings" w:hAnsi="Wingdings"/>
    </w:rPr>
  </w:style>
  <w:style w:type="character" w:customStyle="1" w:styleId="WW8Num8z0">
    <w:name w:val="WW8Num8z0"/>
    <w:rsid w:val="00CE57ED"/>
    <w:rPr>
      <w:rFonts w:ascii="Symbol" w:hAnsi="Symbol"/>
    </w:rPr>
  </w:style>
  <w:style w:type="character" w:customStyle="1" w:styleId="af">
    <w:name w:val="Основной текст_"/>
    <w:link w:val="14"/>
    <w:rsid w:val="00CE57ED"/>
    <w:rPr>
      <w:sz w:val="22"/>
      <w:szCs w:val="22"/>
    </w:rPr>
  </w:style>
  <w:style w:type="character" w:customStyle="1" w:styleId="af0">
    <w:name w:val="Символы концевой сноски"/>
    <w:rsid w:val="00CE57ED"/>
    <w:rPr>
      <w:vertAlign w:val="superscript"/>
    </w:rPr>
  </w:style>
  <w:style w:type="character" w:customStyle="1" w:styleId="Iniiaiieoeoo">
    <w:name w:val="Iniiaiie o?eoo"/>
    <w:rsid w:val="00CE57ED"/>
  </w:style>
  <w:style w:type="character" w:customStyle="1" w:styleId="WW8Num3z3">
    <w:name w:val="WW8Num3z3"/>
    <w:rsid w:val="00CE57ED"/>
    <w:rPr>
      <w:rFonts w:ascii="Symbol" w:hAnsi="Symbol"/>
    </w:rPr>
  </w:style>
  <w:style w:type="character" w:customStyle="1" w:styleId="WW8Num6z2">
    <w:name w:val="WW8Num6z2"/>
    <w:rsid w:val="00CE57ED"/>
    <w:rPr>
      <w:rFonts w:ascii="Wingdings" w:hAnsi="Wingdings"/>
    </w:rPr>
  </w:style>
  <w:style w:type="character" w:customStyle="1" w:styleId="WW8Num5z1">
    <w:name w:val="WW8Num5z1"/>
    <w:rsid w:val="00CE57ED"/>
    <w:rPr>
      <w:rFonts w:ascii="Courier New" w:hAnsi="Courier New" w:cs="Courier New"/>
    </w:rPr>
  </w:style>
  <w:style w:type="character" w:customStyle="1" w:styleId="15">
    <w:name w:val="Слабая ссылка1"/>
    <w:uiPriority w:val="31"/>
    <w:unhideWhenUsed/>
    <w:rsid w:val="00CE57ED"/>
    <w:rPr>
      <w:smallCaps/>
      <w:color w:val="DA1F28"/>
      <w:u w:val="single"/>
    </w:rPr>
  </w:style>
  <w:style w:type="character" w:customStyle="1" w:styleId="characteristics">
    <w:name w:val="characteristics"/>
    <w:rsid w:val="00CE57ED"/>
  </w:style>
  <w:style w:type="character" w:customStyle="1" w:styleId="af1">
    <w:name w:val="Схема документа Знак"/>
    <w:link w:val="af2"/>
    <w:rsid w:val="00CE57ED"/>
    <w:rPr>
      <w:rFonts w:ascii="Tahoma" w:hAnsi="Tahoma"/>
      <w:shd w:val="clear" w:color="auto" w:fill="000080"/>
    </w:rPr>
  </w:style>
  <w:style w:type="character" w:customStyle="1" w:styleId="af3">
    <w:name w:val="Текст сноски Знак"/>
    <w:link w:val="af4"/>
    <w:rsid w:val="00CE57ED"/>
    <w:rPr>
      <w:sz w:val="24"/>
      <w:szCs w:val="24"/>
      <w:lang w:val="ru-RU" w:eastAsia="ru-RU"/>
    </w:rPr>
  </w:style>
  <w:style w:type="character" w:customStyle="1" w:styleId="af5">
    <w:name w:val="Текст примечания Знак"/>
    <w:link w:val="af6"/>
    <w:uiPriority w:val="99"/>
    <w:rsid w:val="00CE57ED"/>
    <w:rPr>
      <w:sz w:val="24"/>
      <w:szCs w:val="24"/>
      <w:lang w:val="ru-RU" w:eastAsia="ru-RU"/>
    </w:rPr>
  </w:style>
  <w:style w:type="character" w:customStyle="1" w:styleId="WW8Num3z1">
    <w:name w:val="WW8Num3z1"/>
    <w:rsid w:val="00CE57ED"/>
    <w:rPr>
      <w:rFonts w:ascii="Courier New" w:hAnsi="Courier New" w:cs="Courier New"/>
    </w:rPr>
  </w:style>
  <w:style w:type="character" w:customStyle="1" w:styleId="v141">
    <w:name w:val="v141"/>
    <w:rsid w:val="00CE57ED"/>
    <w:rPr>
      <w:rFonts w:ascii="Verdana" w:hAnsi="Verdana" w:hint="default"/>
      <w:sz w:val="14"/>
      <w:szCs w:val="14"/>
    </w:rPr>
  </w:style>
  <w:style w:type="character" w:customStyle="1" w:styleId="32">
    <w:name w:val="Основной текст 3 Знак"/>
    <w:link w:val="33"/>
    <w:rsid w:val="00CE57ED"/>
    <w:rPr>
      <w:sz w:val="16"/>
      <w:szCs w:val="16"/>
    </w:rPr>
  </w:style>
  <w:style w:type="character" w:customStyle="1" w:styleId="80">
    <w:name w:val="Заголовок 8 Знак"/>
    <w:link w:val="8"/>
    <w:rsid w:val="00CE57ED"/>
    <w:rPr>
      <w:rFonts w:ascii="Calibri" w:hAnsi="Calibri"/>
      <w:i/>
      <w:iCs/>
      <w:sz w:val="24"/>
      <w:szCs w:val="24"/>
      <w:lang w:val="ru-RU" w:eastAsia="ru-RU"/>
    </w:rPr>
  </w:style>
  <w:style w:type="character" w:customStyle="1" w:styleId="70">
    <w:name w:val="Заголовок 7 Знак"/>
    <w:link w:val="7"/>
    <w:rsid w:val="00CE57ED"/>
    <w:rPr>
      <w:rFonts w:ascii="Calibri" w:hAnsi="Calibri"/>
      <w:sz w:val="24"/>
      <w:szCs w:val="24"/>
      <w:lang w:val="ru-RU" w:eastAsia="ru-RU"/>
    </w:rPr>
  </w:style>
  <w:style w:type="character" w:customStyle="1" w:styleId="22">
    <w:name w:val="Цитата 2 Знак"/>
    <w:link w:val="210"/>
    <w:uiPriority w:val="29"/>
    <w:rsid w:val="00CE57ED"/>
    <w:rPr>
      <w:i/>
      <w:iCs/>
      <w:color w:val="000000"/>
      <w:sz w:val="24"/>
      <w:szCs w:val="24"/>
      <w:lang w:val="ru-RU" w:eastAsia="ru-RU"/>
    </w:rPr>
  </w:style>
  <w:style w:type="character" w:customStyle="1" w:styleId="23">
    <w:name w:val="Основной текст с отступом 2 Знак"/>
    <w:link w:val="24"/>
    <w:rsid w:val="00CE57ED"/>
    <w:rPr>
      <w:sz w:val="24"/>
      <w:szCs w:val="24"/>
      <w:lang w:val="ru-RU" w:eastAsia="ru-RU"/>
    </w:rPr>
  </w:style>
  <w:style w:type="character" w:customStyle="1" w:styleId="WW8Num6z0">
    <w:name w:val="WW8Num6z0"/>
    <w:rsid w:val="00CE57ED"/>
    <w:rPr>
      <w:rFonts w:ascii="Symbol" w:hAnsi="Symbol"/>
    </w:rPr>
  </w:style>
  <w:style w:type="character" w:customStyle="1" w:styleId="af7">
    <w:name w:val="Выделенная цитата Знак"/>
    <w:link w:val="16"/>
    <w:uiPriority w:val="30"/>
    <w:rsid w:val="00CE57ED"/>
    <w:rPr>
      <w:b/>
      <w:bCs/>
      <w:i/>
      <w:iCs/>
      <w:color w:val="2DA2BF"/>
      <w:sz w:val="24"/>
      <w:szCs w:val="24"/>
      <w:lang w:val="ru-RU" w:eastAsia="ru-RU"/>
    </w:rPr>
  </w:style>
  <w:style w:type="character" w:customStyle="1" w:styleId="iiianoaieou">
    <w:name w:val="iiia? no?aieou"/>
    <w:rsid w:val="00CE57ED"/>
  </w:style>
  <w:style w:type="character" w:customStyle="1" w:styleId="ciaeieiaaiey">
    <w:name w:val="ciae i?eia?aiey"/>
    <w:rsid w:val="00CE57ED"/>
    <w:rPr>
      <w:sz w:val="16"/>
    </w:rPr>
  </w:style>
  <w:style w:type="character" w:customStyle="1" w:styleId="WW-Absatz-Standardschriftart111">
    <w:name w:val="WW-Absatz-Standardschriftart111"/>
    <w:rsid w:val="00CE57ED"/>
  </w:style>
  <w:style w:type="character" w:customStyle="1" w:styleId="spelle">
    <w:name w:val="spelle"/>
    <w:rsid w:val="00CE57ED"/>
  </w:style>
  <w:style w:type="character" w:customStyle="1" w:styleId="34">
    <w:name w:val="Основной текст с отступом 3 Знак"/>
    <w:link w:val="35"/>
    <w:rsid w:val="00CE57ED"/>
    <w:rPr>
      <w:sz w:val="24"/>
      <w:szCs w:val="24"/>
    </w:rPr>
  </w:style>
  <w:style w:type="character" w:customStyle="1" w:styleId="25">
    <w:name w:val="Основной текст 2 Знак"/>
    <w:basedOn w:val="a2"/>
    <w:link w:val="26"/>
    <w:rsid w:val="00CE57ED"/>
  </w:style>
  <w:style w:type="character" w:customStyle="1" w:styleId="17">
    <w:name w:val="Знак примечания1"/>
    <w:rsid w:val="00CE57ED"/>
    <w:rPr>
      <w:sz w:val="16"/>
      <w:szCs w:val="16"/>
    </w:rPr>
  </w:style>
  <w:style w:type="character" w:customStyle="1" w:styleId="WW8Num2z1">
    <w:name w:val="WW8Num2z1"/>
    <w:rsid w:val="00CE57ED"/>
    <w:rPr>
      <w:rFonts w:ascii="Courier New" w:hAnsi="Courier New" w:cs="Courier New"/>
    </w:rPr>
  </w:style>
  <w:style w:type="character" w:customStyle="1" w:styleId="WW8Num4z2">
    <w:name w:val="WW8Num4z2"/>
    <w:rsid w:val="00CE57ED"/>
    <w:rPr>
      <w:rFonts w:ascii="Wingdings" w:hAnsi="Wingdings"/>
    </w:rPr>
  </w:style>
  <w:style w:type="character" w:customStyle="1" w:styleId="Absatz-Standardschriftart">
    <w:name w:val="Absatz-Standardschriftart"/>
    <w:rsid w:val="00CE57ED"/>
  </w:style>
  <w:style w:type="character" w:customStyle="1" w:styleId="WW8Num3z2">
    <w:name w:val="WW8Num3z2"/>
    <w:rsid w:val="00CE57ED"/>
    <w:rPr>
      <w:rFonts w:ascii="Wingdings" w:hAnsi="Wingdings"/>
    </w:rPr>
  </w:style>
  <w:style w:type="character" w:customStyle="1" w:styleId="WW-Absatz-Standardschriftart1111111">
    <w:name w:val="WW-Absatz-Standardschriftart1111111"/>
    <w:rsid w:val="00CE57ED"/>
  </w:style>
  <w:style w:type="character" w:customStyle="1" w:styleId="WW-">
    <w:name w:val="WW-Символы концевой сноски"/>
    <w:rsid w:val="00CE57ED"/>
  </w:style>
  <w:style w:type="character" w:customStyle="1" w:styleId="WW8Num30z0">
    <w:name w:val="WW8Num30z0"/>
    <w:rsid w:val="00CE57ED"/>
    <w:rPr>
      <w:sz w:val="28"/>
      <w:szCs w:val="28"/>
    </w:rPr>
  </w:style>
  <w:style w:type="character" w:customStyle="1" w:styleId="af8">
    <w:name w:val="Символ сноски"/>
    <w:rsid w:val="00CE57ED"/>
    <w:rPr>
      <w:vertAlign w:val="superscript"/>
    </w:rPr>
  </w:style>
  <w:style w:type="character" w:customStyle="1" w:styleId="af9">
    <w:name w:val="Верхний колонтитул Знак"/>
    <w:link w:val="afa"/>
    <w:rsid w:val="00CE57ED"/>
    <w:rPr>
      <w:sz w:val="24"/>
      <w:szCs w:val="24"/>
      <w:lang w:val="ru-RU" w:eastAsia="ru-RU"/>
    </w:rPr>
  </w:style>
  <w:style w:type="character" w:customStyle="1" w:styleId="afb">
    <w:name w:val="Подзаголовок Знак"/>
    <w:link w:val="afc"/>
    <w:rsid w:val="00CE57ED"/>
    <w:rPr>
      <w:rFonts w:ascii="Cambria" w:hAnsi="Cambria"/>
      <w:i/>
      <w:iCs/>
      <w:color w:val="2DA2BF"/>
      <w:spacing w:val="15"/>
      <w:sz w:val="24"/>
      <w:szCs w:val="24"/>
      <w:lang w:val="ru-RU" w:eastAsia="ru-RU"/>
    </w:rPr>
  </w:style>
  <w:style w:type="character" w:customStyle="1" w:styleId="afd">
    <w:name w:val="Текст Знак"/>
    <w:link w:val="afe"/>
    <w:rsid w:val="00CE57ED"/>
    <w:rPr>
      <w:rFonts w:ascii="PetersburgCTT" w:hAnsi="PetersburgCTT"/>
    </w:rPr>
  </w:style>
  <w:style w:type="character" w:customStyle="1" w:styleId="18">
    <w:name w:val="Сильное выделение1"/>
    <w:uiPriority w:val="21"/>
    <w:unhideWhenUsed/>
    <w:rsid w:val="00CE57ED"/>
    <w:rPr>
      <w:b/>
      <w:bCs/>
      <w:i/>
      <w:iCs/>
      <w:color w:val="2DA2BF"/>
    </w:rPr>
  </w:style>
  <w:style w:type="character" w:customStyle="1" w:styleId="19">
    <w:name w:val="Слабое выделение1"/>
    <w:uiPriority w:val="19"/>
    <w:unhideWhenUsed/>
    <w:rsid w:val="00CE57ED"/>
    <w:rPr>
      <w:i/>
      <w:iCs/>
      <w:color w:val="808080"/>
    </w:rPr>
  </w:style>
  <w:style w:type="character" w:customStyle="1" w:styleId="aff">
    <w:name w:val="Символ нумерации"/>
    <w:rsid w:val="00CE57ED"/>
  </w:style>
  <w:style w:type="character" w:customStyle="1" w:styleId="aff0">
    <w:name w:val="Литература Знак Знак"/>
    <w:link w:val="aff1"/>
    <w:rsid w:val="00CE57ED"/>
    <w:rPr>
      <w:sz w:val="22"/>
    </w:rPr>
  </w:style>
  <w:style w:type="character" w:customStyle="1" w:styleId="aff2">
    <w:name w:val="Текст Знак Знак Знак"/>
    <w:rsid w:val="00CE57ED"/>
    <w:rPr>
      <w:lang w:val="ru-RU" w:eastAsia="ru-RU" w:bidi="ar-SA"/>
    </w:rPr>
  </w:style>
  <w:style w:type="character" w:customStyle="1" w:styleId="11">
    <w:name w:val="Заголовок 1 Знак"/>
    <w:link w:val="10"/>
    <w:rsid w:val="00223EC7"/>
    <w:rPr>
      <w:rFonts w:eastAsia="Calibri"/>
      <w:b/>
      <w:sz w:val="24"/>
      <w:szCs w:val="28"/>
    </w:rPr>
  </w:style>
  <w:style w:type="character" w:customStyle="1" w:styleId="WW8Num5z0">
    <w:name w:val="WW8Num5z0"/>
    <w:rsid w:val="00CE57ED"/>
    <w:rPr>
      <w:rFonts w:ascii="Symbol" w:hAnsi="Symbol"/>
    </w:rPr>
  </w:style>
  <w:style w:type="character" w:customStyle="1" w:styleId="WW-Absatz-Standardschriftart11">
    <w:name w:val="WW-Absatz-Standardschriftart11"/>
    <w:rsid w:val="00CE57ED"/>
  </w:style>
  <w:style w:type="character" w:customStyle="1" w:styleId="WW8Num4z1">
    <w:name w:val="WW8Num4z1"/>
    <w:rsid w:val="00CE57ED"/>
    <w:rPr>
      <w:rFonts w:ascii="Courier New" w:hAnsi="Courier New" w:cs="Courier New"/>
    </w:rPr>
  </w:style>
  <w:style w:type="character" w:customStyle="1" w:styleId="WW8Num7z0">
    <w:name w:val="WW8Num7z0"/>
    <w:rsid w:val="00CE57ED"/>
    <w:rPr>
      <w:rFonts w:ascii="Wingdings" w:hAnsi="Wingdings"/>
    </w:rPr>
  </w:style>
  <w:style w:type="character" w:customStyle="1" w:styleId="40">
    <w:name w:val="Заголовок 4 Знак"/>
    <w:link w:val="4"/>
    <w:uiPriority w:val="9"/>
    <w:semiHidden/>
    <w:rsid w:val="00CE57ED"/>
    <w:rPr>
      <w:rFonts w:ascii="Calibri" w:hAnsi="Calibri"/>
      <w:b/>
      <w:bCs/>
      <w:sz w:val="28"/>
      <w:szCs w:val="28"/>
      <w:lang w:val="ru-RU" w:eastAsia="ru-RU"/>
    </w:rPr>
  </w:style>
  <w:style w:type="character" w:customStyle="1" w:styleId="aff3">
    <w:name w:val="Текст выноски Знак"/>
    <w:link w:val="aff4"/>
    <w:rsid w:val="00CE57ED"/>
    <w:rPr>
      <w:rFonts w:ascii="Tahoma" w:hAnsi="Tahoma" w:cs="Tahoma"/>
      <w:sz w:val="16"/>
      <w:szCs w:val="16"/>
      <w:lang w:val="ru-RU" w:eastAsia="ru-RU"/>
    </w:rPr>
  </w:style>
  <w:style w:type="character" w:customStyle="1" w:styleId="WW-Absatz-Standardschriftart111111">
    <w:name w:val="WW-Absatz-Standardschriftart111111"/>
    <w:rsid w:val="00CE57ED"/>
  </w:style>
  <w:style w:type="character" w:customStyle="1" w:styleId="aff5">
    <w:name w:val="Основной текст с отступом Знак"/>
    <w:link w:val="aff6"/>
    <w:rsid w:val="00CE57ED"/>
    <w:rPr>
      <w:sz w:val="24"/>
      <w:szCs w:val="24"/>
      <w:lang w:val="ru-RU" w:eastAsia="ru-RU"/>
    </w:rPr>
  </w:style>
  <w:style w:type="character" w:customStyle="1" w:styleId="WW8Num3z0">
    <w:name w:val="WW8Num3z0"/>
    <w:rsid w:val="00CE57ED"/>
    <w:rPr>
      <w:rFonts w:ascii="Symbol" w:hAnsi="Symbol"/>
      <w:sz w:val="18"/>
      <w:szCs w:val="18"/>
    </w:rPr>
  </w:style>
  <w:style w:type="character" w:customStyle="1" w:styleId="20">
    <w:name w:val="Заголовок 2 Знак"/>
    <w:link w:val="2"/>
    <w:rsid w:val="00FC73E0"/>
    <w:rPr>
      <w:b/>
      <w:bCs/>
      <w:sz w:val="24"/>
      <w:szCs w:val="26"/>
    </w:rPr>
  </w:style>
  <w:style w:type="character" w:customStyle="1" w:styleId="WW8Num2z2">
    <w:name w:val="WW8Num2z2"/>
    <w:rsid w:val="00CE57ED"/>
    <w:rPr>
      <w:rFonts w:ascii="Wingdings" w:hAnsi="Wingdings"/>
    </w:rPr>
  </w:style>
  <w:style w:type="character" w:customStyle="1" w:styleId="WW-Absatz-Standardschriftart1111">
    <w:name w:val="WW-Absatz-Standardschriftart1111"/>
    <w:rsid w:val="00CE57ED"/>
  </w:style>
  <w:style w:type="character" w:customStyle="1" w:styleId="WW8Num9z0">
    <w:name w:val="WW8Num9z0"/>
    <w:rsid w:val="00CE57ED"/>
    <w:rPr>
      <w:sz w:val="28"/>
      <w:szCs w:val="28"/>
    </w:rPr>
  </w:style>
  <w:style w:type="character" w:customStyle="1" w:styleId="WW8Num7z3">
    <w:name w:val="WW8Num7z3"/>
    <w:rsid w:val="00CE57ED"/>
    <w:rPr>
      <w:rFonts w:ascii="Symbol" w:hAnsi="Symbol"/>
    </w:rPr>
  </w:style>
  <w:style w:type="character" w:customStyle="1" w:styleId="WW-Absatz-Standardschriftart1">
    <w:name w:val="WW-Absatz-Standardschriftart1"/>
    <w:rsid w:val="00CE57ED"/>
  </w:style>
  <w:style w:type="character" w:customStyle="1" w:styleId="WW8Num5z2">
    <w:name w:val="WW8Num5z2"/>
    <w:rsid w:val="00CE57ED"/>
    <w:rPr>
      <w:rFonts w:ascii="Wingdings" w:hAnsi="Wingdings"/>
    </w:rPr>
  </w:style>
  <w:style w:type="character" w:customStyle="1" w:styleId="WW8Num2z3">
    <w:name w:val="WW8Num2z3"/>
    <w:rsid w:val="00CE57ED"/>
    <w:rPr>
      <w:rFonts w:ascii="Symbol" w:hAnsi="Symbol"/>
    </w:rPr>
  </w:style>
  <w:style w:type="character" w:customStyle="1" w:styleId="aff7">
    <w:name w:val="Текст концевой сноски Знак"/>
    <w:basedOn w:val="a2"/>
    <w:link w:val="aff8"/>
    <w:rsid w:val="00CE57ED"/>
  </w:style>
  <w:style w:type="character" w:customStyle="1" w:styleId="aff9">
    <w:name w:val="Нижний колонтитул Знак"/>
    <w:link w:val="affa"/>
    <w:rsid w:val="00CE57ED"/>
    <w:rPr>
      <w:sz w:val="24"/>
      <w:szCs w:val="24"/>
      <w:lang w:val="ru-RU" w:eastAsia="ru-RU"/>
    </w:rPr>
  </w:style>
  <w:style w:type="character" w:customStyle="1" w:styleId="affb">
    <w:name w:val="Название Знак"/>
    <w:link w:val="1a"/>
    <w:uiPriority w:val="10"/>
    <w:rsid w:val="00CE57ED"/>
    <w:rPr>
      <w:rFonts w:ascii="Cambria" w:hAnsi="Cambria"/>
      <w:color w:val="343434"/>
      <w:spacing w:val="5"/>
      <w:kern w:val="28"/>
      <w:sz w:val="52"/>
      <w:szCs w:val="52"/>
      <w:lang w:val="ru-RU" w:eastAsia="ru-RU"/>
    </w:rPr>
  </w:style>
  <w:style w:type="character" w:customStyle="1" w:styleId="WW-Absatz-Standardschriftart11111">
    <w:name w:val="WW-Absatz-Standardschriftart11111"/>
    <w:rsid w:val="00CE57ED"/>
  </w:style>
  <w:style w:type="character" w:customStyle="1" w:styleId="WW8Num44z0">
    <w:name w:val="WW8Num44z0"/>
    <w:rsid w:val="00CE57ED"/>
    <w:rPr>
      <w:sz w:val="28"/>
      <w:szCs w:val="28"/>
    </w:rPr>
  </w:style>
  <w:style w:type="character" w:customStyle="1" w:styleId="WW8Num4z3">
    <w:name w:val="WW8Num4z3"/>
    <w:rsid w:val="00CE57ED"/>
    <w:rPr>
      <w:rFonts w:ascii="Symbol" w:hAnsi="Symbol"/>
    </w:rPr>
  </w:style>
  <w:style w:type="character" w:customStyle="1" w:styleId="50">
    <w:name w:val="Заголовок 5 Знак"/>
    <w:link w:val="5"/>
    <w:rsid w:val="00CE57ED"/>
    <w:rPr>
      <w:rFonts w:ascii="Calibri" w:eastAsia="Calibri" w:hAnsi="Calibri"/>
      <w:b/>
      <w:bCs/>
      <w:i/>
      <w:iCs/>
      <w:sz w:val="26"/>
      <w:szCs w:val="26"/>
    </w:rPr>
  </w:style>
  <w:style w:type="character" w:customStyle="1" w:styleId="1b">
    <w:name w:val="Основной шрифт абзаца1"/>
    <w:rsid w:val="00CE57ED"/>
  </w:style>
  <w:style w:type="character" w:customStyle="1" w:styleId="affc">
    <w:name w:val="Основной текст Знак"/>
    <w:link w:val="affd"/>
    <w:rsid w:val="00CE57ED"/>
    <w:rPr>
      <w:sz w:val="28"/>
      <w:szCs w:val="24"/>
      <w:lang w:val="ru-RU" w:eastAsia="ru-RU"/>
    </w:rPr>
  </w:style>
  <w:style w:type="character" w:customStyle="1" w:styleId="30">
    <w:name w:val="Заголовок 3 Знак"/>
    <w:link w:val="3"/>
    <w:rsid w:val="00CE57ED"/>
    <w:rPr>
      <w:rFonts w:eastAsia="Calibri"/>
      <w:i/>
      <w:iCs/>
      <w:sz w:val="24"/>
      <w:szCs w:val="24"/>
      <w:lang w:val="ru-RU" w:eastAsia="ru-RU"/>
    </w:rPr>
  </w:style>
  <w:style w:type="character" w:customStyle="1" w:styleId="FontStyle25">
    <w:name w:val="Font Style25"/>
    <w:rsid w:val="00CE57ED"/>
    <w:rPr>
      <w:rFonts w:ascii="Times New Roman" w:hAnsi="Times New Roman" w:cs="Times New Roman" w:hint="default"/>
      <w:i/>
      <w:iCs/>
      <w:sz w:val="16"/>
      <w:szCs w:val="16"/>
    </w:rPr>
  </w:style>
  <w:style w:type="paragraph" w:styleId="ae">
    <w:name w:val="annotation subject"/>
    <w:basedOn w:val="af6"/>
    <w:next w:val="af6"/>
    <w:link w:val="ad"/>
    <w:uiPriority w:val="99"/>
    <w:rsid w:val="00CE57ED"/>
    <w:rPr>
      <w:b/>
      <w:bCs/>
    </w:rPr>
  </w:style>
  <w:style w:type="paragraph" w:styleId="af6">
    <w:name w:val="annotation text"/>
    <w:basedOn w:val="a1"/>
    <w:link w:val="af5"/>
    <w:uiPriority w:val="99"/>
    <w:rsid w:val="00CE57ED"/>
  </w:style>
  <w:style w:type="paragraph" w:styleId="aff8">
    <w:name w:val="endnote text"/>
    <w:basedOn w:val="a1"/>
    <w:link w:val="aff7"/>
    <w:rsid w:val="00CE57ED"/>
    <w:rPr>
      <w:sz w:val="20"/>
      <w:szCs w:val="20"/>
    </w:rPr>
  </w:style>
  <w:style w:type="paragraph" w:customStyle="1" w:styleId="1a">
    <w:name w:val="Название1"/>
    <w:basedOn w:val="a1"/>
    <w:next w:val="a1"/>
    <w:link w:val="affb"/>
    <w:uiPriority w:val="10"/>
    <w:qFormat/>
    <w:rsid w:val="00CE57ED"/>
    <w:pPr>
      <w:pBdr>
        <w:bottom w:val="single" w:sz="8" w:space="4" w:color="2DA2BF"/>
      </w:pBdr>
      <w:spacing w:after="300"/>
      <w:contextualSpacing/>
    </w:pPr>
    <w:rPr>
      <w:rFonts w:ascii="Cambria" w:hAnsi="Cambria"/>
      <w:color w:val="343434"/>
      <w:spacing w:val="5"/>
      <w:kern w:val="28"/>
      <w:sz w:val="52"/>
      <w:szCs w:val="52"/>
    </w:rPr>
  </w:style>
  <w:style w:type="paragraph" w:styleId="aff6">
    <w:name w:val="Body Text Indent"/>
    <w:basedOn w:val="a1"/>
    <w:link w:val="aff5"/>
    <w:unhideWhenUsed/>
    <w:rsid w:val="00CE57ED"/>
    <w:pPr>
      <w:spacing w:after="120"/>
      <w:ind w:left="283"/>
    </w:pPr>
  </w:style>
  <w:style w:type="paragraph" w:styleId="af4">
    <w:name w:val="footnote text"/>
    <w:basedOn w:val="a1"/>
    <w:link w:val="af3"/>
    <w:rsid w:val="00CE57ED"/>
  </w:style>
  <w:style w:type="paragraph" w:styleId="24">
    <w:name w:val="Body Text Indent 2"/>
    <w:basedOn w:val="a1"/>
    <w:link w:val="23"/>
    <w:unhideWhenUsed/>
    <w:rsid w:val="00CE57ED"/>
    <w:pPr>
      <w:spacing w:after="120" w:line="480" w:lineRule="auto"/>
      <w:ind w:left="283"/>
    </w:pPr>
  </w:style>
  <w:style w:type="paragraph" w:styleId="affe">
    <w:name w:val="List"/>
    <w:basedOn w:val="affd"/>
    <w:rsid w:val="00CE57ED"/>
    <w:pPr>
      <w:autoSpaceDN/>
      <w:adjustRightInd/>
    </w:pPr>
    <w:rPr>
      <w:szCs w:val="20"/>
      <w:lang w:eastAsia="ar-SA"/>
    </w:rPr>
  </w:style>
  <w:style w:type="paragraph" w:styleId="35">
    <w:name w:val="Body Text Indent 3"/>
    <w:basedOn w:val="a1"/>
    <w:link w:val="34"/>
    <w:rsid w:val="00CE57ED"/>
    <w:pPr>
      <w:ind w:firstLine="709"/>
    </w:pPr>
  </w:style>
  <w:style w:type="paragraph" w:styleId="33">
    <w:name w:val="Body Text 3"/>
    <w:basedOn w:val="a1"/>
    <w:link w:val="32"/>
    <w:rsid w:val="00CE57ED"/>
    <w:pPr>
      <w:widowControl w:val="0"/>
      <w:autoSpaceDE w:val="0"/>
      <w:autoSpaceDN w:val="0"/>
      <w:adjustRightInd w:val="0"/>
      <w:spacing w:after="120"/>
    </w:pPr>
    <w:rPr>
      <w:sz w:val="16"/>
      <w:szCs w:val="16"/>
    </w:rPr>
  </w:style>
  <w:style w:type="paragraph" w:styleId="afff">
    <w:name w:val="caption"/>
    <w:basedOn w:val="a1"/>
    <w:next w:val="a1"/>
    <w:qFormat/>
    <w:rsid w:val="00CE57ED"/>
    <w:rPr>
      <w:b/>
      <w:bCs/>
      <w:sz w:val="20"/>
      <w:szCs w:val="20"/>
    </w:rPr>
  </w:style>
  <w:style w:type="paragraph" w:styleId="affa">
    <w:name w:val="footer"/>
    <w:basedOn w:val="a1"/>
    <w:link w:val="aff9"/>
    <w:unhideWhenUsed/>
    <w:rsid w:val="00CE57ED"/>
    <w:pPr>
      <w:tabs>
        <w:tab w:val="center" w:pos="4677"/>
        <w:tab w:val="right" w:pos="9355"/>
      </w:tabs>
    </w:pPr>
  </w:style>
  <w:style w:type="paragraph" w:styleId="affd">
    <w:name w:val="Body Text"/>
    <w:basedOn w:val="a1"/>
    <w:link w:val="affc"/>
    <w:rsid w:val="00CE57ED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sz w:val="28"/>
    </w:rPr>
  </w:style>
  <w:style w:type="paragraph" w:styleId="afa">
    <w:name w:val="header"/>
    <w:basedOn w:val="a1"/>
    <w:link w:val="af9"/>
    <w:unhideWhenUsed/>
    <w:rsid w:val="00CE57ED"/>
    <w:pPr>
      <w:tabs>
        <w:tab w:val="center" w:pos="4677"/>
        <w:tab w:val="right" w:pos="9355"/>
      </w:tabs>
    </w:pPr>
  </w:style>
  <w:style w:type="paragraph" w:styleId="aff4">
    <w:name w:val="Balloon Text"/>
    <w:basedOn w:val="a1"/>
    <w:link w:val="aff3"/>
    <w:rsid w:val="00CE57ED"/>
    <w:rPr>
      <w:rFonts w:ascii="Tahoma" w:hAnsi="Tahoma"/>
      <w:sz w:val="16"/>
      <w:szCs w:val="16"/>
    </w:rPr>
  </w:style>
  <w:style w:type="paragraph" w:styleId="afe">
    <w:name w:val="Plain Text"/>
    <w:basedOn w:val="a1"/>
    <w:link w:val="afd"/>
    <w:rsid w:val="00CE57ED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paragraph" w:styleId="afff0">
    <w:name w:val="Block Text"/>
    <w:basedOn w:val="a1"/>
    <w:unhideWhenUsed/>
    <w:rsid w:val="00CE57ED"/>
    <w:pPr>
      <w:ind w:left="360" w:right="-712"/>
    </w:pPr>
    <w:rPr>
      <w:rFonts w:eastAsia="Calibri"/>
      <w:b/>
      <w:bCs/>
      <w:i/>
      <w:iCs/>
      <w:sz w:val="28"/>
    </w:rPr>
  </w:style>
  <w:style w:type="paragraph" w:styleId="afc">
    <w:name w:val="Subtitle"/>
    <w:basedOn w:val="a1"/>
    <w:next w:val="a1"/>
    <w:link w:val="afb"/>
    <w:qFormat/>
    <w:rsid w:val="00CE57ED"/>
    <w:rPr>
      <w:rFonts w:ascii="Cambria" w:hAnsi="Cambria"/>
      <w:i/>
      <w:iCs/>
      <w:color w:val="2DA2BF"/>
      <w:spacing w:val="15"/>
    </w:rPr>
  </w:style>
  <w:style w:type="paragraph" w:styleId="af2">
    <w:name w:val="Document Map"/>
    <w:basedOn w:val="a1"/>
    <w:link w:val="af1"/>
    <w:rsid w:val="00CE57ED"/>
    <w:pPr>
      <w:widowControl w:val="0"/>
      <w:shd w:val="clear" w:color="auto" w:fill="000080"/>
      <w:autoSpaceDE w:val="0"/>
      <w:autoSpaceDN w:val="0"/>
      <w:adjustRightInd w:val="0"/>
    </w:pPr>
    <w:rPr>
      <w:rFonts w:ascii="Tahoma" w:hAnsi="Tahoma"/>
      <w:sz w:val="20"/>
      <w:szCs w:val="20"/>
    </w:rPr>
  </w:style>
  <w:style w:type="paragraph" w:styleId="afff1">
    <w:name w:val="Normal (Web)"/>
    <w:basedOn w:val="a1"/>
    <w:uiPriority w:val="99"/>
    <w:unhideWhenUsed/>
    <w:rsid w:val="00CE57ED"/>
    <w:pPr>
      <w:spacing w:before="200" w:after="200"/>
      <w:jc w:val="both"/>
    </w:pPr>
  </w:style>
  <w:style w:type="paragraph" w:styleId="26">
    <w:name w:val="Body Text 2"/>
    <w:basedOn w:val="a1"/>
    <w:link w:val="25"/>
    <w:rsid w:val="00CE57ED"/>
    <w:pPr>
      <w:widowControl w:val="0"/>
      <w:autoSpaceDE w:val="0"/>
      <w:autoSpaceDN w:val="0"/>
      <w:adjustRightInd w:val="0"/>
      <w:spacing w:after="120" w:line="480" w:lineRule="auto"/>
    </w:pPr>
    <w:rPr>
      <w:sz w:val="20"/>
      <w:szCs w:val="20"/>
    </w:rPr>
  </w:style>
  <w:style w:type="paragraph" w:styleId="1c">
    <w:name w:val="toc 1"/>
    <w:basedOn w:val="a1"/>
    <w:next w:val="a1"/>
    <w:uiPriority w:val="39"/>
    <w:rsid w:val="00CE57ED"/>
  </w:style>
  <w:style w:type="paragraph" w:styleId="36">
    <w:name w:val="toc 3"/>
    <w:basedOn w:val="a1"/>
    <w:next w:val="a1"/>
    <w:uiPriority w:val="39"/>
    <w:rsid w:val="00CE57ED"/>
    <w:pPr>
      <w:ind w:left="480"/>
    </w:pPr>
  </w:style>
  <w:style w:type="paragraph" w:styleId="27">
    <w:name w:val="toc 2"/>
    <w:basedOn w:val="a1"/>
    <w:next w:val="a1"/>
    <w:uiPriority w:val="39"/>
    <w:rsid w:val="00CE57ED"/>
    <w:pPr>
      <w:ind w:left="240"/>
    </w:pPr>
  </w:style>
  <w:style w:type="paragraph" w:customStyle="1" w:styleId="210">
    <w:name w:val="Цитата 21"/>
    <w:basedOn w:val="a1"/>
    <w:next w:val="a1"/>
    <w:link w:val="22"/>
    <w:uiPriority w:val="29"/>
    <w:unhideWhenUsed/>
    <w:rsid w:val="00CE57ED"/>
    <w:rPr>
      <w:i/>
      <w:iCs/>
      <w:color w:val="000000"/>
    </w:rPr>
  </w:style>
  <w:style w:type="paragraph" w:customStyle="1" w:styleId="FR3">
    <w:name w:val="FR3"/>
    <w:rsid w:val="00CE57ED"/>
    <w:pPr>
      <w:widowControl w:val="0"/>
      <w:jc w:val="center"/>
    </w:pPr>
    <w:rPr>
      <w:rFonts w:ascii="Arial" w:hAnsi="Arial"/>
      <w:i/>
      <w:snapToGrid w:val="0"/>
      <w:sz w:val="32"/>
    </w:rPr>
  </w:style>
  <w:style w:type="paragraph" w:customStyle="1" w:styleId="afff2">
    <w:name w:val="Заголовок таблицы"/>
    <w:basedOn w:val="afff3"/>
    <w:rsid w:val="00CE57ED"/>
    <w:pPr>
      <w:jc w:val="center"/>
    </w:pPr>
    <w:rPr>
      <w:b/>
      <w:bCs/>
    </w:rPr>
  </w:style>
  <w:style w:type="paragraph" w:customStyle="1" w:styleId="1d">
    <w:name w:val="Название1"/>
    <w:basedOn w:val="a1"/>
    <w:rsid w:val="00CE57ED"/>
    <w:pPr>
      <w:suppressLineNumbers/>
      <w:spacing w:before="120" w:after="120"/>
    </w:pPr>
    <w:rPr>
      <w:i/>
      <w:iCs/>
      <w:lang w:eastAsia="ar-SA"/>
    </w:rPr>
  </w:style>
  <w:style w:type="paragraph" w:customStyle="1" w:styleId="afff4">
    <w:name w:val="Вопросы"/>
    <w:basedOn w:val="afe"/>
    <w:rsid w:val="00CE57ED"/>
    <w:pPr>
      <w:spacing w:before="120" w:after="120"/>
    </w:pPr>
    <w:rPr>
      <w:b/>
    </w:rPr>
  </w:style>
  <w:style w:type="paragraph" w:customStyle="1" w:styleId="1e">
    <w:name w:val="Абзац списка1"/>
    <w:basedOn w:val="a1"/>
    <w:uiPriority w:val="34"/>
    <w:unhideWhenUsed/>
    <w:qFormat/>
    <w:rsid w:val="00CE57ED"/>
    <w:pPr>
      <w:ind w:left="720"/>
      <w:contextualSpacing/>
    </w:pPr>
  </w:style>
  <w:style w:type="paragraph" w:customStyle="1" w:styleId="afff5">
    <w:name w:val="Занятие"/>
    <w:basedOn w:val="afe"/>
    <w:rsid w:val="00CE57ED"/>
    <w:pPr>
      <w:spacing w:before="240"/>
      <w:jc w:val="center"/>
    </w:pPr>
    <w:rPr>
      <w:b/>
      <w:i/>
      <w:sz w:val="28"/>
    </w:rPr>
  </w:style>
  <w:style w:type="paragraph" w:customStyle="1" w:styleId="BodyText21">
    <w:name w:val="Body Text 21"/>
    <w:basedOn w:val="a1"/>
    <w:rsid w:val="00CE57ED"/>
    <w:pPr>
      <w:widowControl w:val="0"/>
      <w:ind w:firstLine="709"/>
      <w:jc w:val="both"/>
    </w:pPr>
    <w:rPr>
      <w:szCs w:val="20"/>
    </w:rPr>
  </w:style>
  <w:style w:type="paragraph" w:customStyle="1" w:styleId="Style13">
    <w:name w:val="Style13"/>
    <w:basedOn w:val="a1"/>
    <w:uiPriority w:val="99"/>
    <w:rsid w:val="00CE57ED"/>
    <w:pPr>
      <w:autoSpaceDE w:val="0"/>
      <w:autoSpaceDN w:val="0"/>
      <w:adjustRightInd w:val="0"/>
      <w:spacing w:line="485" w:lineRule="exact"/>
      <w:ind w:firstLine="701"/>
    </w:pPr>
  </w:style>
  <w:style w:type="paragraph" w:customStyle="1" w:styleId="1">
    <w:name w:val="УМКД Заголовок 1 ФГОС"/>
    <w:basedOn w:val="a1"/>
    <w:qFormat/>
    <w:rsid w:val="00CE57ED"/>
    <w:pPr>
      <w:numPr>
        <w:numId w:val="1"/>
      </w:numPr>
      <w:tabs>
        <w:tab w:val="left" w:pos="993"/>
      </w:tabs>
      <w:spacing w:before="240" w:after="240"/>
    </w:pPr>
    <w:rPr>
      <w:b/>
    </w:rPr>
  </w:style>
  <w:style w:type="paragraph" w:customStyle="1" w:styleId="afff6">
    <w:name w:val="Вопрос"/>
    <w:basedOn w:val="a1"/>
    <w:rsid w:val="00CE57ED"/>
    <w:pPr>
      <w:keepNext/>
      <w:widowControl w:val="0"/>
      <w:overflowPunct w:val="0"/>
      <w:autoSpaceDE w:val="0"/>
      <w:autoSpaceDN w:val="0"/>
      <w:adjustRightInd w:val="0"/>
      <w:textAlignment w:val="baseline"/>
    </w:pPr>
    <w:rPr>
      <w:rFonts w:ascii="PetersburgCTT" w:hAnsi="PetersburgCTT"/>
      <w:sz w:val="20"/>
      <w:szCs w:val="20"/>
    </w:rPr>
  </w:style>
  <w:style w:type="paragraph" w:customStyle="1" w:styleId="1f">
    <w:name w:val="Текст примечания1"/>
    <w:basedOn w:val="a1"/>
    <w:rsid w:val="00CE57ED"/>
    <w:rPr>
      <w:sz w:val="20"/>
      <w:szCs w:val="20"/>
      <w:lang w:eastAsia="ar-SA"/>
    </w:rPr>
  </w:style>
  <w:style w:type="paragraph" w:customStyle="1" w:styleId="1f0">
    <w:name w:val="Заголовок оглавления1"/>
    <w:basedOn w:val="10"/>
    <w:next w:val="a1"/>
    <w:uiPriority w:val="39"/>
    <w:unhideWhenUsed/>
    <w:qFormat/>
    <w:rsid w:val="00CE57ED"/>
    <w:pPr>
      <w:spacing w:before="240" w:after="60" w:line="240" w:lineRule="auto"/>
      <w:ind w:left="0"/>
      <w:outlineLvl w:val="9"/>
    </w:pPr>
    <w:rPr>
      <w:rFonts w:ascii="Cambria" w:eastAsia="Times New Roman" w:hAnsi="Cambria"/>
      <w:bCs/>
      <w:kern w:val="32"/>
      <w:sz w:val="32"/>
      <w:szCs w:val="32"/>
    </w:rPr>
  </w:style>
  <w:style w:type="paragraph" w:customStyle="1" w:styleId="37">
    <w:name w:val="Обычный (веб)3"/>
    <w:basedOn w:val="a1"/>
    <w:rsid w:val="00CE57ED"/>
    <w:pPr>
      <w:spacing w:before="200" w:after="200"/>
      <w:jc w:val="both"/>
    </w:pPr>
    <w:rPr>
      <w:lang w:eastAsia="ar-SA"/>
    </w:rPr>
  </w:style>
  <w:style w:type="paragraph" w:customStyle="1" w:styleId="Default">
    <w:name w:val="Default"/>
    <w:rsid w:val="00CE57ED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val="en-US" w:eastAsia="en-US"/>
    </w:rPr>
  </w:style>
  <w:style w:type="paragraph" w:customStyle="1" w:styleId="3-">
    <w:name w:val="УМКД 3-ий подзаголовок"/>
    <w:basedOn w:val="2-"/>
    <w:qFormat/>
    <w:rsid w:val="00CE57ED"/>
    <w:pPr>
      <w:numPr>
        <w:ilvl w:val="3"/>
        <w:numId w:val="2"/>
      </w:numPr>
      <w:tabs>
        <w:tab w:val="clear" w:pos="993"/>
        <w:tab w:val="clear" w:pos="2880"/>
        <w:tab w:val="left" w:pos="720"/>
      </w:tabs>
    </w:pPr>
    <w:rPr>
      <w:rFonts w:ascii="Times New Roman" w:hAnsi="Times New Roman" w:cs="Times New Roman"/>
      <w:sz w:val="20"/>
      <w:szCs w:val="20"/>
    </w:rPr>
  </w:style>
  <w:style w:type="paragraph" w:customStyle="1" w:styleId="afff7">
    <w:name w:val="Литература"/>
    <w:basedOn w:val="afe"/>
    <w:rsid w:val="00CE57ED"/>
    <w:pPr>
      <w:tabs>
        <w:tab w:val="left" w:pos="284"/>
      </w:tabs>
      <w:ind w:left="284" w:hanging="284"/>
      <w:jc w:val="left"/>
    </w:pPr>
    <w:rPr>
      <w:sz w:val="18"/>
    </w:rPr>
  </w:style>
  <w:style w:type="paragraph" w:styleId="afff8">
    <w:name w:val="Title"/>
    <w:basedOn w:val="a1"/>
    <w:next w:val="affd"/>
    <w:rsid w:val="00CE57ED"/>
    <w:pPr>
      <w:keepNext/>
      <w:spacing w:before="240" w:after="120"/>
    </w:pPr>
    <w:rPr>
      <w:rFonts w:ascii="Arial" w:eastAsia="DejaVu Sans" w:hAnsi="Arial" w:cs="DejaVu Sans"/>
      <w:sz w:val="28"/>
      <w:szCs w:val="28"/>
      <w:lang w:eastAsia="ar-SA"/>
    </w:rPr>
  </w:style>
  <w:style w:type="paragraph" w:customStyle="1" w:styleId="1-">
    <w:name w:val="УМКД 1-ый подзаголовок раздела"/>
    <w:basedOn w:val="a1"/>
    <w:qFormat/>
    <w:rsid w:val="00CE57ED"/>
    <w:pPr>
      <w:keepNext/>
      <w:numPr>
        <w:ilvl w:val="1"/>
        <w:numId w:val="3"/>
      </w:numPr>
      <w:tabs>
        <w:tab w:val="left" w:pos="1134"/>
      </w:tabs>
      <w:spacing w:before="120" w:line="360" w:lineRule="auto"/>
      <w:jc w:val="both"/>
    </w:pPr>
    <w:rPr>
      <w:rFonts w:eastAsia="Calibri"/>
      <w:b/>
    </w:rPr>
  </w:style>
  <w:style w:type="paragraph" w:customStyle="1" w:styleId="2-">
    <w:name w:val="УМКД 2-ой подзаголовок раздела"/>
    <w:basedOn w:val="a1"/>
    <w:qFormat/>
    <w:rsid w:val="00CE57ED"/>
    <w:pPr>
      <w:numPr>
        <w:ilvl w:val="2"/>
        <w:numId w:val="3"/>
      </w:numPr>
      <w:tabs>
        <w:tab w:val="left" w:pos="993"/>
      </w:tabs>
      <w:spacing w:line="360" w:lineRule="auto"/>
      <w:jc w:val="both"/>
    </w:pPr>
    <w:rPr>
      <w:rFonts w:ascii="Times New Roman CYR" w:eastAsia="Calibri" w:hAnsi="Times New Roman CYR" w:cs="Times New Roman CYR"/>
    </w:rPr>
  </w:style>
  <w:style w:type="paragraph" w:customStyle="1" w:styleId="afff9">
    <w:name w:val="список с точками"/>
    <w:basedOn w:val="a1"/>
    <w:unhideWhenUsed/>
    <w:rsid w:val="00CE57ED"/>
    <w:pPr>
      <w:spacing w:line="312" w:lineRule="auto"/>
      <w:jc w:val="both"/>
    </w:pPr>
  </w:style>
  <w:style w:type="paragraph" w:customStyle="1" w:styleId="afffa">
    <w:name w:val="Центр"/>
    <w:basedOn w:val="affa"/>
    <w:unhideWhenUsed/>
    <w:rsid w:val="00CE57ED"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customStyle="1" w:styleId="16">
    <w:name w:val="Выделенная цитата1"/>
    <w:basedOn w:val="a1"/>
    <w:next w:val="a1"/>
    <w:link w:val="af7"/>
    <w:uiPriority w:val="30"/>
    <w:unhideWhenUsed/>
    <w:rsid w:val="00CE57ED"/>
    <w:pPr>
      <w:pBdr>
        <w:bottom w:val="single" w:sz="4" w:space="4" w:color="2DA2BF"/>
      </w:pBdr>
      <w:spacing w:before="200" w:after="280"/>
      <w:ind w:left="936" w:right="936"/>
    </w:pPr>
    <w:rPr>
      <w:b/>
      <w:bCs/>
      <w:i/>
      <w:iCs/>
      <w:color w:val="2DA2BF"/>
    </w:rPr>
  </w:style>
  <w:style w:type="paragraph" w:customStyle="1" w:styleId="afffb">
    <w:name w:val="УМКД Текст без нумерации"/>
    <w:basedOn w:val="24"/>
    <w:qFormat/>
    <w:rsid w:val="00CE57ED"/>
    <w:pPr>
      <w:keepLines/>
      <w:spacing w:after="0" w:line="360" w:lineRule="auto"/>
      <w:ind w:left="0" w:firstLine="567"/>
      <w:jc w:val="both"/>
    </w:pPr>
  </w:style>
  <w:style w:type="paragraph" w:customStyle="1" w:styleId="oaenoieiaaiey">
    <w:name w:val="oaeno i?eia?aiey"/>
    <w:basedOn w:val="a1"/>
    <w:rsid w:val="00CE57ED"/>
    <w:pPr>
      <w:widowControl w:val="0"/>
    </w:pPr>
    <w:rPr>
      <w:sz w:val="20"/>
      <w:szCs w:val="20"/>
    </w:rPr>
  </w:style>
  <w:style w:type="paragraph" w:customStyle="1" w:styleId="PlainText1">
    <w:name w:val="Plain Text1"/>
    <w:rsid w:val="00CE57ED"/>
    <w:pPr>
      <w:widowControl w:val="0"/>
      <w:overflowPunct w:val="0"/>
      <w:autoSpaceDE w:val="0"/>
      <w:autoSpaceDN w:val="0"/>
      <w:adjustRightInd w:val="0"/>
      <w:ind w:firstLine="510"/>
      <w:jc w:val="both"/>
      <w:textAlignment w:val="baseline"/>
    </w:pPr>
    <w:rPr>
      <w:rFonts w:ascii="PetersburgCTT" w:hAnsi="PetersburgCTT"/>
      <w:sz w:val="22"/>
    </w:rPr>
  </w:style>
  <w:style w:type="paragraph" w:customStyle="1" w:styleId="211">
    <w:name w:val="Основной текст с отступом 21"/>
    <w:basedOn w:val="a1"/>
    <w:rsid w:val="00CE57ED"/>
    <w:pPr>
      <w:spacing w:after="120" w:line="480" w:lineRule="auto"/>
      <w:ind w:left="283"/>
    </w:pPr>
    <w:rPr>
      <w:lang w:eastAsia="ar-SA"/>
    </w:rPr>
  </w:style>
  <w:style w:type="paragraph" w:customStyle="1" w:styleId="1f1">
    <w:name w:val="Тема примечания1"/>
    <w:basedOn w:val="1f"/>
    <w:next w:val="1f"/>
    <w:rsid w:val="00CE57ED"/>
    <w:rPr>
      <w:b/>
      <w:bCs/>
    </w:rPr>
  </w:style>
  <w:style w:type="paragraph" w:customStyle="1" w:styleId="afffc">
    <w:name w:val="Основная"/>
    <w:basedOn w:val="afff4"/>
    <w:rsid w:val="00CE57ED"/>
    <w:pPr>
      <w:spacing w:after="0"/>
      <w:ind w:firstLine="624"/>
    </w:pPr>
    <w:rPr>
      <w:i/>
    </w:rPr>
  </w:style>
  <w:style w:type="paragraph" w:customStyle="1" w:styleId="BodyTextIndent21">
    <w:name w:val="Body Text Indent 21"/>
    <w:basedOn w:val="a1"/>
    <w:rsid w:val="00CE57ED"/>
    <w:pPr>
      <w:widowControl w:val="0"/>
      <w:tabs>
        <w:tab w:val="left" w:pos="496"/>
        <w:tab w:val="left" w:pos="9284"/>
        <w:tab w:val="left" w:pos="9993"/>
      </w:tabs>
      <w:ind w:left="70"/>
    </w:pPr>
    <w:rPr>
      <w:sz w:val="22"/>
      <w:szCs w:val="20"/>
    </w:rPr>
  </w:style>
  <w:style w:type="paragraph" w:customStyle="1" w:styleId="dashbullet">
    <w:name w:val="УМКД dash bullet"/>
    <w:basedOn w:val="a1"/>
    <w:qFormat/>
    <w:rsid w:val="00CE57ED"/>
    <w:p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1f2">
    <w:name w:val="Абзац списка1"/>
    <w:basedOn w:val="a1"/>
    <w:uiPriority w:val="34"/>
    <w:qFormat/>
    <w:rsid w:val="00CE57ED"/>
    <w:pPr>
      <w:ind w:left="708"/>
    </w:pPr>
  </w:style>
  <w:style w:type="paragraph" w:customStyle="1" w:styleId="Web">
    <w:name w:val="Обычный (Web)"/>
    <w:basedOn w:val="a1"/>
    <w:unhideWhenUsed/>
    <w:rsid w:val="00CE57ED"/>
    <w:pPr>
      <w:spacing w:before="100" w:after="100"/>
    </w:pPr>
  </w:style>
  <w:style w:type="paragraph" w:customStyle="1" w:styleId="1f3">
    <w:name w:val="Без интервала1"/>
    <w:uiPriority w:val="1"/>
    <w:unhideWhenUsed/>
    <w:rsid w:val="00CE57ED"/>
  </w:style>
  <w:style w:type="paragraph" w:customStyle="1" w:styleId="14">
    <w:name w:val="Основной текст1"/>
    <w:basedOn w:val="a1"/>
    <w:link w:val="af"/>
    <w:rsid w:val="00CE57ED"/>
    <w:pPr>
      <w:shd w:val="clear" w:color="auto" w:fill="FFFFFF"/>
      <w:spacing w:before="60" w:after="600" w:line="0" w:lineRule="atLeast"/>
      <w:jc w:val="center"/>
    </w:pPr>
    <w:rPr>
      <w:sz w:val="22"/>
      <w:szCs w:val="22"/>
    </w:rPr>
  </w:style>
  <w:style w:type="paragraph" w:customStyle="1" w:styleId="Metod2">
    <w:name w:val="Metod_2"/>
    <w:basedOn w:val="a1"/>
    <w:unhideWhenUsed/>
    <w:rsid w:val="00CE57ED"/>
    <w:pPr>
      <w:keepNext/>
      <w:widowControl w:val="0"/>
      <w:tabs>
        <w:tab w:val="left" w:pos="3402"/>
      </w:tabs>
      <w:spacing w:line="300" w:lineRule="exact"/>
      <w:jc w:val="center"/>
      <w:outlineLvl w:val="1"/>
    </w:pPr>
    <w:rPr>
      <w:snapToGrid w:val="0"/>
    </w:rPr>
  </w:style>
  <w:style w:type="paragraph" w:customStyle="1" w:styleId="a">
    <w:name w:val="УМКД Заголовок раздела"/>
    <w:basedOn w:val="a1"/>
    <w:qFormat/>
    <w:rsid w:val="00CE57ED"/>
    <w:pPr>
      <w:keepNext/>
      <w:numPr>
        <w:numId w:val="3"/>
      </w:numPr>
      <w:spacing w:before="360" w:after="360"/>
      <w:jc w:val="center"/>
    </w:pPr>
    <w:rPr>
      <w:rFonts w:eastAsia="Calibri"/>
      <w:b/>
    </w:rPr>
  </w:style>
  <w:style w:type="paragraph" w:customStyle="1" w:styleId="1f4">
    <w:name w:val="Обычный (веб)1"/>
    <w:basedOn w:val="a1"/>
    <w:unhideWhenUsed/>
    <w:rsid w:val="00CE57ED"/>
    <w:pPr>
      <w:ind w:firstLine="386"/>
      <w:jc w:val="both"/>
    </w:pPr>
    <w:rPr>
      <w:rFonts w:ascii="Arial Unicode MS" w:eastAsia="Arial Unicode MS" w:hAnsi="Arial Unicode MS"/>
      <w:sz w:val="17"/>
    </w:rPr>
  </w:style>
  <w:style w:type="paragraph" w:customStyle="1" w:styleId="afffd">
    <w:name w:val="УМКД простая нумерация"/>
    <w:basedOn w:val="1e"/>
    <w:qFormat/>
    <w:rsid w:val="00CE57ED"/>
    <w:pPr>
      <w:tabs>
        <w:tab w:val="left" w:pos="567"/>
      </w:tabs>
      <w:spacing w:before="120" w:after="120"/>
      <w:ind w:left="567" w:hanging="567"/>
    </w:pPr>
    <w:rPr>
      <w:lang w:val="en-US"/>
    </w:rPr>
  </w:style>
  <w:style w:type="paragraph" w:customStyle="1" w:styleId="a0">
    <w:name w:val="Вопросы к заданию"/>
    <w:basedOn w:val="a1"/>
    <w:rsid w:val="00CE57ED"/>
    <w:pPr>
      <w:widowControl w:val="0"/>
      <w:numPr>
        <w:numId w:val="4"/>
      </w:numPr>
      <w:tabs>
        <w:tab w:val="left" w:pos="720"/>
      </w:tabs>
      <w:autoSpaceDE w:val="0"/>
      <w:autoSpaceDN w:val="0"/>
      <w:adjustRightInd w:val="0"/>
    </w:pPr>
    <w:rPr>
      <w:rFonts w:ascii="PetersburgCTT" w:hAnsi="PetersburgCTT"/>
      <w:sz w:val="20"/>
      <w:szCs w:val="20"/>
    </w:rPr>
  </w:style>
  <w:style w:type="paragraph" w:customStyle="1" w:styleId="1f5">
    <w:name w:val="Текст выноски1"/>
    <w:basedOn w:val="a1"/>
    <w:rsid w:val="00CE57ED"/>
    <w:rPr>
      <w:rFonts w:ascii="Tahoma" w:hAnsi="Tahoma" w:cs="Tahoma"/>
      <w:sz w:val="16"/>
      <w:szCs w:val="16"/>
      <w:lang w:eastAsia="ar-SA"/>
    </w:rPr>
  </w:style>
  <w:style w:type="paragraph" w:customStyle="1" w:styleId="28">
    <w:name w:val="Обычный (веб)2"/>
    <w:basedOn w:val="a1"/>
    <w:unhideWhenUsed/>
    <w:rsid w:val="00CE57ED"/>
    <w:pPr>
      <w:spacing w:before="200" w:after="200"/>
      <w:jc w:val="both"/>
    </w:pPr>
  </w:style>
  <w:style w:type="paragraph" w:customStyle="1" w:styleId="1f6">
    <w:name w:val="Указатель1"/>
    <w:basedOn w:val="a1"/>
    <w:rsid w:val="00CE57ED"/>
    <w:pPr>
      <w:suppressLineNumbers/>
    </w:pPr>
    <w:rPr>
      <w:lang w:eastAsia="ar-SA"/>
    </w:rPr>
  </w:style>
  <w:style w:type="paragraph" w:customStyle="1" w:styleId="caaieiaie1">
    <w:name w:val="caaieiaie 1"/>
    <w:basedOn w:val="a1"/>
    <w:next w:val="a1"/>
    <w:rsid w:val="00CE57ED"/>
    <w:pPr>
      <w:keepNext/>
      <w:widowControl w:val="0"/>
    </w:pPr>
    <w:rPr>
      <w:rFonts w:ascii="Arial" w:hAnsi="Arial"/>
      <w:b/>
      <w:sz w:val="20"/>
      <w:szCs w:val="20"/>
    </w:rPr>
  </w:style>
  <w:style w:type="paragraph" w:customStyle="1" w:styleId="afffe">
    <w:name w:val="Содержимое врезки"/>
    <w:basedOn w:val="affd"/>
    <w:rsid w:val="00CE57ED"/>
    <w:pPr>
      <w:autoSpaceDN/>
      <w:adjustRightInd/>
    </w:pPr>
    <w:rPr>
      <w:szCs w:val="20"/>
      <w:lang w:eastAsia="ar-SA"/>
    </w:rPr>
  </w:style>
  <w:style w:type="paragraph" w:customStyle="1" w:styleId="220">
    <w:name w:val="Основной текст с отступом 22"/>
    <w:basedOn w:val="a1"/>
    <w:rsid w:val="00CE57ED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oaenoniinee">
    <w:name w:val="oaeno niinee"/>
    <w:basedOn w:val="a1"/>
    <w:rsid w:val="00CE57ED"/>
    <w:rPr>
      <w:sz w:val="20"/>
      <w:szCs w:val="20"/>
    </w:rPr>
  </w:style>
  <w:style w:type="paragraph" w:customStyle="1" w:styleId="afff3">
    <w:name w:val="Содержимое таблицы"/>
    <w:basedOn w:val="a1"/>
    <w:rsid w:val="00CE57ED"/>
    <w:pPr>
      <w:suppressLineNumbers/>
    </w:pPr>
    <w:rPr>
      <w:lang w:eastAsia="ar-SA"/>
    </w:rPr>
  </w:style>
  <w:style w:type="paragraph" w:customStyle="1" w:styleId="Normal1">
    <w:name w:val="Normal1"/>
    <w:rsid w:val="00CE57ED"/>
    <w:pPr>
      <w:suppressAutoHyphens/>
    </w:pPr>
    <w:rPr>
      <w:rFonts w:eastAsia="Arial"/>
      <w:sz w:val="24"/>
      <w:lang w:eastAsia="ar-SA"/>
    </w:rPr>
  </w:style>
  <w:style w:type="paragraph" w:customStyle="1" w:styleId="Iau">
    <w:name w:val="Iau"/>
    <w:rsid w:val="00CE57ED"/>
    <w:pPr>
      <w:widowControl w:val="0"/>
    </w:pPr>
    <w:rPr>
      <w:sz w:val="24"/>
    </w:rPr>
  </w:style>
  <w:style w:type="paragraph" w:customStyle="1" w:styleId="FR4">
    <w:name w:val="FR4"/>
    <w:rsid w:val="00CE57ED"/>
    <w:pPr>
      <w:widowControl w:val="0"/>
      <w:spacing w:line="360" w:lineRule="auto"/>
      <w:ind w:right="200"/>
      <w:jc w:val="right"/>
    </w:pPr>
    <w:rPr>
      <w:rFonts w:ascii="Arial" w:hAnsi="Arial"/>
      <w:snapToGrid w:val="0"/>
      <w:sz w:val="16"/>
    </w:rPr>
  </w:style>
  <w:style w:type="paragraph" w:customStyle="1" w:styleId="aff1">
    <w:name w:val="Литература Знак"/>
    <w:basedOn w:val="afe"/>
    <w:link w:val="aff0"/>
    <w:rsid w:val="00CE57ED"/>
    <w:pPr>
      <w:overflowPunct w:val="0"/>
      <w:autoSpaceDE w:val="0"/>
      <w:autoSpaceDN w:val="0"/>
      <w:adjustRightInd w:val="0"/>
      <w:ind w:firstLine="0"/>
      <w:textAlignment w:val="baseline"/>
    </w:pPr>
    <w:rPr>
      <w:rFonts w:ascii="Times New Roman" w:hAnsi="Times New Roman"/>
      <w:sz w:val="22"/>
    </w:rPr>
  </w:style>
  <w:style w:type="paragraph" w:customStyle="1" w:styleId="1f7">
    <w:name w:val="Знак1"/>
    <w:basedOn w:val="a1"/>
    <w:rsid w:val="00CE57ED"/>
    <w:pPr>
      <w:tabs>
        <w:tab w:val="left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29">
    <w:name w:val="Абзац списка2"/>
    <w:basedOn w:val="a1"/>
    <w:rsid w:val="00CE57ED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table" w:styleId="affff">
    <w:name w:val="Table Grid"/>
    <w:basedOn w:val="a3"/>
    <w:uiPriority w:val="59"/>
    <w:rsid w:val="00CE57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f0">
    <w:name w:val="TOC Heading"/>
    <w:basedOn w:val="10"/>
    <w:next w:val="a1"/>
    <w:uiPriority w:val="39"/>
    <w:qFormat/>
    <w:rsid w:val="006023A2"/>
    <w:pPr>
      <w:keepLines/>
      <w:spacing w:before="480" w:line="276" w:lineRule="auto"/>
      <w:ind w:left="0"/>
      <w:outlineLvl w:val="9"/>
    </w:pPr>
    <w:rPr>
      <w:rFonts w:ascii="Cambria" w:eastAsia="Times New Roman" w:hAnsi="Cambria"/>
      <w:bCs/>
      <w:color w:val="365F91"/>
      <w:sz w:val="28"/>
    </w:rPr>
  </w:style>
  <w:style w:type="paragraph" w:styleId="affff1">
    <w:name w:val="List Paragraph"/>
    <w:basedOn w:val="a1"/>
    <w:uiPriority w:val="34"/>
    <w:qFormat/>
    <w:rsid w:val="007B4D0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1f8">
    <w:name w:val="Упомянуть1"/>
    <w:uiPriority w:val="99"/>
    <w:semiHidden/>
    <w:unhideWhenUsed/>
    <w:rsid w:val="00A737BE"/>
    <w:rPr>
      <w:color w:val="2B579A"/>
      <w:shd w:val="clear" w:color="auto" w:fill="E6E6E6"/>
    </w:rPr>
  </w:style>
  <w:style w:type="character" w:customStyle="1" w:styleId="bolighting">
    <w:name w:val="bo_lighting"/>
    <w:basedOn w:val="a2"/>
    <w:rsid w:val="00E41F7F"/>
  </w:style>
  <w:style w:type="character" w:customStyle="1" w:styleId="st">
    <w:name w:val="st"/>
    <w:basedOn w:val="a2"/>
    <w:rsid w:val="00DD2985"/>
  </w:style>
  <w:style w:type="paragraph" w:styleId="HTML">
    <w:name w:val="HTML Preformatted"/>
    <w:basedOn w:val="a1"/>
    <w:link w:val="HTML0"/>
    <w:rsid w:val="009844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</w:rPr>
  </w:style>
  <w:style w:type="character" w:customStyle="1" w:styleId="HTML0">
    <w:name w:val="Стандартный HTML Знак"/>
    <w:basedOn w:val="a2"/>
    <w:link w:val="HTML"/>
    <w:rsid w:val="00984449"/>
    <w:rPr>
      <w:rFonts w:ascii="Courier New" w:hAnsi="Courier New"/>
    </w:rPr>
  </w:style>
  <w:style w:type="character" w:customStyle="1" w:styleId="ptbrand3">
    <w:name w:val="ptbrand3"/>
    <w:rsid w:val="00BA430D"/>
  </w:style>
  <w:style w:type="character" w:customStyle="1" w:styleId="affff2">
    <w:name w:val="a"/>
    <w:uiPriority w:val="99"/>
    <w:rsid w:val="00BB5694"/>
  </w:style>
  <w:style w:type="character" w:styleId="HTML1">
    <w:name w:val="HTML Cite"/>
    <w:basedOn w:val="a2"/>
    <w:uiPriority w:val="99"/>
    <w:unhideWhenUsed/>
    <w:rsid w:val="00EF0184"/>
    <w:rPr>
      <w:i/>
      <w:iCs/>
    </w:rPr>
  </w:style>
  <w:style w:type="character" w:customStyle="1" w:styleId="211pt">
    <w:name w:val="Основной текст (2) + 11 pt"/>
    <w:basedOn w:val="a2"/>
    <w:rsid w:val="00393491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231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12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14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9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9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66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6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8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0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4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7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2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3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1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0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0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F14253-94BE-544B-BE69-65DBD24378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45</Words>
  <Characters>1397</Characters>
  <Application>Microsoft Office Word</Application>
  <DocSecurity>0</DocSecurity>
  <PresentationFormat/>
  <Lines>11</Lines>
  <Paragraphs>3</Paragraphs>
  <Slides>0</Slides>
  <Notes>0</Notes>
  <HiddenSlides>0</HiddenSlides>
  <MMClips>0</MMClip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НЕГОСУДАРСТВЕННОЕ ОБРАЗОВАТЕЛЬНОЕ УЧРЕЖДЕНИЕ</vt:lpstr>
    </vt:vector>
  </TitlesOfParts>
  <Company>---</Company>
  <LinksUpToDate>false</LinksUpToDate>
  <CharactersWithSpaces>1639</CharactersWithSpaces>
  <SharedDoc>false</SharedDoc>
  <HLinks>
    <vt:vector size="198" baseType="variant">
      <vt:variant>
        <vt:i4>983110</vt:i4>
      </vt:variant>
      <vt:variant>
        <vt:i4>177</vt:i4>
      </vt:variant>
      <vt:variant>
        <vt:i4>0</vt:i4>
      </vt:variant>
      <vt:variant>
        <vt:i4>5</vt:i4>
      </vt:variant>
      <vt:variant>
        <vt:lpwstr>http://www.biblioclub.ru/</vt:lpwstr>
      </vt:variant>
      <vt:variant>
        <vt:lpwstr/>
      </vt:variant>
      <vt:variant>
        <vt:i4>6881336</vt:i4>
      </vt:variant>
      <vt:variant>
        <vt:i4>174</vt:i4>
      </vt:variant>
      <vt:variant>
        <vt:i4>0</vt:i4>
      </vt:variant>
      <vt:variant>
        <vt:i4>5</vt:i4>
      </vt:variant>
      <vt:variant>
        <vt:lpwstr>http://www.bogoslov.ru/</vt:lpwstr>
      </vt:variant>
      <vt:variant>
        <vt:lpwstr/>
      </vt:variant>
      <vt:variant>
        <vt:i4>1769562</vt:i4>
      </vt:variant>
      <vt:variant>
        <vt:i4>171</vt:i4>
      </vt:variant>
      <vt:variant>
        <vt:i4>0</vt:i4>
      </vt:variant>
      <vt:variant>
        <vt:i4>5</vt:i4>
      </vt:variant>
      <vt:variant>
        <vt:lpwstr>http://www.gumfak.ru/</vt:lpwstr>
      </vt:variant>
      <vt:variant>
        <vt:lpwstr/>
      </vt:variant>
      <vt:variant>
        <vt:i4>2424930</vt:i4>
      </vt:variant>
      <vt:variant>
        <vt:i4>168</vt:i4>
      </vt:variant>
      <vt:variant>
        <vt:i4>0</vt:i4>
      </vt:variant>
      <vt:variant>
        <vt:i4>5</vt:i4>
      </vt:variant>
      <vt:variant>
        <vt:lpwstr>http://ethna.upelsinka.com/</vt:lpwstr>
      </vt:variant>
      <vt:variant>
        <vt:lpwstr/>
      </vt:variant>
      <vt:variant>
        <vt:i4>6684783</vt:i4>
      </vt:variant>
      <vt:variant>
        <vt:i4>165</vt:i4>
      </vt:variant>
      <vt:variant>
        <vt:i4>0</vt:i4>
      </vt:variant>
      <vt:variant>
        <vt:i4>5</vt:i4>
      </vt:variant>
      <vt:variant>
        <vt:lpwstr>http://www.edu.ru/</vt:lpwstr>
      </vt:variant>
      <vt:variant>
        <vt:lpwstr/>
      </vt:variant>
      <vt:variant>
        <vt:i4>4194389</vt:i4>
      </vt:variant>
      <vt:variant>
        <vt:i4>162</vt:i4>
      </vt:variant>
      <vt:variant>
        <vt:i4>0</vt:i4>
      </vt:variant>
      <vt:variant>
        <vt:i4>5</vt:i4>
      </vt:variant>
      <vt:variant>
        <vt:lpwstr>http://www.humanities.edu.ru/</vt:lpwstr>
      </vt:variant>
      <vt:variant>
        <vt:lpwstr/>
      </vt:variant>
      <vt:variant>
        <vt:i4>458844</vt:i4>
      </vt:variant>
      <vt:variant>
        <vt:i4>159</vt:i4>
      </vt:variant>
      <vt:variant>
        <vt:i4>0</vt:i4>
      </vt:variant>
      <vt:variant>
        <vt:i4>5</vt:i4>
      </vt:variant>
      <vt:variant>
        <vt:lpwstr>http://www.philisophy.ru/</vt:lpwstr>
      </vt:variant>
      <vt:variant>
        <vt:lpwstr/>
      </vt:variant>
      <vt:variant>
        <vt:i4>1572914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76049410</vt:lpwstr>
      </vt:variant>
      <vt:variant>
        <vt:i4>163845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76049409</vt:lpwstr>
      </vt:variant>
      <vt:variant>
        <vt:i4>163845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76049408</vt:lpwstr>
      </vt:variant>
      <vt:variant>
        <vt:i4>163845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76049407</vt:lpwstr>
      </vt:variant>
      <vt:variant>
        <vt:i4>163845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76049406</vt:lpwstr>
      </vt:variant>
      <vt:variant>
        <vt:i4>163845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76049405</vt:lpwstr>
      </vt:variant>
      <vt:variant>
        <vt:i4>163845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76049404</vt:lpwstr>
      </vt:variant>
      <vt:variant>
        <vt:i4>163845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76049403</vt:lpwstr>
      </vt:variant>
      <vt:variant>
        <vt:i4>163845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76049402</vt:lpwstr>
      </vt:variant>
      <vt:variant>
        <vt:i4>163845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76049401</vt:lpwstr>
      </vt:variant>
      <vt:variant>
        <vt:i4>163845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76049400</vt:lpwstr>
      </vt:variant>
      <vt:variant>
        <vt:i4>104862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76049399</vt:lpwstr>
      </vt:variant>
      <vt:variant>
        <vt:i4>104862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76049398</vt:lpwstr>
      </vt:variant>
      <vt:variant>
        <vt:i4>104862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76049397</vt:lpwstr>
      </vt:variant>
      <vt:variant>
        <vt:i4>104862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76049396</vt:lpwstr>
      </vt:variant>
      <vt:variant>
        <vt:i4>10486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76049395</vt:lpwstr>
      </vt:variant>
      <vt:variant>
        <vt:i4>104862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76049394</vt:lpwstr>
      </vt:variant>
      <vt:variant>
        <vt:i4>104862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76049393</vt:lpwstr>
      </vt:variant>
      <vt:variant>
        <vt:i4>104862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76049392</vt:lpwstr>
      </vt:variant>
      <vt:variant>
        <vt:i4>104862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76049391</vt:lpwstr>
      </vt:variant>
      <vt:variant>
        <vt:i4>104862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76049390</vt:lpwstr>
      </vt:variant>
      <vt:variant>
        <vt:i4>111416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76049389</vt:lpwstr>
      </vt:variant>
      <vt:variant>
        <vt:i4>111416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76049388</vt:lpwstr>
      </vt:variant>
      <vt:variant>
        <vt:i4>111416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76049387</vt:lpwstr>
      </vt:variant>
      <vt:variant>
        <vt:i4>111416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76049386</vt:lpwstr>
      </vt:variant>
      <vt:variant>
        <vt:i4>111416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7604938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ЕГОСУДАРСТВЕННОЕ ОБРАЗОВАТЕЛЬНОЕ УЧРЕЖДЕНИЕ</dc:title>
  <dc:creator>Ludmila</dc:creator>
  <cp:lastModifiedBy>vera30995@gmail.com</cp:lastModifiedBy>
  <cp:revision>16</cp:revision>
  <cp:lastPrinted>2017-09-13T08:24:00Z</cp:lastPrinted>
  <dcterms:created xsi:type="dcterms:W3CDTF">2017-09-13T08:27:00Z</dcterms:created>
  <dcterms:modified xsi:type="dcterms:W3CDTF">2021-10-24T0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23554652B876458235C61147137541</vt:lpwstr>
  </property>
  <property fmtid="{D5CDD505-2E9C-101B-9397-08002B2CF9AE}" pid="3" name="KSOProductBuildVer">
    <vt:lpwstr>1049-10.1.0.5652</vt:lpwstr>
  </property>
</Properties>
</file>